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746388"/>
      <w:r w:rsidRPr="00B77D5C">
        <w:lastRenderedPageBreak/>
        <w:t>Índic</w:t>
      </w:r>
      <w:r w:rsidR="00093604" w:rsidRPr="00B77D5C">
        <w:t>e</w:t>
      </w:r>
      <w:bookmarkEnd w:id="1"/>
    </w:p>
    <w:p w14:paraId="16BAAC35" w14:textId="0E38B3FD" w:rsidR="00115E41" w:rsidRDefault="00570AE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 w:rsidRPr="00B77D5C">
        <w:fldChar w:fldCharType="begin"/>
      </w:r>
      <w:r w:rsidRPr="00B77D5C">
        <w:instrText xml:space="preserve"> TOC \o "1-3" \h \z \u </w:instrText>
      </w:r>
      <w:r w:rsidRPr="00B77D5C">
        <w:fldChar w:fldCharType="separate"/>
      </w:r>
      <w:hyperlink w:anchor="_Toc207746388" w:history="1">
        <w:r w:rsidR="00115E41" w:rsidRPr="004F1429">
          <w:rPr>
            <w:rStyle w:val="Hiperligao"/>
            <w:noProof/>
          </w:rPr>
          <w:t>Índice</w:t>
        </w:r>
        <w:r w:rsidR="00115E41">
          <w:rPr>
            <w:noProof/>
            <w:webHidden/>
          </w:rPr>
          <w:tab/>
        </w:r>
        <w:r w:rsidR="00115E41">
          <w:rPr>
            <w:noProof/>
            <w:webHidden/>
          </w:rPr>
          <w:fldChar w:fldCharType="begin"/>
        </w:r>
        <w:r w:rsidR="00115E41">
          <w:rPr>
            <w:noProof/>
            <w:webHidden/>
          </w:rPr>
          <w:instrText xml:space="preserve"> PAGEREF _Toc207746388 \h </w:instrText>
        </w:r>
        <w:r w:rsidR="00115E41">
          <w:rPr>
            <w:noProof/>
            <w:webHidden/>
          </w:rPr>
        </w:r>
        <w:r w:rsidR="00115E41">
          <w:rPr>
            <w:noProof/>
            <w:webHidden/>
          </w:rPr>
          <w:fldChar w:fldCharType="separate"/>
        </w:r>
        <w:r w:rsidR="00115E41">
          <w:rPr>
            <w:noProof/>
            <w:webHidden/>
          </w:rPr>
          <w:t>i</w:t>
        </w:r>
        <w:r w:rsidR="00115E41">
          <w:rPr>
            <w:noProof/>
            <w:webHidden/>
          </w:rPr>
          <w:fldChar w:fldCharType="end"/>
        </w:r>
      </w:hyperlink>
    </w:p>
    <w:p w14:paraId="126D3C75" w14:textId="11E5CDBF" w:rsidR="00115E41" w:rsidRDefault="00115E41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89" w:history="1">
        <w:r w:rsidRPr="004F1429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03B507C2" w14:textId="444BED26" w:rsidR="00115E41" w:rsidRDefault="00115E41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0" w:history="1">
        <w:r w:rsidRPr="004F1429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52F75A3E" w14:textId="2F2341C2" w:rsidR="00115E41" w:rsidRDefault="00115E41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1" w:history="1">
        <w:r w:rsidRPr="004F1429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64DE246" w14:textId="3746A54B" w:rsidR="00115E41" w:rsidRDefault="00115E41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2" w:history="1">
        <w:r w:rsidRPr="004F1429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4EE8AE5" w14:textId="2EBF8E76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3" w:history="1">
        <w:r w:rsidRPr="004F1429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534995" w14:textId="0B9B463F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394" w:history="1">
        <w:r w:rsidRPr="004F1429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C3AC388" w14:textId="345DD3BC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5" w:history="1">
        <w:r w:rsidRPr="004F1429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Estado Pré-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6BE92F" w14:textId="5E85B270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396" w:history="1">
        <w:r w:rsidRPr="004F1429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7DD936E" w14:textId="173F0718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397" w:history="1">
        <w:r w:rsidRPr="004F1429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Planeamento e 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A6DB741" w14:textId="5D45A6F4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398" w:history="1">
        <w:r w:rsidRPr="004F1429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E1C1FB8" w14:textId="5772E5A9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399" w:history="1">
        <w:r w:rsidRPr="004F1429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F986EB" w14:textId="7936BD7C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0" w:history="1">
        <w:r w:rsidRPr="004F1429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AB9E499" w14:textId="3C2B8647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01" w:history="1">
        <w:r w:rsidRPr="004F1429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883ABC1" w14:textId="467E783E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2" w:history="1">
        <w:r w:rsidRPr="004F1429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60F3B6" w14:textId="7C594255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3" w:history="1">
        <w:r w:rsidRPr="004F1429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8727CD7" w14:textId="09D682EF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4" w:history="1">
        <w:r w:rsidRPr="004F1429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B2BF0FC" w14:textId="444086F2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5" w:history="1">
        <w:r w:rsidRPr="004F1429">
          <w:rPr>
            <w:rStyle w:val="Hiperligao"/>
            <w:noProof/>
          </w:rPr>
          <w:t>4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FC8EC2E" w14:textId="7C2842CA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6" w:history="1">
        <w:r w:rsidRPr="004F1429">
          <w:rPr>
            <w:rStyle w:val="Hiperligao"/>
            <w:noProof/>
          </w:rPr>
          <w:t>4.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Tarefas assíncron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A198BA2" w14:textId="54F9D712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07" w:history="1">
        <w:r w:rsidRPr="004F1429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0EA76A" w14:textId="54E694F8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8" w:history="1">
        <w:r w:rsidRPr="004F1429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A392DA7" w14:textId="38A0530F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09" w:history="1">
        <w:r w:rsidRPr="004F1429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E993695" w14:textId="6B30628C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0" w:history="1">
        <w:r w:rsidRPr="004F1429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6CFF273" w14:textId="7E99343B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1" w:history="1">
        <w:r w:rsidRPr="004F1429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294C877" w14:textId="7E950368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2" w:history="1">
        <w:r w:rsidRPr="004F1429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0DB8141" w14:textId="578F9E5B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3" w:history="1">
        <w:r w:rsidRPr="004F1429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i/>
            <w:iCs/>
            <w:noProof/>
            <w:lang w:eastAsia="pt-PT"/>
          </w:rPr>
          <w:t>Design</w:t>
        </w:r>
        <w:r w:rsidRPr="004F1429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FFA768E" w14:textId="0ED85E1D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4" w:history="1">
        <w:r w:rsidRPr="004F1429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6A2D432" w14:textId="0037444A" w:rsidR="00115E41" w:rsidRDefault="00115E41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5" w:history="1">
        <w:r w:rsidRPr="004F1429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FB334E3" w14:textId="30F9EE16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6" w:history="1">
        <w:r w:rsidRPr="004F1429">
          <w:rPr>
            <w:rStyle w:val="Hiperligao"/>
            <w:noProof/>
          </w:rPr>
          <w:t>5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900E78C" w14:textId="5E04885F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17" w:history="1">
        <w:r w:rsidRPr="004F1429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Interação com 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2BF9BBB" w14:textId="1E22F23A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8" w:history="1">
        <w:r w:rsidRPr="004F1429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Autenticação de um utilizador (</w:t>
        </w:r>
        <w:r w:rsidRPr="004F1429">
          <w:rPr>
            <w:rStyle w:val="Hiperligao"/>
            <w:i/>
            <w:iCs/>
            <w:noProof/>
          </w:rPr>
          <w:t>login</w:t>
        </w:r>
        <w:r w:rsidRPr="004F1429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BC645C7" w14:textId="267C78A2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19" w:history="1">
        <w:r w:rsidRPr="004F1429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06FABE7" w14:textId="1A04A609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20" w:history="1">
        <w:r w:rsidRPr="004F1429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72270C4" w14:textId="3A9F2A4D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21" w:history="1">
        <w:r w:rsidRPr="004F1429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F4D03B7" w14:textId="70B9ADF9" w:rsidR="00115E41" w:rsidRDefault="00115E41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746422" w:history="1">
        <w:r w:rsidRPr="004F1429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8946EB4" w14:textId="1C819925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23" w:history="1">
        <w:r w:rsidRPr="004F1429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167C689" w14:textId="605B2645" w:rsidR="00115E41" w:rsidRDefault="00115E41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24" w:history="1">
        <w:r w:rsidRPr="004F1429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4F1429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53832C4" w14:textId="320728AF" w:rsidR="00115E41" w:rsidRDefault="00115E41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746425" w:history="1">
        <w:r w:rsidRPr="004F1429">
          <w:rPr>
            <w:rStyle w:val="Hiperligao"/>
            <w:noProof/>
          </w:rPr>
          <w:t>Apê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9570E51" w14:textId="58003722" w:rsidR="00A67249" w:rsidRDefault="00570AEE" w:rsidP="00A67249">
      <w:pPr>
        <w:pStyle w:val="Corpodetexto"/>
      </w:pPr>
      <w:r w:rsidRPr="00B77D5C"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2" w:name="_Toc207746389"/>
      <w:r>
        <w:lastRenderedPageBreak/>
        <w:t>Índice de figuras</w:t>
      </w:r>
      <w:bookmarkEnd w:id="2"/>
    </w:p>
    <w:p w14:paraId="6B2DCB92" w14:textId="2B3B26FA" w:rsidR="00115E41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746363" w:history="1">
        <w:r w:rsidR="00115E41" w:rsidRPr="00FC5D2B">
          <w:rPr>
            <w:rStyle w:val="Hiperligao"/>
            <w:noProof/>
          </w:rPr>
          <w:t>Figura 1 – Listagem de Funcionalidades</w:t>
        </w:r>
        <w:r w:rsidR="00115E41">
          <w:rPr>
            <w:noProof/>
            <w:webHidden/>
          </w:rPr>
          <w:tab/>
        </w:r>
        <w:r w:rsidR="00115E41">
          <w:rPr>
            <w:noProof/>
            <w:webHidden/>
          </w:rPr>
          <w:fldChar w:fldCharType="begin"/>
        </w:r>
        <w:r w:rsidR="00115E41">
          <w:rPr>
            <w:noProof/>
            <w:webHidden/>
          </w:rPr>
          <w:instrText xml:space="preserve"> PAGEREF _Toc207746363 \h </w:instrText>
        </w:r>
        <w:r w:rsidR="00115E41">
          <w:rPr>
            <w:noProof/>
            <w:webHidden/>
          </w:rPr>
        </w:r>
        <w:r w:rsidR="00115E41">
          <w:rPr>
            <w:noProof/>
            <w:webHidden/>
          </w:rPr>
          <w:fldChar w:fldCharType="separate"/>
        </w:r>
        <w:r w:rsidR="00115E41">
          <w:rPr>
            <w:noProof/>
            <w:webHidden/>
          </w:rPr>
          <w:t>8</w:t>
        </w:r>
        <w:r w:rsidR="00115E41">
          <w:rPr>
            <w:noProof/>
            <w:webHidden/>
          </w:rPr>
          <w:fldChar w:fldCharType="end"/>
        </w:r>
      </w:hyperlink>
    </w:p>
    <w:p w14:paraId="56E7918E" w14:textId="6908D65F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4" w:history="1">
        <w:r w:rsidRPr="00FC5D2B">
          <w:rPr>
            <w:rStyle w:val="Hiperligao"/>
            <w:noProof/>
          </w:rPr>
          <w:t>Figura 2 – 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C7D59F" w14:textId="24AFA981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5" w:history="1">
        <w:r w:rsidRPr="00FC5D2B">
          <w:rPr>
            <w:rStyle w:val="Hiperligao"/>
            <w:noProof/>
          </w:rPr>
          <w:t>Figura 3 –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95AF0DA" w14:textId="4BDCB16F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6" w:history="1">
        <w:r w:rsidRPr="00FC5D2B">
          <w:rPr>
            <w:rStyle w:val="Hiperligao"/>
            <w:noProof/>
          </w:rPr>
          <w:t xml:space="preserve">Figura 4 – Classe </w:t>
        </w:r>
        <w:r w:rsidRPr="00FC5D2B">
          <w:rPr>
            <w:rStyle w:val="Hiperligao"/>
            <w:i/>
            <w:noProof/>
          </w:rPr>
          <w:t>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0D6CEF5" w14:textId="60FD51C3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7" w:history="1">
        <w:r w:rsidRPr="00FC5D2B">
          <w:rPr>
            <w:rStyle w:val="Hiperligao"/>
            <w:noProof/>
          </w:rPr>
          <w:t>Figura 5 – Classe Al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BCE7F32" w14:textId="54FAAECB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8" w:history="1">
        <w:r w:rsidRPr="00FC5D2B">
          <w:rPr>
            <w:rStyle w:val="Hiperligao"/>
            <w:noProof/>
          </w:rPr>
          <w:t>Figura 6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BF2741C" w14:textId="043C7157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69" w:history="1">
        <w:r w:rsidRPr="00FC5D2B">
          <w:rPr>
            <w:rStyle w:val="Hiperligao"/>
            <w:noProof/>
          </w:rPr>
          <w:t>Figura 7 - Agendamento da tarefa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F5D32F0" w14:textId="0656A4F2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0" w:history="1">
        <w:r w:rsidRPr="00FC5D2B">
          <w:rPr>
            <w:rStyle w:val="Hiperligao"/>
            <w:noProof/>
          </w:rPr>
          <w:t>Figura 8 - Tarefa assíncr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577CFB9" w14:textId="0BB063C4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1" w:history="1">
        <w:r w:rsidRPr="00FC5D2B">
          <w:rPr>
            <w:rStyle w:val="Hiperligao"/>
            <w:noProof/>
          </w:rPr>
          <w:t>Figura 9 –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06897F7" w14:textId="7B14F0DD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2" w:history="1">
        <w:r w:rsidRPr="00FC5D2B">
          <w:rPr>
            <w:rStyle w:val="Hiperligao"/>
            <w:noProof/>
          </w:rPr>
          <w:t xml:space="preserve">Figura 10 – Página de </w:t>
        </w:r>
        <w:r w:rsidRPr="00FC5D2B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79ABB92" w14:textId="7ABE711F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3" w:history="1">
        <w:r w:rsidRPr="00FC5D2B">
          <w:rPr>
            <w:rStyle w:val="Hiperligao"/>
            <w:noProof/>
          </w:rPr>
          <w:t>Figura 11 –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61A8589" w14:textId="55ABDFFA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4" w:history="1">
        <w:r w:rsidRPr="00FC5D2B">
          <w:rPr>
            <w:rStyle w:val="Hiperligao"/>
            <w:noProof/>
          </w:rPr>
          <w:t>Figura 12 –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281CD21" w14:textId="0085A22B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5" w:history="1">
        <w:r w:rsidRPr="00FC5D2B">
          <w:rPr>
            <w:rStyle w:val="Hiperligao"/>
            <w:noProof/>
          </w:rPr>
          <w:t>Figura 13 –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8A76EA2" w14:textId="39176799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6" w:history="1">
        <w:r w:rsidRPr="00FC5D2B">
          <w:rPr>
            <w:rStyle w:val="Hiperligao"/>
            <w:noProof/>
          </w:rPr>
          <w:t>Figura 14 –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A4C4299" w14:textId="3B296E56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7" w:history="1">
        <w:r w:rsidRPr="00FC5D2B">
          <w:rPr>
            <w:rStyle w:val="Hiperligao"/>
            <w:noProof/>
          </w:rPr>
          <w:t>Figura 15 –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AA3CA43" w14:textId="5EF0586C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8" w:history="1">
        <w:r w:rsidRPr="00FC5D2B">
          <w:rPr>
            <w:rStyle w:val="Hiperligao"/>
            <w:noProof/>
          </w:rPr>
          <w:t>Figura 16 –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8934EA6" w14:textId="6B92DA0D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79" w:history="1">
        <w:r w:rsidRPr="00FC5D2B">
          <w:rPr>
            <w:rStyle w:val="Hiperligao"/>
            <w:noProof/>
          </w:rPr>
          <w:t>Figura 17 –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63CF5C5" w14:textId="2A0C606C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0" w:history="1">
        <w:r w:rsidRPr="00FC5D2B">
          <w:rPr>
            <w:rStyle w:val="Hiperligao"/>
            <w:noProof/>
          </w:rPr>
          <w:t>Figura 18 – Listagem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BAD5AA2" w14:textId="07AF306D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1" w:history="1">
        <w:r w:rsidRPr="00FC5D2B">
          <w:rPr>
            <w:rStyle w:val="Hiperligao"/>
            <w:noProof/>
          </w:rPr>
          <w:t>Figura 19 – Formulário de criação de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47AF16A" w14:textId="74810D77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2" w:history="1">
        <w:r w:rsidRPr="00FC5D2B">
          <w:rPr>
            <w:rStyle w:val="Hiperligao"/>
            <w:noProof/>
          </w:rPr>
          <w:t>Figura 20 – Visualização  de um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B8C2CF4" w14:textId="7B904D6E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3" w:history="1">
        <w:r w:rsidRPr="00FC5D2B">
          <w:rPr>
            <w:rStyle w:val="Hiperligao"/>
            <w:noProof/>
          </w:rPr>
          <w:t>Figura 21 – Mensagem de erro do formul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BA53E04" w14:textId="55200063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4" w:history="1">
        <w:r w:rsidRPr="00FC5D2B">
          <w:rPr>
            <w:rStyle w:val="Hiperligao"/>
            <w:noProof/>
          </w:rPr>
          <w:t>Figura 22 – Formulário de 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D491431" w14:textId="067F6192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5" w:history="1">
        <w:r w:rsidRPr="00FC5D2B">
          <w:rPr>
            <w:rStyle w:val="Hiperligao"/>
            <w:noProof/>
          </w:rPr>
          <w:t>Figura 23 – Seleção de curso, ramos e calendário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379875A4" w14:textId="1E734DAB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6" w:history="1">
        <w:r w:rsidRPr="00FC5D2B">
          <w:rPr>
            <w:rStyle w:val="Hiperligao"/>
            <w:noProof/>
          </w:rPr>
          <w:t>Figura 24 – Criação de um Orientador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EE5E63F" w14:textId="253AEA50" w:rsidR="00115E41" w:rsidRDefault="00115E41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746387" w:history="1">
        <w:r w:rsidRPr="00FC5D2B">
          <w:rPr>
            <w:rStyle w:val="Hiperligao"/>
            <w:noProof/>
          </w:rPr>
          <w:t>Figura 25 - Estado final das func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746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7B291DD9" w14:textId="04BEFEA5" w:rsidR="00F774D8" w:rsidRDefault="002B7ED9" w:rsidP="00370A76">
      <w:pPr>
        <w:pStyle w:val="Corpodetexto"/>
      </w:pPr>
      <w:r>
        <w:fldChar w:fldCharType="end"/>
      </w:r>
      <w:r w:rsidR="00F774D8">
        <w:br w:type="page"/>
      </w:r>
    </w:p>
    <w:p w14:paraId="715D1354" w14:textId="4A66B099" w:rsidR="007B5BAE" w:rsidRPr="00B77D5C" w:rsidRDefault="007B5BAE" w:rsidP="00850761">
      <w:pPr>
        <w:pStyle w:val="Section"/>
        <w:tabs>
          <w:tab w:val="left" w:pos="5565"/>
        </w:tabs>
      </w:pPr>
      <w:bookmarkStart w:id="3" w:name="_Toc207746390"/>
      <w:r w:rsidRPr="00B77D5C">
        <w:lastRenderedPageBreak/>
        <w:t>Lista de siglas</w:t>
      </w:r>
      <w:r w:rsidR="005F668A" w:rsidRPr="00B77D5C">
        <w:t xml:space="preserve"> e</w:t>
      </w:r>
      <w:r w:rsidRPr="00B77D5C">
        <w:t xml:space="preserve"> acrónimos</w:t>
      </w:r>
      <w:bookmarkEnd w:id="3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2D1F9B" w:rsidRPr="00B77D5C" w14:paraId="40F0E2BD" w14:textId="77777777" w:rsidTr="0067359D">
        <w:tc>
          <w:tcPr>
            <w:tcW w:w="1118" w:type="dxa"/>
          </w:tcPr>
          <w:p w14:paraId="69D2CE16" w14:textId="7D892D28" w:rsidR="002D1F9B" w:rsidRPr="00B77D5C" w:rsidRDefault="002D1F9B" w:rsidP="0067359D">
            <w:pPr>
              <w:pStyle w:val="Compact"/>
            </w:pPr>
            <w:r>
              <w:t>CSS</w:t>
            </w:r>
          </w:p>
        </w:tc>
        <w:tc>
          <w:tcPr>
            <w:tcW w:w="7908" w:type="dxa"/>
          </w:tcPr>
          <w:p w14:paraId="5739013A" w14:textId="04BC86E5" w:rsidR="002D1F9B" w:rsidRPr="00B77D5C" w:rsidRDefault="002D1F9B" w:rsidP="0067359D">
            <w:pPr>
              <w:pStyle w:val="Compact"/>
              <w:rPr>
                <w:i/>
                <w:iCs/>
              </w:rPr>
            </w:pPr>
            <w:r w:rsidRPr="002D1F9B">
              <w:rPr>
                <w:i/>
                <w:iCs/>
              </w:rPr>
              <w:t>Cascading Style Sheets</w:t>
            </w:r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r w:rsidRPr="006658F1">
              <w:rPr>
                <w:i/>
                <w:iCs/>
              </w:rPr>
              <w:t>HyperText Markup Language</w:t>
            </w:r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r w:rsidRPr="007C1F8B">
              <w:rPr>
                <w:i/>
                <w:iCs/>
              </w:rPr>
              <w:t>Hypertext Transfer Protocol</w:t>
            </w:r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 xml:space="preserve">ntegrated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tructured Query Language</w:t>
            </w:r>
          </w:p>
        </w:tc>
      </w:tr>
      <w:tr w:rsidR="003A3B67" w:rsidRPr="00B77D5C" w14:paraId="3953ACAD" w14:textId="77777777" w:rsidTr="00FD1A46">
        <w:tc>
          <w:tcPr>
            <w:tcW w:w="1118" w:type="dxa"/>
          </w:tcPr>
          <w:p w14:paraId="23FFF5C3" w14:textId="77777777" w:rsidR="003A3B67" w:rsidRDefault="003A3B67" w:rsidP="00FD1A46">
            <w:pPr>
              <w:pStyle w:val="Compact"/>
            </w:pPr>
            <w:r>
              <w:t>UI</w:t>
            </w:r>
          </w:p>
        </w:tc>
        <w:tc>
          <w:tcPr>
            <w:tcW w:w="7908" w:type="dxa"/>
          </w:tcPr>
          <w:p w14:paraId="2D83EE24" w14:textId="77777777" w:rsidR="003A3B67" w:rsidRPr="00CB15CC" w:rsidRDefault="003A3B67" w:rsidP="00FD1A46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User Interface</w:t>
            </w:r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4" w:name="_Toc207746391"/>
      <w:r>
        <w:lastRenderedPageBreak/>
        <w:t>Agradecimentos</w:t>
      </w:r>
      <w:bookmarkEnd w:id="4"/>
    </w:p>
    <w:p w14:paraId="534E7492" w14:textId="0CB4512F" w:rsidR="00E82CEB" w:rsidRPr="004E2ACC" w:rsidRDefault="004E2ACC" w:rsidP="004E2ACC">
      <w:pPr>
        <w:pStyle w:val="Corpodetexto"/>
      </w:pPr>
      <w:r w:rsidRPr="004E2ACC">
        <w:t xml:space="preserve">Agradeço ao </w:t>
      </w:r>
      <w:r w:rsidR="00CB0374">
        <w:t>P</w:t>
      </w:r>
      <w:r w:rsidRPr="004E2ACC">
        <w:t xml:space="preserve">rofessor César Páris, orientador do projeto, e ao </w:t>
      </w:r>
      <w:r w:rsidR="00CB0374">
        <w:t>P</w:t>
      </w:r>
      <w:r w:rsidRPr="004E2ACC">
        <w:t>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5" w:name="_Toc207746392"/>
      <w:r>
        <w:lastRenderedPageBreak/>
        <w:t>Resumo</w:t>
      </w:r>
      <w:bookmarkEnd w:id="5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r>
        <w:t>Palavras Chave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6" w:name="_Toc207746393"/>
      <w:r w:rsidRPr="00DD5DC6">
        <w:lastRenderedPageBreak/>
        <w:t>Introdução</w:t>
      </w:r>
      <w:bookmarkEnd w:id="6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Pr="00273AE8" w:rsidRDefault="00085039" w:rsidP="00273AE8">
      <w:pPr>
        <w:pStyle w:val="Corpodetexto"/>
      </w:pPr>
      <w:r w:rsidRPr="00273AE8">
        <w:t>O projeto teve como objetivo desenvolver uma plataforma</w:t>
      </w:r>
      <w:r w:rsidR="00C62CF7" w:rsidRPr="00273AE8">
        <w:t xml:space="preserve"> </w:t>
      </w:r>
      <w:r w:rsidRPr="00273AE8">
        <w:t>centraliza</w:t>
      </w:r>
      <w:r w:rsidR="00C62CF7" w:rsidRPr="00273AE8">
        <w:t xml:space="preserve">da para a gestão </w:t>
      </w:r>
      <w:r w:rsidRPr="00273AE8">
        <w:t>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Pr="00273AE8" w:rsidRDefault="001A11FA" w:rsidP="00273AE8">
      <w:pPr>
        <w:pStyle w:val="Corpodetexto"/>
      </w:pPr>
      <w:r w:rsidRPr="00273AE8">
        <w:t xml:space="preserve">Este projeto surge da necessidade de colmatar uma lacuna no sistema do ISEC, onde não existe atualmente uma ferramenta centralizada para gerir e monitorizar as colaborações com empresas no âmbito de estágios e projetos de investigação. Com este </w:t>
      </w:r>
      <w:r w:rsidR="00D56166" w:rsidRPr="00273AE8">
        <w:t>sistema</w:t>
      </w:r>
      <w:r w:rsidRPr="00273AE8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7ADF3400" w:rsidR="008E4F39" w:rsidRPr="00273AE8" w:rsidRDefault="008E4F39" w:rsidP="00273AE8">
      <w:pPr>
        <w:pStyle w:val="Corpodetexto"/>
      </w:pPr>
      <w:r w:rsidRPr="00273AE8">
        <w:t xml:space="preserve">O desenvolvimento do projeto foi realizado </w:t>
      </w:r>
      <w:r w:rsidR="003C5C70" w:rsidRPr="00273AE8">
        <w:t xml:space="preserve">ao longo do semestre com reuniões quinzenais, que serviram para apresentar o trabalho desenvolvido e receber </w:t>
      </w:r>
      <w:r w:rsidR="003C5C70" w:rsidRPr="00273AE8">
        <w:rPr>
          <w:i/>
          <w:iCs/>
        </w:rPr>
        <w:t>feedback</w:t>
      </w:r>
      <w:r w:rsidR="003C5C70" w:rsidRPr="00273AE8">
        <w:t xml:space="preserve"> dos docentes envolvidos.</w:t>
      </w:r>
      <w:r w:rsidR="00BD5145">
        <w:t xml:space="preserve"> </w:t>
      </w:r>
      <w:r w:rsidR="003C5C70" w:rsidRPr="00273AE8">
        <w:t>Estas reuniões permitiram assegurar que o desenvolvimento seguia na direção correta, possibilitando corrigir erros e melhorar certos aspetos da aplicação.</w:t>
      </w:r>
    </w:p>
    <w:p w14:paraId="09BC760A" w14:textId="740CF4E7" w:rsidR="003C5C70" w:rsidRPr="00273AE8" w:rsidRDefault="003C5C70" w:rsidP="00273AE8">
      <w:pPr>
        <w:pStyle w:val="Corpodetexto"/>
      </w:pPr>
      <w:r w:rsidRPr="00273AE8">
        <w:t xml:space="preserve">O projeto contou com a orientação do </w:t>
      </w:r>
      <w:r w:rsidR="009E44F0" w:rsidRPr="00273AE8">
        <w:t>P</w:t>
      </w:r>
      <w:r w:rsidRPr="00273AE8">
        <w:t xml:space="preserve">rofessor César Páris e com o acompanhamento do </w:t>
      </w:r>
      <w:r w:rsidR="009E44F0" w:rsidRPr="00273AE8">
        <w:t>P</w:t>
      </w:r>
      <w:r w:rsidRPr="00273AE8">
        <w:t>rofessor João Costa, que atuou como cliente do sistema.</w:t>
      </w:r>
    </w:p>
    <w:p w14:paraId="5906A1CC" w14:textId="76BF31CD" w:rsidR="00E33341" w:rsidRPr="00DD5DC6" w:rsidRDefault="00E33341" w:rsidP="00E33341">
      <w:pPr>
        <w:pStyle w:val="Ttulo2"/>
      </w:pPr>
      <w:bookmarkStart w:id="7" w:name="_Toc207746394"/>
      <w:r w:rsidRPr="00DD5DC6">
        <w:t>Estrutura do relatório</w:t>
      </w:r>
      <w:bookmarkEnd w:id="7"/>
    </w:p>
    <w:p w14:paraId="0D5A5A2C" w14:textId="7FC3C956" w:rsidR="00E230C1" w:rsidRDefault="009E44F0" w:rsidP="008D51A1">
      <w:pPr>
        <w:pStyle w:val="Corpodetexto"/>
      </w:pPr>
      <w:r>
        <w:t>O</w:t>
      </w:r>
      <w:r w:rsidR="00A201A7" w:rsidRPr="00A201A7">
        <w:t xml:space="preserve"> relatório</w:t>
      </w:r>
      <w:r>
        <w:t xml:space="preserve"> </w:t>
      </w:r>
      <w:r w:rsidR="00A201A7" w:rsidRPr="00A201A7">
        <w:t>organiza</w:t>
      </w:r>
      <w:r>
        <w:t>-se</w:t>
      </w:r>
      <w:r w:rsidR="00A201A7" w:rsidRPr="00A201A7">
        <w:t xml:space="preserve"> em </w:t>
      </w:r>
      <w:r w:rsidR="00A201A7" w:rsidRPr="00895D2C">
        <w:rPr>
          <w:highlight w:val="yellow"/>
        </w:rPr>
        <w:t>seis capítulos</w:t>
      </w:r>
      <w:r w:rsidR="00A201A7" w:rsidRPr="00A201A7">
        <w:t>, que abordam as diferentes fases e componentes do projeto:</w:t>
      </w:r>
    </w:p>
    <w:p w14:paraId="3F409258" w14:textId="1A09B128" w:rsidR="00F15178" w:rsidRPr="00DD5DC6" w:rsidRDefault="009E44F0" w:rsidP="00F15178">
      <w:pPr>
        <w:pStyle w:val="Corpodetexto"/>
        <w:numPr>
          <w:ilvl w:val="0"/>
          <w:numId w:val="51"/>
        </w:numPr>
      </w:pPr>
      <w:r>
        <w:rPr>
          <w:b/>
          <w:bCs/>
        </w:rPr>
        <w:t>Estado Pré-existente do Projeto</w:t>
      </w:r>
      <w:r w:rsidR="00F15178" w:rsidRPr="00F15178">
        <w:rPr>
          <w:b/>
          <w:bCs/>
        </w:rPr>
        <w:t>:</w:t>
      </w:r>
      <w:r>
        <w:t xml:space="preserve"> </w:t>
      </w:r>
      <w:r w:rsidR="00A25219" w:rsidRPr="00A25219">
        <w:t>an</w:t>
      </w:r>
      <w:r>
        <w:t>a</w:t>
      </w:r>
      <w:r w:rsidR="00A25219" w:rsidRPr="00A25219">
        <w:t>lis</w:t>
      </w:r>
      <w:r>
        <w:t>a</w:t>
      </w:r>
      <w:r w:rsidR="00A25219" w:rsidRPr="00A25219">
        <w:t xml:space="preserve"> o sistema antes do desenvolvimento, identificando funcionalidades implementadas, limitações e problemas encontrados.</w:t>
      </w:r>
    </w:p>
    <w:p w14:paraId="190ECDA4" w14:textId="498D526A" w:rsidR="001D4074" w:rsidRPr="00E454B2" w:rsidRDefault="00C62CF7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Conceção do Sistema</w:t>
      </w:r>
      <w:r w:rsidR="00015251" w:rsidRPr="00E454B2">
        <w:rPr>
          <w:b/>
          <w:bCs/>
        </w:rPr>
        <w:t>:</w:t>
      </w:r>
      <w:r w:rsidR="00C34A97" w:rsidRPr="00E454B2">
        <w:t xml:space="preserve"> </w:t>
      </w:r>
      <w:r w:rsidR="001D4074" w:rsidRPr="00E454B2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6CD12D65" w:rsidR="008472CA" w:rsidRDefault="00221B0A" w:rsidP="00092621">
      <w:pPr>
        <w:pStyle w:val="Corpodetexto"/>
        <w:numPr>
          <w:ilvl w:val="0"/>
          <w:numId w:val="51"/>
        </w:numPr>
      </w:pPr>
      <w:r>
        <w:rPr>
          <w:b/>
          <w:bCs/>
        </w:rPr>
        <w:t>Implementação da API</w:t>
      </w:r>
      <w:r w:rsidR="008472CA" w:rsidRPr="001D4074">
        <w:rPr>
          <w:b/>
          <w:bCs/>
        </w:rPr>
        <w:t>:</w:t>
      </w:r>
      <w:r w:rsidR="008472CA">
        <w:t xml:space="preserve"> </w:t>
      </w:r>
      <w:r w:rsidR="00E631C3">
        <w:t>d</w:t>
      </w:r>
      <w:r w:rsidR="00E631C3" w:rsidRPr="00E631C3">
        <w:t xml:space="preserve">etalha </w:t>
      </w:r>
      <w:r>
        <w:t>o</w:t>
      </w:r>
      <w:r w:rsidR="00E631C3" w:rsidRPr="00E631C3">
        <w:t xml:space="preserve">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a estrutura dos </w:t>
      </w:r>
      <w:r w:rsidR="00E631C3" w:rsidRPr="001D4074">
        <w:rPr>
          <w:i/>
          <w:iCs/>
        </w:rPr>
        <w:lastRenderedPageBreak/>
        <w:t>endpoints</w:t>
      </w:r>
      <w:r w:rsidR="00E631C3" w:rsidRPr="00E631C3">
        <w:t xml:space="preserve">, os métodos utilizados e as questões relacionadas com </w:t>
      </w:r>
      <w:r w:rsidR="001964D6" w:rsidRPr="00E631C3">
        <w:t xml:space="preserve">autenticação </w:t>
      </w:r>
      <w:r w:rsidR="001964D6">
        <w:t xml:space="preserve"> e </w:t>
      </w:r>
      <w:r w:rsidR="00E631C3" w:rsidRPr="00E631C3">
        <w:t>segurança.</w:t>
      </w:r>
    </w:p>
    <w:p w14:paraId="575ECC3B" w14:textId="79CFD64B" w:rsidR="00F968ED" w:rsidRDefault="00A94E01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face e Design visual</w:t>
      </w:r>
      <w:r w:rsidR="00F968ED" w:rsidRPr="00F968ED">
        <w:rPr>
          <w:b/>
          <w:bCs/>
        </w:rPr>
        <w:t>:</w:t>
      </w:r>
      <w:r w:rsidR="00F968ED">
        <w:t xml:space="preserve"> </w:t>
      </w:r>
      <w:r w:rsidR="00822049">
        <w:t xml:space="preserve">apresenta as decisões </w:t>
      </w:r>
      <w:r w:rsidR="007F29E3" w:rsidRPr="007F29E3">
        <w:t>e conceção da interface, abordando aspetos de usabilidade, acessibilidade, organização visual e a implementação prátic</w:t>
      </w:r>
      <w:r>
        <w:t>a</w:t>
      </w:r>
      <w:r w:rsidR="007F29E3" w:rsidRPr="007F29E3">
        <w:t>.</w:t>
      </w:r>
    </w:p>
    <w:p w14:paraId="7DF87DE5" w14:textId="0900066D" w:rsidR="00A727BB" w:rsidRDefault="00DE2BF3" w:rsidP="00015251">
      <w:pPr>
        <w:pStyle w:val="Corpodetexto"/>
        <w:numPr>
          <w:ilvl w:val="0"/>
          <w:numId w:val="51"/>
        </w:numPr>
      </w:pPr>
      <w:r>
        <w:rPr>
          <w:b/>
          <w:bCs/>
        </w:rPr>
        <w:t>Interação com o Sistema</w:t>
      </w:r>
      <w:r w:rsidR="00A267C0" w:rsidRPr="00A267C0">
        <w:rPr>
          <w:b/>
          <w:bCs/>
        </w:rPr>
        <w:t>:</w:t>
      </w:r>
      <w:r w:rsidR="00A267C0">
        <w:t xml:space="preserve"> </w:t>
      </w:r>
      <w:r w:rsidRPr="00DE2BF3">
        <w:t>ilustra o funcionamento através de casos de uso e cenários de interação complementados com a visualização dos ecrãs correspondentes.</w:t>
      </w:r>
    </w:p>
    <w:p w14:paraId="02A46A8D" w14:textId="787E12BE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="00E454B2" w:rsidRPr="00E454B2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</w:t>
      </w:r>
      <w:r w:rsidR="00202430">
        <w:t xml:space="preserve"> </w:t>
      </w:r>
      <w:r w:rsidR="00CD0D25" w:rsidRPr="00CD0D25">
        <w:t xml:space="preserve">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202430">
        <w:t xml:space="preserve"> do sistema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1463189C" w:rsidR="00E337FE" w:rsidRPr="00B77D5C" w:rsidRDefault="00E337FE" w:rsidP="00E337FE">
      <w:pPr>
        <w:pStyle w:val="Ttulo1"/>
      </w:pPr>
      <w:bookmarkStart w:id="8" w:name="_Ref206974342"/>
      <w:bookmarkStart w:id="9" w:name="_Toc207746395"/>
      <w:commentRangeStart w:id="10"/>
      <w:r w:rsidRPr="00B77D5C">
        <w:lastRenderedPageBreak/>
        <w:t xml:space="preserve">Estado </w:t>
      </w:r>
      <w:r w:rsidR="009E44F0">
        <w:t>P</w:t>
      </w:r>
      <w:r>
        <w:t>ré</w:t>
      </w:r>
      <w:r w:rsidR="009E44F0">
        <w:t>-</w:t>
      </w:r>
      <w:r>
        <w:t>existente</w:t>
      </w:r>
      <w:r w:rsidRPr="00B77D5C">
        <w:t xml:space="preserve"> do </w:t>
      </w:r>
      <w:r w:rsidR="009E44F0">
        <w:t>P</w:t>
      </w:r>
      <w:r w:rsidRPr="00B77D5C">
        <w:t>rojeto</w:t>
      </w:r>
      <w:bookmarkEnd w:id="8"/>
      <w:bookmarkEnd w:id="9"/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4E66042C" w14:textId="77777777" w:rsidR="007258B3" w:rsidRPr="00B77D5C" w:rsidRDefault="007258B3" w:rsidP="007258B3">
      <w:pPr>
        <w:pStyle w:val="Corpodetexto"/>
        <w:numPr>
          <w:ilvl w:val="1"/>
          <w:numId w:val="36"/>
        </w:numPr>
      </w:pPr>
      <w:r>
        <w:t>Gerir Empresas, Cursos, Calendários, Alunos e Propostas</w:t>
      </w:r>
      <w:r w:rsidRPr="00B77D5C">
        <w:t>.</w:t>
      </w:r>
    </w:p>
    <w:p w14:paraId="4C8D66BA" w14:textId="65627A43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Importar uma lista de alunos com recurso a um ficheiro Excel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1E3D4CF" w14:textId="1CAD162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ria</w:t>
      </w:r>
      <w:r w:rsidR="006E7DE2">
        <w:t>ção de</w:t>
      </w:r>
      <w:r w:rsidRPr="00B77D5C">
        <w:t xml:space="preserve"> propostas. </w:t>
      </w:r>
    </w:p>
    <w:p w14:paraId="3C67D2B4" w14:textId="6455CEEB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onsulta</w:t>
      </w:r>
      <w:r w:rsidR="007258B3">
        <w:t xml:space="preserve"> d</w:t>
      </w:r>
      <w:r w:rsidRPr="00B77D5C">
        <w:t>o estado da</w:t>
      </w:r>
      <w:r w:rsidR="007258B3">
        <w:t>s</w:t>
      </w:r>
      <w:r w:rsidRPr="00B77D5C">
        <w:t xml:space="preserve"> proposta</w:t>
      </w:r>
      <w:r w:rsidR="007258B3">
        <w:t>s</w:t>
      </w:r>
      <w:r w:rsidRPr="00B77D5C">
        <w:t xml:space="preserve">.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24840590" w14:textId="0465786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Edi</w:t>
      </w:r>
      <w:r w:rsidR="003F4CFA">
        <w:t>ção</w:t>
      </w:r>
      <w:r w:rsidRPr="00B77D5C">
        <w:t xml:space="preserve"> </w:t>
      </w:r>
      <w:r w:rsidR="003F4CFA">
        <w:t>d</w:t>
      </w:r>
      <w:r w:rsidRPr="00B77D5C">
        <w:t xml:space="preserve">o seu perfil, incluindo currículo, médias e outros dados pessoais e curriculares. </w:t>
      </w:r>
    </w:p>
    <w:p w14:paraId="77D62EAA" w14:textId="54D99DC7" w:rsidR="00E337FE" w:rsidRPr="00B77D5C" w:rsidRDefault="003F4CFA" w:rsidP="00E337FE">
      <w:pPr>
        <w:pStyle w:val="Corpodetexto"/>
        <w:numPr>
          <w:ilvl w:val="1"/>
          <w:numId w:val="36"/>
        </w:numPr>
      </w:pPr>
      <w:r>
        <w:t>Consulta das</w:t>
      </w:r>
      <w:r w:rsidR="00E337FE" w:rsidRPr="00B77D5C">
        <w:t xml:space="preserve"> propostas disponíveis. </w:t>
      </w:r>
    </w:p>
    <w:p w14:paraId="4B7589A8" w14:textId="4B189566" w:rsidR="00EB4082" w:rsidRPr="00F3272D" w:rsidRDefault="00E337FE" w:rsidP="00EB4082">
      <w:pPr>
        <w:pStyle w:val="Corpodetexto"/>
        <w:numPr>
          <w:ilvl w:val="1"/>
          <w:numId w:val="36"/>
        </w:numPr>
      </w:pPr>
      <w:r w:rsidRPr="00B77D5C">
        <w:t>Subm</w:t>
      </w:r>
      <w:r w:rsidR="003F4CFA">
        <w:t>issão de</w:t>
      </w:r>
      <w:r w:rsidRPr="00B77D5C">
        <w:t xml:space="preserve"> uma candidatura e acompanha</w:t>
      </w:r>
      <w:r w:rsidR="003F4CFA">
        <w:t>mento</w:t>
      </w:r>
      <w:r w:rsidRPr="00B77D5C">
        <w:t xml:space="preserve"> </w:t>
      </w:r>
      <w:r w:rsidR="003F4CFA">
        <w:t>d</w:t>
      </w:r>
      <w:r w:rsidRPr="00B77D5C">
        <w:t>o estado da mesma</w:t>
      </w:r>
      <w:r w:rsidRPr="00B77D5C">
        <w:rPr>
          <w:b/>
          <w:bCs/>
        </w:rPr>
        <w:t>.</w:t>
      </w:r>
    </w:p>
    <w:p w14:paraId="7148C62E" w14:textId="4737DEEF" w:rsidR="00F3272D" w:rsidRPr="00EB4082" w:rsidRDefault="00F3272D" w:rsidP="00F3272D">
      <w:pPr>
        <w:pStyle w:val="Corpodetexto"/>
      </w:pPr>
    </w:p>
    <w:p w14:paraId="5E3C1CD6" w14:textId="1C59B926" w:rsidR="00C4170C" w:rsidRPr="00C4170C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</w:p>
    <w:p w14:paraId="5A32E10A" w14:textId="77777777" w:rsidR="00EF647D" w:rsidRDefault="00C4170C" w:rsidP="00C4170C">
      <w:pPr>
        <w:pStyle w:val="Corpodetexto"/>
      </w:pPr>
      <w:r w:rsidRPr="00C4170C">
        <w:t>Posteriormente, foi realizada uma análise da arquitetura e da estrutura do código, que revelou uma organização pouco estruturada, baixa modularidade e falta de documentação. Estes fatores dificultavam a manutenção e evolução da aplicação, tornando necessário reformular o sistema para acomodar de forma adequada as funcionalidades existentes e os novos objetivos definidos.</w:t>
      </w:r>
      <w:commentRangeEnd w:id="10"/>
      <w:r w:rsidR="00E1668F">
        <w:rPr>
          <w:rStyle w:val="Refdecomentrio"/>
          <w:rFonts w:asciiTheme="minorHAnsi" w:hAnsiTheme="minorHAnsi"/>
        </w:rPr>
        <w:commentReference w:id="10"/>
      </w:r>
    </w:p>
    <w:p w14:paraId="3D2D5F85" w14:textId="77777777" w:rsidR="00EF647D" w:rsidRPr="00B77D5C" w:rsidRDefault="00EF647D" w:rsidP="00EF647D">
      <w:pPr>
        <w:pStyle w:val="Ttulo2"/>
      </w:pPr>
      <w:bookmarkStart w:id="11" w:name="_Toc207746396"/>
      <w:r w:rsidRPr="00B77D5C">
        <w:t>Arquitetura e tecnologias</w:t>
      </w:r>
      <w:bookmarkEnd w:id="11"/>
    </w:p>
    <w:p w14:paraId="0A37D164" w14:textId="20E2964A" w:rsidR="009B7C1A" w:rsidRPr="009B7C1A" w:rsidRDefault="009B7C1A" w:rsidP="009B7C1A">
      <w:pPr>
        <w:pStyle w:val="Corpodetexto"/>
      </w:pPr>
      <w:r w:rsidRPr="009B7C1A">
        <w:t xml:space="preserve">O sistema encontrava-se dividido em duas aplicações: o </w:t>
      </w:r>
      <w:r w:rsidRPr="00F941F6">
        <w:rPr>
          <w:i/>
          <w:iCs/>
        </w:rPr>
        <w:t>backend</w:t>
      </w:r>
      <w:r w:rsidRPr="009B7C1A">
        <w:t xml:space="preserve">, desenvolvido em </w:t>
      </w:r>
      <w:r w:rsidRPr="00F941F6">
        <w:t>Django</w:t>
      </w:r>
      <w:sdt>
        <w:sdtPr>
          <w:id w:val="-1374609845"/>
          <w:citation/>
        </w:sdtPr>
        <w:sdtContent>
          <w:r w:rsidR="00E3081A">
            <w:fldChar w:fldCharType="begin"/>
          </w:r>
          <w:r w:rsidR="00E3081A">
            <w:instrText xml:space="preserve"> CITATION Dja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]</w:t>
          </w:r>
          <w:r w:rsidR="00E3081A">
            <w:fldChar w:fldCharType="end"/>
          </w:r>
        </w:sdtContent>
      </w:sdt>
      <w:r w:rsidRPr="009B7C1A">
        <w:t xml:space="preserve">, que funcionava como uma API responsável pela lógica de negócio, gestão de dados e comunicação com a base de dados; e o </w:t>
      </w:r>
      <w:r w:rsidRPr="00F941F6">
        <w:rPr>
          <w:i/>
          <w:iCs/>
        </w:rPr>
        <w:t>frontend</w:t>
      </w:r>
      <w:r w:rsidRPr="009B7C1A">
        <w:t>, desenvolvido em React</w:t>
      </w:r>
      <w:sdt>
        <w:sdtPr>
          <w:id w:val="-1942760319"/>
          <w:citation/>
        </w:sdtPr>
        <w:sdtContent>
          <w:r w:rsidR="00E3081A">
            <w:fldChar w:fldCharType="begin"/>
          </w:r>
          <w:r w:rsidR="00E3081A">
            <w:instrText xml:space="preserve"> CITATION Met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2]</w:t>
          </w:r>
          <w:r w:rsidR="00E3081A">
            <w:fldChar w:fldCharType="end"/>
          </w:r>
        </w:sdtContent>
      </w:sdt>
      <w:r w:rsidRPr="009B7C1A">
        <w:t>, que constituía a aplicação cliente e era responsável pela interface e interação com o utilizador.</w:t>
      </w:r>
    </w:p>
    <w:p w14:paraId="0371714B" w14:textId="1A689FE1" w:rsidR="009B7C1A" w:rsidRDefault="009B7C1A" w:rsidP="009B7C1A">
      <w:pPr>
        <w:pStyle w:val="Corpodetexto"/>
      </w:pPr>
      <w:r w:rsidRPr="009B7C1A">
        <w:lastRenderedPageBreak/>
        <w:t>Apesar da separação entre frontend e backend, a análise da estrutura do código revelou baixa modularidade e falta de documentação, o que dificultava a manutenção e evolução do sistema. A organização das pastas e componentes não seguia padrões consistentes, tornando complexa a compreensão do fluxo da aplicação e a implementação de alterações ou novas funcionalidades.</w:t>
      </w:r>
    </w:p>
    <w:p w14:paraId="4F15ABEA" w14:textId="0D71135E" w:rsidR="00880796" w:rsidRDefault="00880796">
      <w:pPr>
        <w:rPr>
          <w:rFonts w:ascii="Garamond" w:hAnsi="Garamond"/>
          <w:sz w:val="28"/>
        </w:rPr>
      </w:pPr>
      <w:r>
        <w:br w:type="page"/>
      </w:r>
    </w:p>
    <w:p w14:paraId="5B4B5056" w14:textId="3DD8C2E1" w:rsidR="00526FD1" w:rsidRPr="00734B31" w:rsidRDefault="00734B31" w:rsidP="00526FD1">
      <w:pPr>
        <w:pStyle w:val="Ttulo1"/>
      </w:pPr>
      <w:bookmarkStart w:id="12" w:name="_Ref207058294"/>
      <w:bookmarkStart w:id="13" w:name="_Toc207746397"/>
      <w:r w:rsidRPr="00734B31">
        <w:lastRenderedPageBreak/>
        <w:t xml:space="preserve">Planeamento </w:t>
      </w:r>
      <w:r>
        <w:t xml:space="preserve">e </w:t>
      </w:r>
      <w:r w:rsidR="00526FD1" w:rsidRPr="00734B31">
        <w:t>Conceção do Sistema</w:t>
      </w:r>
      <w:bookmarkEnd w:id="12"/>
      <w:bookmarkEnd w:id="13"/>
    </w:p>
    <w:p w14:paraId="7E2AC9A1" w14:textId="77777777" w:rsidR="00DB53F7" w:rsidRDefault="00DB53F7" w:rsidP="005C253D">
      <w:pPr>
        <w:pStyle w:val="Corpodetexto"/>
      </w:pPr>
      <w:r w:rsidRPr="00DB53F7">
        <w:t>A análise do sistema pré-existente revelou limitações na modularidade, organização do código e documentação. Estas limitações dificultavam a manutenção e tornavam a expansão do sistema uma tarefa bastante complexa.</w:t>
      </w:r>
    </w:p>
    <w:p w14:paraId="1437393C" w14:textId="1ACB3EAD" w:rsidR="0003085F" w:rsidRDefault="00DB717D" w:rsidP="005C253D">
      <w:pPr>
        <w:pStyle w:val="Corpodetexto"/>
      </w:pPr>
      <w:r w:rsidRPr="005C253D">
        <w:t>Face a este cenário, tornou-se necessário refazer o sistema do zero, aproveitando apenas componentes e estruturas</w:t>
      </w:r>
      <w:r w:rsidR="002749E8">
        <w:t xml:space="preserve"> do sistema anterior</w:t>
      </w:r>
      <w:r w:rsidRPr="005C253D">
        <w:t xml:space="preserve"> que se mostrassem estáveis e reutilizáveis. Esta abordagem </w:t>
      </w:r>
      <w:r w:rsidR="002749E8">
        <w:t>criou</w:t>
      </w:r>
      <w:r w:rsidRPr="005C253D">
        <w:t xml:space="preserve"> uma base </w:t>
      </w:r>
      <w:r w:rsidR="002749E8">
        <w:t>estruturada</w:t>
      </w:r>
      <w:r w:rsidRPr="005C253D">
        <w:t xml:space="preserve"> e documentada, </w:t>
      </w:r>
      <w:r w:rsidR="002749E8">
        <w:t>preservando</w:t>
      </w:r>
      <w:r w:rsidRPr="005C253D">
        <w:t xml:space="preserve"> </w:t>
      </w:r>
      <w:r w:rsidR="002749E8">
        <w:t xml:space="preserve">o conceito </w:t>
      </w:r>
      <w:r w:rsidRPr="005C253D">
        <w:t xml:space="preserve">geral da arquitetura original, que respeitava boas práticas de separação de responsabilidades entre cliente e servidor. </w:t>
      </w:r>
      <w:r w:rsidR="002749E8">
        <w:t>Adicionalmente, foram mantidas</w:t>
      </w:r>
      <w:r w:rsidRPr="005C253D">
        <w:t xml:space="preserve"> as tecnologias </w:t>
      </w:r>
      <w:r w:rsidR="002749E8">
        <w:t>anteriores</w:t>
      </w:r>
      <w:r w:rsidRPr="005C253D">
        <w:t>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14" w:name="_Toc207746398"/>
      <w:r w:rsidRPr="00E0041D">
        <w:t>Objetivo</w:t>
      </w:r>
      <w:r>
        <w:t>s</w:t>
      </w:r>
      <w:bookmarkEnd w:id="14"/>
    </w:p>
    <w:p w14:paraId="5FD85C97" w14:textId="77777777" w:rsidR="00326B63" w:rsidRDefault="00326B63" w:rsidP="00AD4FB4">
      <w:pPr>
        <w:pStyle w:val="Corpodetexto"/>
      </w:pPr>
      <w:r w:rsidRPr="00326B63">
        <w:t>A análise do sistema existente e as reuniões realizadas com os docentes envolvidos no projeto, permitiram definir os objetivos que orientaram o desenvolvimento da nova versão da aplicação. Estes requisitos respondem às necessidades identificadas, com foco na criação de uma arquitetura robusta, modular e estruturada, de forma a facilitar a evolução e manutenção do sistema a longo prazo.</w:t>
      </w:r>
    </w:p>
    <w:p w14:paraId="7C59B04A" w14:textId="77777777" w:rsidR="00BC1A7A" w:rsidRDefault="00BC1A7A" w:rsidP="00AD4FB4">
      <w:pPr>
        <w:pStyle w:val="Corpodetexto"/>
      </w:pPr>
    </w:p>
    <w:p w14:paraId="355DFC68" w14:textId="445349C5" w:rsidR="003F095B" w:rsidRDefault="003F095B" w:rsidP="003F095B">
      <w:pPr>
        <w:pStyle w:val="Corpodetexto"/>
      </w:pPr>
      <w:r>
        <w:t>Para facilitar a organização e priorização dos requisitos, foi utilizada a notação MoSCoW</w:t>
      </w:r>
      <w:r w:rsidR="00E5496A" w:rsidRPr="00E5496A">
        <w:t xml:space="preserve"> </w:t>
      </w:r>
      <w:sdt>
        <w:sdtPr>
          <w:id w:val="774365285"/>
          <w:citation/>
        </w:sdtPr>
        <w:sdtContent>
          <w:r w:rsidR="00E5496A">
            <w:fldChar w:fldCharType="begin"/>
          </w:r>
          <w:r w:rsidR="00E5496A">
            <w:instrText xml:space="preserve"> CITATION Bru23 \l 2070 </w:instrText>
          </w:r>
          <w:r w:rsidR="00E5496A">
            <w:fldChar w:fldCharType="separate"/>
          </w:r>
          <w:r w:rsidR="00E5496A" w:rsidRPr="00E5496A">
            <w:rPr>
              <w:noProof/>
            </w:rPr>
            <w:t>[3]</w:t>
          </w:r>
          <w:r w:rsidR="00E5496A">
            <w:fldChar w:fldCharType="end"/>
          </w:r>
        </w:sdtContent>
      </w:sdt>
      <w:r>
        <w:t>, que classifica cada funcionalidade de acordo com a sua importância:</w:t>
      </w:r>
    </w:p>
    <w:p w14:paraId="7A7F17CB" w14:textId="44D73BD3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Must</w:t>
      </w:r>
      <w:r>
        <w:t xml:space="preserve"> – Funcionalidade essencial que deve ser incluída no sistema para que este funcione corretamente e cumpra os objetivos principais.</w:t>
      </w:r>
    </w:p>
    <w:p w14:paraId="155B3883" w14:textId="0D4E2358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Should</w:t>
      </w:r>
      <w:r>
        <w:t xml:space="preserve"> – Funcionalidade importante, mas não crítica; deve ser incluída se possível, mas o sistema ainda funciona sem ela.</w:t>
      </w:r>
    </w:p>
    <w:p w14:paraId="288E2966" w14:textId="078BB7EB" w:rsidR="003F095B" w:rsidRDefault="003F095B" w:rsidP="003F095B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Could</w:t>
      </w:r>
      <w:r>
        <w:t xml:space="preserve"> – Funcionalidade desejável ou opcional; melhora a experiência do utilizador ou adiciona valor, mas não é essencial.</w:t>
      </w:r>
    </w:p>
    <w:p w14:paraId="4DC0C123" w14:textId="34A0C448" w:rsidR="00BC1A7A" w:rsidRDefault="003F095B" w:rsidP="00BC1A7A">
      <w:pPr>
        <w:pStyle w:val="Corpodetexto"/>
        <w:numPr>
          <w:ilvl w:val="0"/>
          <w:numId w:val="58"/>
        </w:numPr>
      </w:pPr>
      <w:r w:rsidRPr="003F095B">
        <w:rPr>
          <w:b/>
          <w:bCs/>
          <w:i/>
          <w:iCs/>
        </w:rPr>
        <w:t>Won’t</w:t>
      </w:r>
      <w:r>
        <w:t xml:space="preserve"> – Funcionalidade que não será implementada nesta fase do projeto, podendo ser considerada para versões futuras.</w:t>
      </w:r>
    </w:p>
    <w:p w14:paraId="32D46704" w14:textId="00C021CB" w:rsidR="00EE7081" w:rsidRPr="003E6018" w:rsidRDefault="00BC1A7A" w:rsidP="003E6018">
      <w:pPr>
        <w:rPr>
          <w:rFonts w:ascii="Garamond" w:hAnsi="Garamond"/>
          <w:sz w:val="28"/>
        </w:rPr>
      </w:pPr>
      <w:r>
        <w:br w:type="page"/>
      </w:r>
    </w:p>
    <w:p w14:paraId="3D12C183" w14:textId="1E83DB77" w:rsidR="00C139E0" w:rsidRDefault="00C139E0" w:rsidP="00C139E0">
      <w:pPr>
        <w:pStyle w:val="Legenda"/>
        <w:keepNext/>
      </w:pPr>
      <w:bookmarkStart w:id="15" w:name="_Toc207746363"/>
      <w:r>
        <w:lastRenderedPageBreak/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</w:t>
      </w:r>
      <w:r w:rsidR="00937DF1">
        <w:fldChar w:fldCharType="end"/>
      </w:r>
      <w:r>
        <w:rPr>
          <w:noProof/>
        </w:rPr>
        <w:t xml:space="preserve"> – Listagem de Funcionalidades</w:t>
      </w:r>
      <w:bookmarkEnd w:id="15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2376"/>
        <w:gridCol w:w="4672"/>
        <w:gridCol w:w="1342"/>
      </w:tblGrid>
      <w:tr w:rsidR="004C318B" w:rsidRPr="004D4113" w14:paraId="3AF2C79E" w14:textId="77777777" w:rsidTr="004D4113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13F3DFF6" w14:textId="4AD4D7F7" w:rsidR="00E63DA3" w:rsidRPr="004D4113" w:rsidRDefault="00601C12" w:rsidP="00601C12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1317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48CA4D83" w14:textId="55FADCC2" w:rsidR="00E63DA3" w:rsidRPr="004D4113" w:rsidRDefault="00E63DA3" w:rsidP="00113ADD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2588" w:type="pct"/>
            <w:tcBorders>
              <w:top w:val="single" w:sz="12" w:space="0" w:color="auto"/>
              <w:bottom w:val="single" w:sz="12" w:space="0" w:color="auto"/>
            </w:tcBorders>
          </w:tcPr>
          <w:p w14:paraId="5DB40890" w14:textId="38FF73F6" w:rsidR="00E63DA3" w:rsidRPr="004D4113" w:rsidRDefault="00E63DA3" w:rsidP="00113ADD">
            <w:pPr>
              <w:pStyle w:val="Corpodetexto2"/>
            </w:pPr>
            <w:r w:rsidRPr="004D4113">
              <w:t>Descrição</w:t>
            </w:r>
          </w:p>
        </w:tc>
        <w:tc>
          <w:tcPr>
            <w:tcW w:w="743" w:type="pct"/>
            <w:tcBorders>
              <w:top w:val="single" w:sz="12" w:space="0" w:color="auto"/>
              <w:bottom w:val="single" w:sz="12" w:space="0" w:color="auto"/>
            </w:tcBorders>
          </w:tcPr>
          <w:p w14:paraId="253106F3" w14:textId="571F0FF5" w:rsidR="00E63DA3" w:rsidRPr="004D4113" w:rsidRDefault="00E63DA3" w:rsidP="00113ADD">
            <w:pPr>
              <w:pStyle w:val="Corpodetexto2"/>
              <w:jc w:val="center"/>
            </w:pPr>
            <w:r w:rsidRPr="004D4113">
              <w:t>Prioridade</w:t>
            </w:r>
          </w:p>
        </w:tc>
      </w:tr>
      <w:tr w:rsidR="00FD7A53" w14:paraId="03D8D12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1B78C98C" w14:textId="392941E2" w:rsidR="00FD7A53" w:rsidRPr="00113ADD" w:rsidRDefault="00FD7A53" w:rsidP="00417920">
            <w:pPr>
              <w:pStyle w:val="Corpodetexto2"/>
            </w:pPr>
            <w:r>
              <w:t>Geral</w:t>
            </w:r>
          </w:p>
        </w:tc>
      </w:tr>
      <w:tr w:rsidR="004C318B" w14:paraId="063BAD18" w14:textId="77777777" w:rsidTr="004D4113">
        <w:trPr>
          <w:jc w:val="center"/>
        </w:trPr>
        <w:tc>
          <w:tcPr>
            <w:tcW w:w="352" w:type="pct"/>
            <w:tcBorders>
              <w:top w:val="single" w:sz="8" w:space="0" w:color="auto"/>
              <w:bottom w:val="dashed" w:sz="4" w:space="0" w:color="auto"/>
              <w:right w:val="dashed" w:sz="4" w:space="0" w:color="auto"/>
            </w:tcBorders>
          </w:tcPr>
          <w:p w14:paraId="75264F9C" w14:textId="7ECCE71A" w:rsidR="00E63DA3" w:rsidRPr="00113ADD" w:rsidRDefault="004C318B" w:rsidP="00113ADD">
            <w:pPr>
              <w:pStyle w:val="Corpodetexto2"/>
            </w:pPr>
            <w:r>
              <w:t>F01</w:t>
            </w:r>
          </w:p>
        </w:tc>
        <w:tc>
          <w:tcPr>
            <w:tcW w:w="1317" w:type="pct"/>
            <w:tcBorders>
              <w:top w:val="single" w:sz="8" w:space="0" w:color="auto"/>
              <w:left w:val="dashed" w:sz="4" w:space="0" w:color="auto"/>
              <w:bottom w:val="dashed" w:sz="4" w:space="0" w:color="auto"/>
            </w:tcBorders>
          </w:tcPr>
          <w:p w14:paraId="47C002F9" w14:textId="221AB1DE" w:rsidR="00E63DA3" w:rsidRPr="00020EEF" w:rsidRDefault="00E63DA3" w:rsidP="00113ADD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2588" w:type="pct"/>
            <w:tcBorders>
              <w:top w:val="single" w:sz="8" w:space="0" w:color="auto"/>
              <w:bottom w:val="dashed" w:sz="4" w:space="0" w:color="auto"/>
            </w:tcBorders>
          </w:tcPr>
          <w:p w14:paraId="566C5A4A" w14:textId="03872044" w:rsidR="00E63DA3" w:rsidRPr="00113ADD" w:rsidRDefault="00E63DA3" w:rsidP="00113ADD">
            <w:pPr>
              <w:pStyle w:val="Corpodetexto2"/>
            </w:pPr>
            <w:r w:rsidRPr="00113ADD">
              <w:t>Gerar ficheiro Excel com a listagem final de alunos, empresas e estágios/projetos atribuídos.</w:t>
            </w:r>
          </w:p>
        </w:tc>
        <w:tc>
          <w:tcPr>
            <w:tcW w:w="743" w:type="pct"/>
            <w:tcBorders>
              <w:top w:val="single" w:sz="8" w:space="0" w:color="auto"/>
              <w:bottom w:val="dashed" w:sz="4" w:space="0" w:color="auto"/>
            </w:tcBorders>
          </w:tcPr>
          <w:p w14:paraId="32BF4DDB" w14:textId="6881CB97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7760FFD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34B5BD8" w14:textId="02918BF4" w:rsidR="00E63DA3" w:rsidRPr="00113ADD" w:rsidRDefault="004C318B" w:rsidP="00113ADD">
            <w:pPr>
              <w:pStyle w:val="Corpodetexto2"/>
            </w:pPr>
            <w:r>
              <w:t>F0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C30398A" w14:textId="59C91C31" w:rsidR="00E63DA3" w:rsidRPr="00020EEF" w:rsidRDefault="00E63DA3" w:rsidP="00113ADD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EDA3211" w14:textId="71ED7C29" w:rsidR="00E63DA3" w:rsidRPr="00113ADD" w:rsidRDefault="00E63DA3" w:rsidP="00113ADD">
            <w:pPr>
              <w:pStyle w:val="Corpodetexto2"/>
            </w:pPr>
            <w:r w:rsidRPr="00113ADD">
              <w:t>Gerar um ficheiro Excel contendo a listagem final das propostas registadas no sistema, organizada de acordo com o calendário definid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71C4601" w14:textId="15D09B15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37DA23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AE53943" w14:textId="027A69C9" w:rsidR="00E63DA3" w:rsidRPr="00113ADD" w:rsidRDefault="004C318B" w:rsidP="00113ADD">
            <w:pPr>
              <w:pStyle w:val="Corpodetexto2"/>
            </w:pPr>
            <w:r>
              <w:t>F0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DE1CF53" w14:textId="4D0F315A" w:rsidR="00E63DA3" w:rsidRPr="00020EEF" w:rsidRDefault="00E63DA3" w:rsidP="00113ADD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C73FC9B" w14:textId="3EC11839" w:rsidR="00E63DA3" w:rsidRPr="00113ADD" w:rsidRDefault="00E63DA3" w:rsidP="00113ADD">
            <w:pPr>
              <w:pStyle w:val="Corpodetexto2"/>
            </w:pPr>
            <w:r w:rsidRPr="00113ADD">
              <w:t>Desenvolvimento de um algoritmo que realiza automaticamente a distribuição dos alunos pelas propostas, garantindo maior rapidez no proces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917CD6" w14:textId="13BFB448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0190A4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AF48CBB" w14:textId="1120BE47" w:rsidR="00E63DA3" w:rsidRPr="00113ADD" w:rsidRDefault="004C318B" w:rsidP="00113ADD">
            <w:pPr>
              <w:pStyle w:val="Corpodetexto2"/>
            </w:pPr>
            <w:r>
              <w:t>F0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2CF159" w14:textId="26D2AAF0" w:rsidR="00E63DA3" w:rsidRPr="00020EEF" w:rsidRDefault="00E63DA3" w:rsidP="00113ADD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F4837B5" w14:textId="10CB08C5" w:rsidR="00E63DA3" w:rsidRPr="00113ADD" w:rsidRDefault="00E63DA3" w:rsidP="00113ADD">
            <w:pPr>
              <w:pStyle w:val="Corpodetexto2"/>
            </w:pPr>
            <w:r w:rsidRPr="00113ADD">
              <w:t xml:space="preserve">Preenchimento automático do PDF da proposta, utilizando um </w:t>
            </w:r>
            <w:r w:rsidRPr="00F8551B">
              <w:rPr>
                <w:i/>
                <w:iCs/>
              </w:rPr>
              <w:t>template</w:t>
            </w:r>
            <w:r w:rsidRPr="00113ADD">
              <w:t xml:space="preserve"> predefinid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8C6A4AD" w14:textId="48AEA6F7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7630CAD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68669B5" w14:textId="2E5A36AF" w:rsidR="00E63DA3" w:rsidRPr="00113ADD" w:rsidRDefault="004C318B" w:rsidP="00113ADD">
            <w:pPr>
              <w:pStyle w:val="Corpodetexto2"/>
            </w:pPr>
            <w:r>
              <w:t>F0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20058E" w14:textId="12C7D015" w:rsidR="00E63DA3" w:rsidRPr="00020EEF" w:rsidRDefault="00E63DA3" w:rsidP="00113ADD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268ECC" w14:textId="581C1AAC" w:rsidR="00E63DA3" w:rsidRPr="00113ADD" w:rsidRDefault="00E63DA3" w:rsidP="00113ADD">
            <w:pPr>
              <w:pStyle w:val="Corpodetexto2"/>
            </w:pPr>
            <w:r w:rsidRPr="00113ADD">
              <w:t>Redesenhar a interface gráfica melhorando a acessibilidade, responsividade e usabilidade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7A21381" w14:textId="408DFCC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287F4EB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4E5133" w14:textId="6BA2E22A" w:rsidR="00E63DA3" w:rsidRPr="00113ADD" w:rsidRDefault="004C318B" w:rsidP="00113ADD">
            <w:pPr>
              <w:pStyle w:val="Corpodetexto2"/>
            </w:pPr>
            <w:r>
              <w:t>F0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E2BBB4" w14:textId="3D920172" w:rsidR="00E63DA3" w:rsidRPr="00020EEF" w:rsidRDefault="00E63DA3" w:rsidP="00113ADD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0CFE8AC" w14:textId="49381FA9" w:rsidR="00E63DA3" w:rsidRPr="00113ADD" w:rsidRDefault="00E63DA3" w:rsidP="00113ADD">
            <w:pPr>
              <w:pStyle w:val="Corpodetexto2"/>
            </w:pPr>
            <w:r w:rsidRPr="00113ADD">
              <w:t>Espaço único no sistema para troca de mensagens entre alunos, empresas, docentes e administradores, centralizando a comunicação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D7C0884" w14:textId="3C40E64D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F74D2B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40B5B2" w14:textId="79F8C45E" w:rsidR="00E63DA3" w:rsidRPr="00113ADD" w:rsidRDefault="004C318B" w:rsidP="00113ADD">
            <w:pPr>
              <w:pStyle w:val="Corpodetexto2"/>
            </w:pPr>
            <w:r>
              <w:t>F0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7532E1E" w14:textId="488DE2C0" w:rsidR="00E63DA3" w:rsidRPr="00020EEF" w:rsidRDefault="00E63DA3" w:rsidP="00113ADD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B418287" w14:textId="092374CF" w:rsidR="00E63DA3" w:rsidRPr="00113ADD" w:rsidRDefault="00E63DA3" w:rsidP="00113ADD">
            <w:pPr>
              <w:pStyle w:val="Corpodetexto2"/>
            </w:pPr>
            <w:r w:rsidRPr="00113ADD">
              <w:t>Gerar o protocolo com dados preenchidos automaticamente, prontos para assinatura pelas partes envolvida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C085B81" w14:textId="631DDA03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4C0F20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063D1F" w14:textId="43CC7042" w:rsidR="00E63DA3" w:rsidRPr="00113ADD" w:rsidRDefault="004C318B" w:rsidP="00113ADD">
            <w:pPr>
              <w:pStyle w:val="Corpodetexto2"/>
            </w:pPr>
            <w:r>
              <w:t>F0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B698C3" w14:textId="7B872E40" w:rsidR="00E63DA3" w:rsidRDefault="00E63DA3" w:rsidP="00113ADD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DBCC67F" w14:textId="3044D795" w:rsidR="00E63DA3" w:rsidRPr="00113ADD" w:rsidRDefault="00E63DA3" w:rsidP="00113ADD">
            <w:pPr>
              <w:pStyle w:val="Corpodetexto2"/>
            </w:pPr>
            <w:r w:rsidRPr="00113ADD">
              <w:t>Empresas e alunos podem indicar as suas preferências relativamente aos docentes, que são depois consideradas por um algoritmo responsável por definir a atribuição final de orientadores aos estágios/projetos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42DBD4E" w14:textId="6B393BEC" w:rsidR="00E63DA3" w:rsidRPr="00113ADD" w:rsidRDefault="00E63DA3" w:rsidP="00113ADD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31EB31D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138EB4A9" w14:textId="20F06227" w:rsidR="00E63DA3" w:rsidRPr="00113ADD" w:rsidRDefault="004C318B" w:rsidP="00113ADD">
            <w:pPr>
              <w:pStyle w:val="Corpodetexto2"/>
            </w:pPr>
            <w:r>
              <w:t>F0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46E9C5FA" w14:textId="66638914" w:rsidR="00E63DA3" w:rsidRPr="00113ADD" w:rsidRDefault="00E63DA3" w:rsidP="00113ADD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4" w:space="0" w:color="auto"/>
            </w:tcBorders>
          </w:tcPr>
          <w:p w14:paraId="0DC9F297" w14:textId="5C0F3350" w:rsidR="00E63DA3" w:rsidRPr="00113ADD" w:rsidRDefault="00E63DA3" w:rsidP="00113ADD">
            <w:pPr>
              <w:pStyle w:val="Corpodetexto2"/>
            </w:pPr>
            <w:r w:rsidRPr="00113ADD">
              <w:t>Possibilidade de filtrar todas as listas (propostas, candidaturas, docentes, alunos, etc) na aplicação.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4" w:space="0" w:color="auto"/>
            </w:tcBorders>
          </w:tcPr>
          <w:p w14:paraId="54C14FFA" w14:textId="1E17B00F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FD7A53" w14:paraId="34A388AC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B6D8C12" w14:textId="66C8D744" w:rsidR="00FD7A53" w:rsidRPr="00113ADD" w:rsidRDefault="00FD7A53" w:rsidP="00FD7A53">
            <w:pPr>
              <w:pStyle w:val="Corpodetexto2"/>
            </w:pPr>
            <w:r w:rsidRPr="00E63DA3">
              <w:t>Autenticações e Registos</w:t>
            </w:r>
          </w:p>
        </w:tc>
      </w:tr>
      <w:tr w:rsidR="004C318B" w14:paraId="1B180271" w14:textId="77777777" w:rsidTr="004D4113">
        <w:trPr>
          <w:jc w:val="center"/>
        </w:trPr>
        <w:tc>
          <w:tcPr>
            <w:tcW w:w="352" w:type="pct"/>
            <w:tcBorders>
              <w:top w:val="single" w:sz="4" w:space="0" w:color="auto"/>
              <w:bottom w:val="dashed" w:sz="4" w:space="0" w:color="auto"/>
              <w:right w:val="dashed" w:sz="4" w:space="0" w:color="auto"/>
            </w:tcBorders>
          </w:tcPr>
          <w:p w14:paraId="1D5D79D0" w14:textId="2F24B354" w:rsidR="00E63DA3" w:rsidRPr="00113ADD" w:rsidRDefault="004C318B" w:rsidP="00113ADD">
            <w:pPr>
              <w:pStyle w:val="Corpodetexto2"/>
            </w:pPr>
            <w:r>
              <w:t>F10</w:t>
            </w:r>
          </w:p>
        </w:tc>
        <w:tc>
          <w:tcPr>
            <w:tcW w:w="1317" w:type="pct"/>
            <w:tcBorders>
              <w:top w:val="single" w:sz="4" w:space="0" w:color="auto"/>
              <w:left w:val="dashed" w:sz="4" w:space="0" w:color="auto"/>
              <w:bottom w:val="dashed" w:sz="4" w:space="0" w:color="auto"/>
            </w:tcBorders>
          </w:tcPr>
          <w:p w14:paraId="37FED416" w14:textId="1876B72A" w:rsidR="00E63DA3" w:rsidRPr="00113ADD" w:rsidRDefault="00E63DA3" w:rsidP="00113AD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2588" w:type="pct"/>
            <w:tcBorders>
              <w:top w:val="single" w:sz="4" w:space="0" w:color="auto"/>
              <w:bottom w:val="dashed" w:sz="4" w:space="0" w:color="auto"/>
            </w:tcBorders>
          </w:tcPr>
          <w:p w14:paraId="2D30251B" w14:textId="4E306924" w:rsidR="00E63DA3" w:rsidRPr="00113ADD" w:rsidRDefault="00E63DA3" w:rsidP="00113ADD">
            <w:pPr>
              <w:pStyle w:val="Corpodetexto2"/>
            </w:pPr>
            <w:r w:rsidRPr="00113ADD">
              <w:t>Login na plataforma.</w:t>
            </w:r>
          </w:p>
        </w:tc>
        <w:tc>
          <w:tcPr>
            <w:tcW w:w="743" w:type="pct"/>
            <w:tcBorders>
              <w:top w:val="single" w:sz="4" w:space="0" w:color="auto"/>
              <w:bottom w:val="dashed" w:sz="4" w:space="0" w:color="auto"/>
            </w:tcBorders>
          </w:tcPr>
          <w:p w14:paraId="2C8BEC59" w14:textId="176C34BE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6A4ED95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4A3575F" w14:textId="148DDFBB" w:rsidR="00E63DA3" w:rsidRPr="00113ADD" w:rsidRDefault="004C318B" w:rsidP="00113ADD">
            <w:pPr>
              <w:pStyle w:val="Corpodetexto2"/>
            </w:pPr>
            <w:r>
              <w:t>F1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E1A89" w14:textId="2616D2D7" w:rsidR="00E63DA3" w:rsidRPr="00113ADD" w:rsidRDefault="00E63DA3" w:rsidP="00113AD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1E3C14F" w14:textId="323E6531" w:rsidR="00E63DA3" w:rsidRPr="00113ADD" w:rsidRDefault="00E63DA3" w:rsidP="00113ADD">
            <w:pPr>
              <w:pStyle w:val="Corpodetexto2"/>
            </w:pPr>
            <w:r w:rsidRPr="00113ADD">
              <w:t>Registo de um Doce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E11F0B9" w14:textId="2B0C4C9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0F83CE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C02C8C" w14:textId="33F0CE4C" w:rsidR="00E63DA3" w:rsidRPr="00113ADD" w:rsidRDefault="004C318B" w:rsidP="00113ADD">
            <w:pPr>
              <w:pStyle w:val="Corpodetexto2"/>
            </w:pPr>
            <w:r>
              <w:t>F1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BEA47D9" w14:textId="195BCC7A" w:rsidR="00E63DA3" w:rsidRPr="00113ADD" w:rsidRDefault="00E63DA3" w:rsidP="00113AD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9FCA1AC" w14:textId="1EBCDDD9" w:rsidR="00E63DA3" w:rsidRPr="00113ADD" w:rsidRDefault="00E63DA3" w:rsidP="00113ADD">
            <w:pPr>
              <w:pStyle w:val="Corpodetexto2"/>
            </w:pPr>
            <w:r w:rsidRPr="00113ADD">
              <w:t>Registo de um Aluno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781E4EF" w14:textId="697BB5D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6E4C000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9D6BD7" w14:textId="6BE7B9A1" w:rsidR="00E63DA3" w:rsidRPr="00113ADD" w:rsidRDefault="004C318B" w:rsidP="00113ADD">
            <w:pPr>
              <w:pStyle w:val="Corpodetexto2"/>
            </w:pPr>
            <w:r>
              <w:t>F1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CB43DFB" w14:textId="7479FAF5" w:rsidR="00E63DA3" w:rsidRPr="00113ADD" w:rsidRDefault="00E63DA3" w:rsidP="00113AD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CB70F38" w14:textId="4E978787" w:rsidR="00E63DA3" w:rsidRPr="00113ADD" w:rsidRDefault="00E63DA3" w:rsidP="00113ADD">
            <w:pPr>
              <w:pStyle w:val="Corpodetexto2"/>
            </w:pPr>
            <w:r w:rsidRPr="00113ADD">
              <w:t>Registo de uma Empresa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247ED70" w14:textId="7BD31AC6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AF9F5C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18D2337" w14:textId="502D9B32" w:rsidR="00E63DA3" w:rsidRPr="00113ADD" w:rsidRDefault="004C318B" w:rsidP="00113ADD">
            <w:pPr>
              <w:pStyle w:val="Corpodetexto2"/>
            </w:pPr>
            <w:r>
              <w:lastRenderedPageBreak/>
              <w:t>F1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80B97D5" w14:textId="603EBAB2" w:rsidR="00E63DA3" w:rsidRPr="00113ADD" w:rsidRDefault="00E63DA3" w:rsidP="00113AD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F7BFF67" w14:textId="26371AA4" w:rsidR="00E63DA3" w:rsidRPr="00113ADD" w:rsidRDefault="00E63DA3" w:rsidP="00113ADD">
            <w:pPr>
              <w:pStyle w:val="Corpodetexto2"/>
            </w:pPr>
            <w:r w:rsidRPr="00113ADD">
              <w:t>Registo de um Representante n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0AE4C9" w14:textId="45CFC9C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AC36CB" w14:paraId="1819D77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7CE803A" w14:textId="2432B0DF" w:rsidR="00AC36CB" w:rsidRPr="00113ADD" w:rsidRDefault="00AC36CB" w:rsidP="00CC2379">
            <w:pPr>
              <w:pStyle w:val="Corpodetexto2"/>
            </w:pPr>
            <w:r w:rsidRPr="00AC36CB">
              <w:t>Gestão do Sistema</w:t>
            </w:r>
          </w:p>
        </w:tc>
      </w:tr>
      <w:tr w:rsidR="004C318B" w14:paraId="5A3021A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F482D85" w14:textId="110F54B3" w:rsidR="00E63DA3" w:rsidRPr="00113ADD" w:rsidRDefault="004C318B" w:rsidP="00113ADD">
            <w:pPr>
              <w:pStyle w:val="Corpodetexto2"/>
            </w:pPr>
            <w:r>
              <w:t>F1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8657E0" w14:textId="7E8CEC0A" w:rsidR="00E63DA3" w:rsidRPr="00113ADD" w:rsidRDefault="00E63DA3" w:rsidP="00113AD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B7295EA" w14:textId="2B05BBD4" w:rsidR="00E63DA3" w:rsidRPr="00113ADD" w:rsidRDefault="00E63DA3" w:rsidP="00113ADD">
            <w:pPr>
              <w:pStyle w:val="Corpodetexto2"/>
            </w:pPr>
            <w:r w:rsidRPr="00113ADD">
              <w:t>Redefinir a Password do Administrador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3A93A8C" w14:textId="6301E9C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0157FBD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5D984DC" w14:textId="73BB0487" w:rsidR="00E63DA3" w:rsidRPr="00113ADD" w:rsidRDefault="004C318B" w:rsidP="00113ADD">
            <w:pPr>
              <w:pStyle w:val="Corpodetexto2"/>
            </w:pPr>
            <w:r>
              <w:t>F1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92EEFCA" w14:textId="0F074B1E" w:rsidR="00E63DA3" w:rsidRPr="00113ADD" w:rsidRDefault="00E63DA3" w:rsidP="00113AD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B5A1233" w14:textId="16037AFA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Aluno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195B0D" w14:textId="55EE204D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4C318B" w14:paraId="293989E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C65FCD3" w14:textId="0D9C3C2A" w:rsidR="00E63DA3" w:rsidRPr="00113ADD" w:rsidRDefault="004C318B" w:rsidP="00113ADD">
            <w:pPr>
              <w:pStyle w:val="Corpodetexto2"/>
            </w:pPr>
            <w:r>
              <w:t>F1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480ED60" w14:textId="24CA9FED" w:rsidR="00E63DA3" w:rsidRPr="00113ADD" w:rsidRDefault="00E63DA3" w:rsidP="00113AD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18631" w14:textId="1E917CD3" w:rsidR="00E63DA3" w:rsidRPr="00113ADD" w:rsidRDefault="00E63DA3" w:rsidP="00113ADD">
            <w:pPr>
              <w:pStyle w:val="Corpodetexto2"/>
            </w:pPr>
            <w:r w:rsidRPr="00113ADD">
              <w:t>Redefinir a Password por defeito na criação de um Docente pelo Admin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07D5D5" w14:textId="3978FB68" w:rsidR="00E63DA3" w:rsidRPr="00113ADD" w:rsidRDefault="00E63DA3" w:rsidP="00113ADD">
            <w:pPr>
              <w:pStyle w:val="Corpodetexto2"/>
              <w:jc w:val="center"/>
            </w:pPr>
            <w:r w:rsidRPr="00113ADD">
              <w:t>Should</w:t>
            </w:r>
          </w:p>
        </w:tc>
      </w:tr>
      <w:tr w:rsidR="00D704A6" w14:paraId="6976CDA4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68399A" w14:textId="0BA4EE73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Áreas Científicas</w:t>
            </w:r>
          </w:p>
        </w:tc>
      </w:tr>
      <w:tr w:rsidR="004C318B" w14:paraId="4AF5B8B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AD23A04" w14:textId="61DADC94" w:rsidR="00E63DA3" w:rsidRPr="00113ADD" w:rsidRDefault="004C318B" w:rsidP="00113ADD">
            <w:pPr>
              <w:pStyle w:val="Corpodetexto2"/>
            </w:pPr>
            <w:r>
              <w:t>F1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3C6E0ED6" w14:textId="3FA0E732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6FBA25C" w14:textId="4E6E6060" w:rsidR="00E63DA3" w:rsidRPr="00113ADD" w:rsidRDefault="00E63DA3" w:rsidP="00113ADD">
            <w:pPr>
              <w:pStyle w:val="Corpodetexto2"/>
            </w:pPr>
            <w:r w:rsidRPr="00113ADD">
              <w:t>Criar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89071EA" w14:textId="5F95F5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35CD3C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22042C7" w14:textId="775FD1FF" w:rsidR="00E63DA3" w:rsidRPr="00113ADD" w:rsidRDefault="004C318B" w:rsidP="00113ADD">
            <w:pPr>
              <w:pStyle w:val="Corpodetexto2"/>
            </w:pPr>
            <w:r>
              <w:t>F1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1BB6E2" w14:textId="0E085E8F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5568537" w14:textId="7B7425C7" w:rsidR="00E63DA3" w:rsidRPr="00113ADD" w:rsidRDefault="00E63DA3" w:rsidP="00113ADD">
            <w:pPr>
              <w:pStyle w:val="Corpodetexto2"/>
            </w:pPr>
            <w:r w:rsidRPr="00113ADD">
              <w:t>Mudar o nome de uma Área Científic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E1C9715" w14:textId="4E906A9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E6924D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C2D753B" w14:textId="6FCC3D9C" w:rsidR="00E63DA3" w:rsidRPr="00113ADD" w:rsidRDefault="004C318B" w:rsidP="00113ADD">
            <w:pPr>
              <w:pStyle w:val="Corpodetexto2"/>
            </w:pPr>
            <w:r>
              <w:t>F2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9A97F86" w14:textId="5AAEBA49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DDB036B" w14:textId="31DA3A81" w:rsidR="00E63DA3" w:rsidRPr="00113ADD" w:rsidRDefault="00E63DA3" w:rsidP="00113ADD">
            <w:pPr>
              <w:pStyle w:val="Corpodetexto2"/>
            </w:pPr>
            <w:r w:rsidRPr="00113ADD">
              <w:t>Remover uma Área Científica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7740DBF" w14:textId="33415EB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3D93EF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53405F" w14:textId="38083D59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1858DA" w:rsidRPr="001858DA">
              <w:t>de Cursos</w:t>
            </w:r>
          </w:p>
        </w:tc>
      </w:tr>
      <w:tr w:rsidR="004C318B" w14:paraId="451B239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A9750F6" w14:textId="7AC986AC" w:rsidR="00E63DA3" w:rsidRPr="00113ADD" w:rsidRDefault="004C318B" w:rsidP="00113ADD">
            <w:pPr>
              <w:pStyle w:val="Corpodetexto2"/>
            </w:pPr>
            <w:r>
              <w:t>F2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0A063BB" w14:textId="76F75C28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0300C7A" w14:textId="1C034068" w:rsidR="00E63DA3" w:rsidRPr="00113ADD" w:rsidRDefault="00E63DA3" w:rsidP="00113ADD">
            <w:pPr>
              <w:pStyle w:val="Corpodetexto2"/>
            </w:pPr>
            <w:r w:rsidRPr="00113ADD">
              <w:t>Criar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1B0293C" w14:textId="061F0C8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2BD5AC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2CBBF8" w14:textId="651B6E1F" w:rsidR="00E63DA3" w:rsidRPr="00113ADD" w:rsidRDefault="004C318B" w:rsidP="00113ADD">
            <w:pPr>
              <w:pStyle w:val="Corpodetexto2"/>
            </w:pPr>
            <w:r>
              <w:t>F2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D724E6" w14:textId="6A09AC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FC2FC" w14:textId="43CA8B94" w:rsidR="00E63DA3" w:rsidRPr="00113ADD" w:rsidRDefault="00E63DA3" w:rsidP="00113ADD">
            <w:pPr>
              <w:pStyle w:val="Corpodetexto2"/>
            </w:pPr>
            <w:r w:rsidRPr="00113ADD">
              <w:t>Editar a informação de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8151093" w14:textId="7E5B8D1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99E15E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28EFF74" w14:textId="4F17BE2D" w:rsidR="00E63DA3" w:rsidRPr="00113ADD" w:rsidRDefault="004C318B" w:rsidP="00113ADD">
            <w:pPr>
              <w:pStyle w:val="Corpodetexto2"/>
            </w:pPr>
            <w:r>
              <w:t>F2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31CC839" w14:textId="1F33D56A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33C668" w14:textId="4C5996A4" w:rsidR="00E63DA3" w:rsidRPr="00113ADD" w:rsidRDefault="00E63DA3" w:rsidP="00113ADD">
            <w:pPr>
              <w:pStyle w:val="Corpodetexto2"/>
            </w:pPr>
            <w:r w:rsidRPr="00113ADD">
              <w:t>Remover um Curs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D9D79DC" w14:textId="3E27F02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0CDAEE2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BFAFF2" w14:textId="1146E118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 w:rsidRPr="00113ADD">
              <w:t>Calendário</w:t>
            </w:r>
            <w:r w:rsidR="001858DA">
              <w:t>s</w:t>
            </w:r>
          </w:p>
        </w:tc>
      </w:tr>
      <w:tr w:rsidR="004C318B" w14:paraId="7DFE054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3854260" w14:textId="4F4100E2" w:rsidR="00E63DA3" w:rsidRPr="00113ADD" w:rsidRDefault="004C318B" w:rsidP="00113ADD">
            <w:pPr>
              <w:pStyle w:val="Corpodetexto2"/>
            </w:pPr>
            <w:r>
              <w:t>F2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690997F" w14:textId="62EAC49A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99FDE4A" w14:textId="23F4DE4F" w:rsidR="00E63DA3" w:rsidRPr="00113ADD" w:rsidRDefault="00E63DA3" w:rsidP="00113ADD">
            <w:pPr>
              <w:pStyle w:val="Corpodetexto2"/>
            </w:pPr>
            <w:r w:rsidRPr="00113ADD">
              <w:t>Criar um Calendário associado a um Curs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5AACC06" w14:textId="664F41E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1989FA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6EA6721" w14:textId="20406AB3" w:rsidR="00E63DA3" w:rsidRPr="00113ADD" w:rsidRDefault="004C318B" w:rsidP="00113ADD">
            <w:pPr>
              <w:pStyle w:val="Corpodetexto2"/>
            </w:pPr>
            <w:r>
              <w:t>F2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56083C0" w14:textId="0A505570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F5CAF" w14:textId="0401302E" w:rsidR="00E63DA3" w:rsidRPr="00113ADD" w:rsidRDefault="00E63DA3" w:rsidP="00113ADD">
            <w:pPr>
              <w:pStyle w:val="Corpodetexto2"/>
            </w:pPr>
            <w:r w:rsidRPr="00113ADD">
              <w:t>Editar as datas e informação de um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97BFAE8" w14:textId="551F662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19CF092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98AB84F" w14:textId="20542919" w:rsidR="00E63DA3" w:rsidRPr="00113ADD" w:rsidRDefault="004C318B" w:rsidP="00113ADD">
            <w:pPr>
              <w:pStyle w:val="Corpodetexto2"/>
            </w:pPr>
            <w:r>
              <w:t>F2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EA19E64" w14:textId="298334BB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ADBB1D2" w14:textId="3CA20005" w:rsidR="00E63DA3" w:rsidRPr="00113ADD" w:rsidRDefault="00E63DA3" w:rsidP="00113ADD">
            <w:pPr>
              <w:pStyle w:val="Corpodetexto2"/>
            </w:pPr>
            <w:r w:rsidRPr="00113ADD">
              <w:t>Remover um Calendário do sistem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60FB3C2" w14:textId="6CB36FFA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FBE6A9E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17FFD4" w14:textId="25D7512E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</w:t>
            </w:r>
            <w:r w:rsidRPr="00AC36CB">
              <w:t xml:space="preserve"> </w:t>
            </w:r>
            <w:r w:rsidR="001858DA">
              <w:t>Docentes</w:t>
            </w:r>
          </w:p>
        </w:tc>
      </w:tr>
      <w:tr w:rsidR="004C318B" w14:paraId="040D06B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CF62810" w14:textId="3BCDE3BA" w:rsidR="00E63DA3" w:rsidRPr="00113ADD" w:rsidRDefault="004C318B" w:rsidP="00113ADD">
            <w:pPr>
              <w:pStyle w:val="Corpodetexto2"/>
            </w:pPr>
            <w:r>
              <w:t>F2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2C515DC" w14:textId="49CD8863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62EFEE8" w14:textId="2DE79935" w:rsidR="00E63DA3" w:rsidRPr="00113ADD" w:rsidRDefault="00E63DA3" w:rsidP="00113ADD">
            <w:pPr>
              <w:pStyle w:val="Corpodetexto2"/>
            </w:pPr>
            <w:r w:rsidRPr="00113ADD">
              <w:t>Cri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1EB8BC4" w14:textId="1941A3A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20B3146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50215F7" w14:textId="25F17E28" w:rsidR="00E63DA3" w:rsidRPr="00113ADD" w:rsidRDefault="004C318B" w:rsidP="00113ADD">
            <w:pPr>
              <w:pStyle w:val="Corpodetexto2"/>
            </w:pPr>
            <w:r>
              <w:t>F2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F422C77" w14:textId="3A6BCF72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2DCEB6A" w14:textId="28ED547B" w:rsidR="00E63DA3" w:rsidRPr="00113ADD" w:rsidRDefault="00E63DA3" w:rsidP="00113ADD">
            <w:pPr>
              <w:pStyle w:val="Corpodetexto2"/>
            </w:pPr>
            <w:r w:rsidRPr="00113ADD">
              <w:t>Editar a informação de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5964747" w14:textId="53F5AC39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1B667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2E98D7" w14:textId="5D00F71E" w:rsidR="00E63DA3" w:rsidRPr="00113ADD" w:rsidRDefault="004C318B" w:rsidP="00113ADD">
            <w:pPr>
              <w:pStyle w:val="Corpodetexto2"/>
            </w:pPr>
            <w:r>
              <w:t>F2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7F15895" w14:textId="4C117E7F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E30F0" w14:textId="33CEBE70" w:rsidR="00E63DA3" w:rsidRPr="00113ADD" w:rsidRDefault="00E63DA3" w:rsidP="00113ADD">
            <w:pPr>
              <w:pStyle w:val="Corpodetexto2"/>
            </w:pPr>
            <w:r w:rsidRPr="00113ADD">
              <w:t>Desativar um Doce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EACB4A1" w14:textId="403FF9C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B2325EB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E48083" w14:textId="15722C7B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Alunos</w:t>
            </w:r>
          </w:p>
        </w:tc>
      </w:tr>
      <w:tr w:rsidR="004C318B" w14:paraId="72DE668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4707440" w14:textId="3CB1E56B" w:rsidR="00E63DA3" w:rsidRPr="00113ADD" w:rsidRDefault="004C318B" w:rsidP="00113ADD">
            <w:pPr>
              <w:pStyle w:val="Corpodetexto2"/>
            </w:pPr>
            <w:r>
              <w:t>F3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DA2688D" w14:textId="54AA4D9D" w:rsidR="00E63DA3" w:rsidRPr="00113ADD" w:rsidRDefault="00E63DA3" w:rsidP="00113ADD">
            <w:pPr>
              <w:pStyle w:val="Corpodetexto2"/>
            </w:pPr>
            <w:r w:rsidRPr="00113ADD">
              <w:t>Cri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D99F194" w14:textId="1D6C9AAB" w:rsidR="00E63DA3" w:rsidRPr="00113ADD" w:rsidRDefault="00E63DA3" w:rsidP="00113ADD">
            <w:pPr>
              <w:pStyle w:val="Corpodetexto2"/>
            </w:pPr>
            <w:r w:rsidRPr="00113ADD">
              <w:t>Cri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1FD096B" w14:textId="45886BBC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8005E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571742" w14:textId="728E1EF5" w:rsidR="00E63DA3" w:rsidRPr="00113ADD" w:rsidRDefault="004C318B" w:rsidP="00113ADD">
            <w:pPr>
              <w:pStyle w:val="Corpodetexto2"/>
            </w:pPr>
            <w:r>
              <w:t>F3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B6FF1F3" w14:textId="09288A87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799F634" w14:textId="6A764CA3" w:rsidR="00E63DA3" w:rsidRPr="00113ADD" w:rsidRDefault="00E63DA3" w:rsidP="00113ADD">
            <w:pPr>
              <w:pStyle w:val="Corpodetexto2"/>
            </w:pPr>
            <w:r w:rsidRPr="00113ADD">
              <w:t>Editar a informação de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5973660" w14:textId="35D56BEB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DDE86D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D5EF075" w14:textId="43BDA25E" w:rsidR="00E63DA3" w:rsidRPr="00113ADD" w:rsidRDefault="004C318B" w:rsidP="00113ADD">
            <w:pPr>
              <w:pStyle w:val="Corpodetexto2"/>
            </w:pPr>
            <w:r>
              <w:t>F3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F643718" w14:textId="6F244459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00551C88" w14:textId="57670419" w:rsidR="00E63DA3" w:rsidRPr="00113ADD" w:rsidRDefault="00E63DA3" w:rsidP="00113ADD">
            <w:pPr>
              <w:pStyle w:val="Corpodetexto2"/>
            </w:pPr>
            <w:r w:rsidRPr="00113ADD">
              <w:t>Desativar um Alun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DB5055C" w14:textId="48870EF1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1A7CD137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7EBC5" w14:textId="3AD99C4C" w:rsidR="00D704A6" w:rsidRPr="00113ADD" w:rsidRDefault="00D704A6" w:rsidP="00CC2379">
            <w:pPr>
              <w:pStyle w:val="Corpodetexto2"/>
            </w:pPr>
            <w:r w:rsidRPr="00AC36CB">
              <w:t>Gestão d</w:t>
            </w:r>
            <w:r w:rsidR="001858DA">
              <w:t>e Empresas</w:t>
            </w:r>
          </w:p>
        </w:tc>
      </w:tr>
      <w:tr w:rsidR="004C318B" w14:paraId="0AF7571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1BCE55C" w14:textId="2857C5EE" w:rsidR="00E63DA3" w:rsidRPr="00113ADD" w:rsidRDefault="004C318B" w:rsidP="00113ADD">
            <w:pPr>
              <w:pStyle w:val="Corpodetexto2"/>
            </w:pPr>
            <w:r>
              <w:t>F3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E61283D" w14:textId="1E3BA88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8AA724E" w14:textId="261508BA" w:rsidR="00E63DA3" w:rsidRPr="00113ADD" w:rsidRDefault="00E63DA3" w:rsidP="00113ADD">
            <w:pPr>
              <w:pStyle w:val="Corpodetexto2"/>
            </w:pPr>
            <w:r w:rsidRPr="00113ADD">
              <w:t>Editar a informação d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E4317FE" w14:textId="5C342CE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2C7369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670936B" w14:textId="716EEC9B" w:rsidR="00E63DA3" w:rsidRPr="00113ADD" w:rsidRDefault="004C318B" w:rsidP="00113ADD">
            <w:pPr>
              <w:pStyle w:val="Corpodetexto2"/>
            </w:pPr>
            <w:r>
              <w:t>F3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F14D14D" w14:textId="76B7DB9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B9510C" w14:textId="0FFC92A7" w:rsidR="00E63DA3" w:rsidRPr="00113ADD" w:rsidRDefault="00E63DA3" w:rsidP="00113ADD">
            <w:pPr>
              <w:pStyle w:val="Corpodetexto2"/>
            </w:pPr>
            <w:r w:rsidRPr="00113ADD">
              <w:t>Desativar uma Empres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53F361A8" w14:textId="1DEFF5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34A4A346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9DE69B" w14:textId="711707ED" w:rsidR="00D704A6" w:rsidRPr="00113ADD" w:rsidRDefault="00D704A6" w:rsidP="00CC2379">
            <w:pPr>
              <w:pStyle w:val="Corpodetexto2"/>
            </w:pPr>
            <w:r w:rsidRPr="00AC36CB">
              <w:t>Gestão do</w:t>
            </w:r>
            <w:r w:rsidR="001858DA">
              <w:t xml:space="preserve"> Representantes</w:t>
            </w:r>
          </w:p>
        </w:tc>
      </w:tr>
      <w:tr w:rsidR="004C318B" w14:paraId="1265A614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4F096F6F" w14:textId="71957121" w:rsidR="00E63DA3" w:rsidRPr="00113ADD" w:rsidRDefault="004C318B" w:rsidP="00113ADD">
            <w:pPr>
              <w:pStyle w:val="Corpodetexto2"/>
            </w:pPr>
            <w:r>
              <w:t>F3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C6143D3" w14:textId="6FD4BAA6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309AF163" w14:textId="048150DC" w:rsidR="00E63DA3" w:rsidRPr="00113ADD" w:rsidRDefault="00E63DA3" w:rsidP="00113ADD">
            <w:pPr>
              <w:pStyle w:val="Corpodetexto2"/>
            </w:pPr>
            <w:r w:rsidRPr="00113ADD">
              <w:t>Editar a informação de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0218A39" w14:textId="090C1C00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539D990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D86392B" w14:textId="5721158C" w:rsidR="00E63DA3" w:rsidRPr="00113ADD" w:rsidRDefault="004C318B" w:rsidP="00113ADD">
            <w:pPr>
              <w:pStyle w:val="Corpodetexto2"/>
            </w:pPr>
            <w:r>
              <w:t>F3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6CE5799" w14:textId="3804DC5A" w:rsidR="00E63DA3" w:rsidRPr="00113ADD" w:rsidRDefault="00E63DA3" w:rsidP="00113ADD">
            <w:pPr>
              <w:pStyle w:val="Corpodetexto2"/>
            </w:pPr>
            <w:r w:rsidRPr="00113ADD">
              <w:t>Desativ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82DF187" w14:textId="7007B2B4" w:rsidR="00E63DA3" w:rsidRPr="00113ADD" w:rsidRDefault="00E63DA3" w:rsidP="00113ADD">
            <w:pPr>
              <w:pStyle w:val="Corpodetexto2"/>
            </w:pPr>
            <w:r w:rsidRPr="00113ADD">
              <w:t>Desativar um Representant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BB56291" w14:textId="432B1E15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5A7CF75A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167E9B1" w14:textId="03C21EEB" w:rsidR="00D704A6" w:rsidRPr="00113ADD" w:rsidRDefault="00D704A6" w:rsidP="00CC2379">
            <w:pPr>
              <w:pStyle w:val="Corpodetexto2"/>
            </w:pPr>
            <w:r w:rsidRPr="00AC36CB">
              <w:t xml:space="preserve">Gestão </w:t>
            </w:r>
            <w:r w:rsidR="00D832EA">
              <w:t>de Propostas</w:t>
            </w:r>
          </w:p>
        </w:tc>
      </w:tr>
      <w:tr w:rsidR="004C318B" w14:paraId="462439B8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333B1C" w14:textId="1ABDF81E" w:rsidR="00E63DA3" w:rsidRPr="00113ADD" w:rsidRDefault="004C318B" w:rsidP="00113ADD">
            <w:pPr>
              <w:pStyle w:val="Corpodetexto2"/>
            </w:pPr>
            <w:r>
              <w:t>F3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31AA38A" w14:textId="114C039C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6B17E87D" w14:textId="725F98BA" w:rsidR="00E63DA3" w:rsidRPr="00113ADD" w:rsidRDefault="00E63DA3" w:rsidP="00113ADD">
            <w:pPr>
              <w:pStyle w:val="Corpodetexto2"/>
            </w:pPr>
            <w:r w:rsidRPr="00113ADD">
              <w:t>Editar os dados d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28EA290" w14:textId="4597C972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C0CAB01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0CC966D" w14:textId="5E2AD489" w:rsidR="00E63DA3" w:rsidRPr="00113ADD" w:rsidRDefault="004C318B" w:rsidP="00113ADD">
            <w:pPr>
              <w:pStyle w:val="Corpodetexto2"/>
            </w:pPr>
            <w:r>
              <w:t>F3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A266C03" w14:textId="446F66EE" w:rsidR="00E63DA3" w:rsidRPr="00113ADD" w:rsidRDefault="00E63DA3" w:rsidP="00113ADD">
            <w:pPr>
              <w:pStyle w:val="Corpodetexto2"/>
            </w:pPr>
            <w:r w:rsidRPr="00113ADD">
              <w:t>Remove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B476026" w14:textId="587302CB" w:rsidR="00E63DA3" w:rsidRPr="00113ADD" w:rsidRDefault="00E63DA3" w:rsidP="00113ADD">
            <w:pPr>
              <w:pStyle w:val="Corpodetexto2"/>
            </w:pPr>
            <w:r w:rsidRPr="00113ADD">
              <w:t>Remov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14BE8A8" w14:textId="0F3EE798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704A6" w14:paraId="29140DD9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2672EF" w14:textId="64D2F814" w:rsidR="00D704A6" w:rsidRPr="00113ADD" w:rsidRDefault="00D704A6" w:rsidP="00CC2379">
            <w:pPr>
              <w:pStyle w:val="Corpodetexto2"/>
            </w:pPr>
            <w:r w:rsidRPr="00AC36CB">
              <w:lastRenderedPageBreak/>
              <w:t xml:space="preserve">Gestão </w:t>
            </w:r>
            <w:r w:rsidR="00D832EA" w:rsidRPr="00D832EA">
              <w:t>de Candidaturas</w:t>
            </w:r>
          </w:p>
        </w:tc>
      </w:tr>
      <w:tr w:rsidR="004C318B" w14:paraId="71315912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80A0451" w14:textId="4949A6B9" w:rsidR="00E63DA3" w:rsidRPr="00113ADD" w:rsidRDefault="004C318B" w:rsidP="00113ADD">
            <w:pPr>
              <w:pStyle w:val="Corpodetexto2"/>
            </w:pPr>
            <w:r>
              <w:t>F3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F4D7247" w14:textId="43B37E88" w:rsidR="00E63DA3" w:rsidRPr="00113ADD" w:rsidRDefault="00E63DA3" w:rsidP="00113ADD">
            <w:pPr>
              <w:pStyle w:val="Corpodetexto2"/>
            </w:pPr>
            <w:r w:rsidRPr="00113ADD">
              <w:t>Editar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06B33B9" w14:textId="4F3EFCE3" w:rsidR="00E63DA3" w:rsidRPr="00113ADD" w:rsidRDefault="00E63DA3" w:rsidP="00113ADD">
            <w:pPr>
              <w:pStyle w:val="Corpodetexto2"/>
            </w:pPr>
            <w:r w:rsidRPr="00113ADD">
              <w:t>Editar o estado de uma Candidatur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D75AC2" w14:textId="7C4078E7" w:rsidR="00E63DA3" w:rsidRPr="00113ADD" w:rsidRDefault="00E63DA3" w:rsidP="00113ADD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:rsidRPr="00D832EA" w14:paraId="503AD508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13A202" w14:textId="3AB51A84" w:rsidR="00D832EA" w:rsidRPr="00113ADD" w:rsidRDefault="00D832EA" w:rsidP="00D832EA">
            <w:pPr>
              <w:pStyle w:val="Corpodetexto2"/>
            </w:pPr>
            <w:r w:rsidRPr="00D832EA">
              <w:t>Submissão de Propostas</w:t>
            </w:r>
          </w:p>
        </w:tc>
      </w:tr>
      <w:tr w:rsidR="004C318B" w14:paraId="50D9EC0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9ACC12" w14:textId="0687F60D" w:rsidR="00D832EA" w:rsidRPr="00113ADD" w:rsidRDefault="004C318B" w:rsidP="00D832EA">
            <w:pPr>
              <w:pStyle w:val="Corpodetexto2"/>
            </w:pPr>
            <w:r>
              <w:t>F4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F4BFDF4" w14:textId="135485B9" w:rsidR="00D832EA" w:rsidRPr="00113ADD" w:rsidRDefault="00D832EA" w:rsidP="00D832EA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44D9195" w14:textId="3E7873D2" w:rsidR="00D832EA" w:rsidRPr="00113ADD" w:rsidRDefault="00D832EA" w:rsidP="00D832EA">
            <w:pPr>
              <w:pStyle w:val="Corpodetexto2"/>
            </w:pPr>
            <w:r w:rsidRPr="00113ADD">
              <w:t>Uma Empresa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1C8CF378" w14:textId="3BAC1926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0EE0E5B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EBE1949" w14:textId="1C4EA8A0" w:rsidR="00D832EA" w:rsidRPr="00113ADD" w:rsidRDefault="004C318B" w:rsidP="00D832EA">
            <w:pPr>
              <w:pStyle w:val="Corpodetexto2"/>
            </w:pPr>
            <w:r>
              <w:t>F4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536A5E9E" w14:textId="49939B6A" w:rsidR="00D832EA" w:rsidRPr="00113ADD" w:rsidRDefault="00D832EA" w:rsidP="00D832EA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5335B66" w14:textId="2E001396" w:rsidR="00D832EA" w:rsidRPr="00113ADD" w:rsidRDefault="00D832EA" w:rsidP="00D832EA">
            <w:pPr>
              <w:pStyle w:val="Corpodetexto2"/>
            </w:pPr>
            <w:r w:rsidRPr="00113ADD">
              <w:t>Um Docente submeter uma Propost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DFE1725" w14:textId="3ED6E59C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45D5B555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2B0118" w14:textId="300FF3D2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4C318B" w14:paraId="26D2E729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AFC1A6B" w14:textId="08BE8345" w:rsidR="00D832EA" w:rsidRPr="00113ADD" w:rsidRDefault="004C318B" w:rsidP="00D832EA">
            <w:pPr>
              <w:pStyle w:val="Corpodetexto2"/>
            </w:pPr>
            <w:r>
              <w:t>F4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5D9E3" w14:textId="1DDCCEF4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A2DBF3C" w14:textId="53FC223B" w:rsidR="00D832EA" w:rsidRPr="00113ADD" w:rsidRDefault="00D832EA" w:rsidP="00D832EA">
            <w:pPr>
              <w:pStyle w:val="Corpodetexto2"/>
            </w:pPr>
            <w:r w:rsidRPr="00113ADD">
              <w:t>Um Representa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97E6D7A" w14:textId="2E464E1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3D254DB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1088DBFF" w14:textId="5682BD50" w:rsidR="00D832EA" w:rsidRPr="00113ADD" w:rsidRDefault="004C318B" w:rsidP="00D832EA">
            <w:pPr>
              <w:pStyle w:val="Corpodetexto2"/>
            </w:pPr>
            <w:r>
              <w:t>F4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783531E" w14:textId="748E420D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85BE950" w14:textId="0ABA08E1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CCA0383" w14:textId="280E51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7E9408AF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73EDF089" w14:textId="634247D6" w:rsidR="00D832EA" w:rsidRPr="00113ADD" w:rsidRDefault="004C318B" w:rsidP="00D832EA">
            <w:pPr>
              <w:pStyle w:val="Corpodetexto2"/>
            </w:pPr>
            <w:r>
              <w:t>F44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2A61AA2A" w14:textId="6D6C6F12" w:rsidR="00D832EA" w:rsidRPr="00113ADD" w:rsidRDefault="00D832EA" w:rsidP="00D832EA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5D496D5" w14:textId="1DF3523E" w:rsidR="00D832EA" w:rsidRPr="00113ADD" w:rsidRDefault="00D832EA" w:rsidP="00D832EA">
            <w:pPr>
              <w:pStyle w:val="Corpodetexto2"/>
            </w:pPr>
            <w:r w:rsidRPr="00113ADD">
              <w:t>Um Representante poder convidar, via email, um utilizador para o sistema, ficando o mesmo já associado à Empresa.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768EBA25" w14:textId="09128067" w:rsidR="00D832EA" w:rsidRPr="00113ADD" w:rsidRDefault="00D832EA" w:rsidP="00D832EA">
            <w:pPr>
              <w:pStyle w:val="Corpodetexto2"/>
              <w:jc w:val="center"/>
            </w:pPr>
            <w:r w:rsidRPr="00113ADD">
              <w:t>Could</w:t>
            </w:r>
          </w:p>
        </w:tc>
      </w:tr>
      <w:tr w:rsidR="004C318B" w14:paraId="0A71C04C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2CDF4613" w14:textId="7834C4AD" w:rsidR="00D832EA" w:rsidRPr="00113ADD" w:rsidRDefault="004C318B" w:rsidP="00D832EA">
            <w:pPr>
              <w:pStyle w:val="Corpodetexto2"/>
            </w:pPr>
            <w:r>
              <w:t>F45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357ED14" w14:textId="0A31A04C" w:rsidR="00D832EA" w:rsidRPr="00113ADD" w:rsidRDefault="00D832EA" w:rsidP="00D832EA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D9DEB47" w14:textId="1AA6D856" w:rsidR="00D832EA" w:rsidRPr="00113ADD" w:rsidRDefault="00D832EA" w:rsidP="00D832EA">
            <w:pPr>
              <w:pStyle w:val="Corpodetexto2"/>
            </w:pPr>
            <w:r w:rsidRPr="00113ADD">
              <w:t>Um Representa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6A0635CB" w14:textId="67AB31AF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D832EA" w14:paraId="7065DA20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86A49C" w14:textId="1D443626" w:rsidR="00D832EA" w:rsidRPr="00113ADD" w:rsidRDefault="00D832EA" w:rsidP="00D832EA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4C318B" w14:paraId="37D6A0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B2EC549" w14:textId="5083D4DB" w:rsidR="00D832EA" w:rsidRPr="00113ADD" w:rsidRDefault="004C318B" w:rsidP="00D832EA">
            <w:pPr>
              <w:pStyle w:val="Corpodetexto2"/>
            </w:pPr>
            <w:r>
              <w:t>F46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412BFA4D" w14:textId="0C8FFECD" w:rsidR="00D832EA" w:rsidRPr="00113ADD" w:rsidRDefault="00D832EA" w:rsidP="00D832EA">
            <w:pPr>
              <w:pStyle w:val="Corpodetexto2"/>
            </w:pPr>
            <w:r w:rsidRPr="00113ADD">
              <w:t>Permissõe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C6FFC40" w14:textId="0DC61D7B" w:rsidR="00D832EA" w:rsidRPr="00113ADD" w:rsidRDefault="00D832EA" w:rsidP="00D832EA">
            <w:pPr>
              <w:pStyle w:val="Corpodetexto2"/>
            </w:pPr>
            <w:r w:rsidRPr="00113ADD">
              <w:t>Cada Docente tem um conjunto de permissões (visualizar, editar, remover) em cada Módulo do sistema. Estas permissões dão acesso ao Docente a ter uma gestão similar à do Administr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48F3EDCE" w14:textId="1E57E16E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C318B" w14:paraId="48310C05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226375" w14:textId="24B198E1" w:rsidR="00D832EA" w:rsidRPr="00113ADD" w:rsidRDefault="004C318B" w:rsidP="00D832EA">
            <w:pPr>
              <w:pStyle w:val="Corpodetexto2"/>
            </w:pPr>
            <w:r>
              <w:t>F47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012FA4C9" w14:textId="1C532796" w:rsidR="00D832EA" w:rsidRPr="00113ADD" w:rsidRDefault="00D832EA" w:rsidP="00D832EA">
            <w:pPr>
              <w:pStyle w:val="Corpodetexto2"/>
            </w:pPr>
            <w:r w:rsidRPr="00113ADD">
              <w:t>Orientação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56DD27BD" w14:textId="0465C10B" w:rsidR="00D832EA" w:rsidRPr="00113ADD" w:rsidRDefault="00D832EA" w:rsidP="00D832EA">
            <w:pPr>
              <w:pStyle w:val="Corpodetexto2"/>
            </w:pPr>
            <w:r w:rsidRPr="00113ADD">
              <w:t>Um Docente ter acesso às Propostas às quais é orientador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8A88215" w14:textId="5F2CDB12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8FDEA76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3D154272" w14:textId="3B7E2D70" w:rsidR="00D832EA" w:rsidRPr="00113ADD" w:rsidRDefault="004C318B" w:rsidP="00D832EA">
            <w:pPr>
              <w:pStyle w:val="Corpodetexto2"/>
            </w:pPr>
            <w:r>
              <w:t>F48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3A2EC79" w14:textId="77777777" w:rsidR="00D832EA" w:rsidRPr="00113ADD" w:rsidRDefault="00D832EA" w:rsidP="00D832EA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4C56CEB9" w14:textId="77777777" w:rsidR="00D832EA" w:rsidRPr="00113ADD" w:rsidRDefault="00D832EA" w:rsidP="00D832EA">
            <w:pPr>
              <w:pStyle w:val="Corpodetexto2"/>
            </w:pPr>
            <w:r w:rsidRPr="00113ADD">
              <w:t>Gestão igual à das empresas de Propostas de Projet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9457748" w14:textId="77777777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  <w:tr w:rsidR="004D4113" w14:paraId="3454318E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B1A2E9C" w14:textId="4A032CC7" w:rsidR="00D832EA" w:rsidRPr="00113ADD" w:rsidRDefault="004C318B" w:rsidP="00D832EA">
            <w:pPr>
              <w:pStyle w:val="Corpodetexto2"/>
            </w:pPr>
            <w:r>
              <w:t>F49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67B16CC" w14:textId="111646D6" w:rsidR="00D832EA" w:rsidRPr="00113ADD" w:rsidRDefault="00D832EA" w:rsidP="00D832EA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B268154" w14:textId="1EA82DD3" w:rsidR="00D832EA" w:rsidRPr="00113ADD" w:rsidRDefault="00D832EA" w:rsidP="00D832EA">
            <w:pPr>
              <w:pStyle w:val="Corpodetexto2"/>
            </w:pPr>
            <w:r w:rsidRPr="00627ABC">
              <w:t>Um Docente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2F3C389A" w14:textId="05B5A7D3" w:rsidR="00D832EA" w:rsidRPr="00113ADD" w:rsidRDefault="00D832EA" w:rsidP="00D832EA">
            <w:pPr>
              <w:pStyle w:val="Corpodetexto2"/>
              <w:jc w:val="center"/>
            </w:pPr>
            <w:r w:rsidRPr="006427AE">
              <w:t>Must</w:t>
            </w:r>
          </w:p>
        </w:tc>
      </w:tr>
      <w:tr w:rsidR="00D832EA" w14:paraId="67C88651" w14:textId="77777777" w:rsidTr="004D4113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3B235D" w14:textId="16F17E7F" w:rsidR="00D832EA" w:rsidRPr="00113ADD" w:rsidRDefault="00D832EA" w:rsidP="00D832EA">
            <w:pPr>
              <w:pStyle w:val="Corpodetexto2"/>
            </w:pPr>
            <w:r>
              <w:t>Fluxo do Aluno</w:t>
            </w:r>
          </w:p>
        </w:tc>
      </w:tr>
      <w:tr w:rsidR="004D4113" w:rsidRPr="00D704A6" w14:paraId="5C0A7D77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05C4F95D" w14:textId="1BB6F721" w:rsidR="00D832EA" w:rsidRPr="00113ADD" w:rsidRDefault="004C318B" w:rsidP="00D832EA">
            <w:pPr>
              <w:pStyle w:val="Corpodetexto2"/>
            </w:pPr>
            <w:r>
              <w:t>F50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709F1A82" w14:textId="6FAFDBED" w:rsidR="00D832EA" w:rsidRPr="00113ADD" w:rsidRDefault="00D832EA" w:rsidP="00D832EA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22C8DDCA" w14:textId="4895110D" w:rsidR="00D832EA" w:rsidRPr="00113ADD" w:rsidRDefault="00D832EA" w:rsidP="00D832EA">
            <w:pPr>
              <w:pStyle w:val="Corpodetexto2"/>
            </w:pPr>
            <w:r w:rsidRPr="00D704A6">
              <w:t>O Aluno poder listar todas as propostas, após a sua divulgação, do calendário a qual pertence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0EF159B0" w14:textId="0F5F8B77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:rsidRPr="00B407A0" w14:paraId="119D454B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5649B666" w14:textId="08AD8261" w:rsidR="00D832EA" w:rsidRPr="00113ADD" w:rsidRDefault="004C318B" w:rsidP="00D832EA">
            <w:pPr>
              <w:pStyle w:val="Corpodetexto2"/>
            </w:pPr>
            <w:r>
              <w:t>F51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64E7519A" w14:textId="50D9350A" w:rsidR="00D832EA" w:rsidRPr="00113ADD" w:rsidRDefault="00D832EA" w:rsidP="00D832EA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19326607" w14:textId="37D4A75C" w:rsidR="00D832EA" w:rsidRPr="00113ADD" w:rsidRDefault="00D832EA" w:rsidP="00D832EA">
            <w:pPr>
              <w:pStyle w:val="Corpodetexto2"/>
            </w:pPr>
            <w:r w:rsidRPr="00B407A0">
              <w:t>Submeter uma Candidatura com um mínimo e um máximo de Propostas, definidas pelo Calendário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D80CF4B" w14:textId="2D1709A0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D4113" w14:paraId="3855E86A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27AE58E" w14:textId="0897C9D2" w:rsidR="00D832EA" w:rsidRPr="00113ADD" w:rsidRDefault="004C318B" w:rsidP="00D832EA">
            <w:pPr>
              <w:pStyle w:val="Corpodetexto2"/>
            </w:pPr>
            <w:r>
              <w:t>F52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dashed" w:sz="4" w:space="0" w:color="auto"/>
            </w:tcBorders>
          </w:tcPr>
          <w:p w14:paraId="1FC55B7E" w14:textId="33338A49" w:rsidR="00D832EA" w:rsidRPr="00113ADD" w:rsidRDefault="00D832EA" w:rsidP="00D832EA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2588" w:type="pct"/>
            <w:tcBorders>
              <w:top w:val="dashed" w:sz="4" w:space="0" w:color="auto"/>
              <w:bottom w:val="dashed" w:sz="4" w:space="0" w:color="auto"/>
            </w:tcBorders>
          </w:tcPr>
          <w:p w14:paraId="7153C19E" w14:textId="5B4CE730" w:rsidR="00D832EA" w:rsidRPr="00113ADD" w:rsidRDefault="00D832EA" w:rsidP="00D832EA">
            <w:pPr>
              <w:pStyle w:val="Corpodetexto2"/>
            </w:pPr>
            <w:r w:rsidRPr="00A04BBC">
              <w:t>Acompanhamento do estado da Candidatura realizada</w:t>
            </w:r>
          </w:p>
        </w:tc>
        <w:tc>
          <w:tcPr>
            <w:tcW w:w="743" w:type="pct"/>
            <w:tcBorders>
              <w:top w:val="dashed" w:sz="4" w:space="0" w:color="auto"/>
              <w:bottom w:val="dashed" w:sz="4" w:space="0" w:color="auto"/>
            </w:tcBorders>
          </w:tcPr>
          <w:p w14:paraId="3537CA3A" w14:textId="65B53762" w:rsidR="00D832EA" w:rsidRPr="00113ADD" w:rsidRDefault="00D832EA" w:rsidP="00D832EA">
            <w:pPr>
              <w:pStyle w:val="Corpodetexto2"/>
              <w:jc w:val="center"/>
            </w:pPr>
            <w:r w:rsidRPr="009345B2">
              <w:t>Must</w:t>
            </w:r>
          </w:p>
        </w:tc>
      </w:tr>
      <w:tr w:rsidR="004C318B" w14:paraId="222F43A3" w14:textId="77777777" w:rsidTr="004D4113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12" w:space="0" w:color="auto"/>
              <w:right w:val="dashed" w:sz="4" w:space="0" w:color="auto"/>
            </w:tcBorders>
          </w:tcPr>
          <w:p w14:paraId="39056849" w14:textId="3AFD9543" w:rsidR="00D832EA" w:rsidRPr="00113ADD" w:rsidRDefault="004C318B" w:rsidP="00D832EA">
            <w:pPr>
              <w:pStyle w:val="Corpodetexto2"/>
            </w:pPr>
            <w:r>
              <w:t>F53</w:t>
            </w:r>
          </w:p>
        </w:tc>
        <w:tc>
          <w:tcPr>
            <w:tcW w:w="1317" w:type="pct"/>
            <w:tcBorders>
              <w:top w:val="dashed" w:sz="4" w:space="0" w:color="auto"/>
              <w:left w:val="dashed" w:sz="4" w:space="0" w:color="auto"/>
              <w:bottom w:val="single" w:sz="12" w:space="0" w:color="auto"/>
            </w:tcBorders>
          </w:tcPr>
          <w:p w14:paraId="738F53C0" w14:textId="04C7307A" w:rsidR="00D832EA" w:rsidRPr="00113ADD" w:rsidRDefault="00D832EA" w:rsidP="00D832EA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2588" w:type="pct"/>
            <w:tcBorders>
              <w:top w:val="dashed" w:sz="4" w:space="0" w:color="auto"/>
              <w:bottom w:val="single" w:sz="12" w:space="0" w:color="auto"/>
            </w:tcBorders>
          </w:tcPr>
          <w:p w14:paraId="2C66E8FF" w14:textId="2BEDF505" w:rsidR="00D832EA" w:rsidRPr="00113ADD" w:rsidRDefault="00D832EA" w:rsidP="00D832EA">
            <w:pPr>
              <w:pStyle w:val="Corpodetexto2"/>
            </w:pPr>
            <w:r w:rsidRPr="000049DA">
              <w:t>Um Aluno poder editar a informação relativa ao seu perfil</w:t>
            </w:r>
          </w:p>
        </w:tc>
        <w:tc>
          <w:tcPr>
            <w:tcW w:w="743" w:type="pct"/>
            <w:tcBorders>
              <w:top w:val="dashed" w:sz="4" w:space="0" w:color="auto"/>
              <w:bottom w:val="single" w:sz="12" w:space="0" w:color="auto"/>
            </w:tcBorders>
          </w:tcPr>
          <w:p w14:paraId="1D285AC9" w14:textId="7D4A7491" w:rsidR="00D832EA" w:rsidRPr="00113ADD" w:rsidRDefault="00D832EA" w:rsidP="00D832EA">
            <w:pPr>
              <w:pStyle w:val="Corpodetexto2"/>
              <w:jc w:val="center"/>
            </w:pPr>
            <w:r w:rsidRPr="00113ADD">
              <w:t>Must</w:t>
            </w:r>
          </w:p>
        </w:tc>
      </w:tr>
    </w:tbl>
    <w:p w14:paraId="6ECEAA40" w14:textId="14E845D6" w:rsidR="00E3081A" w:rsidRPr="00E3081A" w:rsidRDefault="00E3081A" w:rsidP="00CB1C94">
      <w:pPr>
        <w:pStyle w:val="Ttulo2"/>
      </w:pPr>
      <w:bookmarkStart w:id="16" w:name="_Toc207746399"/>
      <w:r>
        <w:lastRenderedPageBreak/>
        <w:t xml:space="preserve">Arquitetura do </w:t>
      </w:r>
      <w:r w:rsidR="00662D8B">
        <w:t>sistema</w:t>
      </w:r>
      <w:bookmarkEnd w:id="16"/>
    </w:p>
    <w:p w14:paraId="4EE000E5" w14:textId="6A02A29E" w:rsidR="00252CBF" w:rsidRDefault="00DC7D86" w:rsidP="00F26B5D">
      <w:pPr>
        <w:pStyle w:val="Corpodetexto"/>
      </w:pPr>
      <w:r w:rsidRPr="002014B1">
        <w:t xml:space="preserve">A aplicação segue uma arquitetura de cliente-servidor, onde a interface (cliente) comunica com uma API que funciona como camada intermediária </w:t>
      </w:r>
      <w:r w:rsidR="00626819">
        <w:t xml:space="preserve">com </w:t>
      </w:r>
      <w:r w:rsidRPr="002014B1">
        <w:t xml:space="preserve">a base de dados (servidor). </w:t>
      </w:r>
      <w:r w:rsidR="00396827">
        <w:t>O servidor processa t</w:t>
      </w:r>
      <w:r w:rsidRPr="002014B1">
        <w:t>oda a lógica de dados</w:t>
      </w:r>
      <w:r w:rsidR="00554D3D">
        <w:t xml:space="preserve"> </w:t>
      </w:r>
      <w:r w:rsidRPr="002014B1">
        <w:t>enquanto o cliente é responsável por apresentar os 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186E97ED" w14:textId="77777777" w:rsidR="000521CE" w:rsidRDefault="000521CE" w:rsidP="00F26B5D">
      <w:pPr>
        <w:pStyle w:val="Corpodetexto"/>
      </w:pPr>
    </w:p>
    <w:p w14:paraId="61EA1E46" w14:textId="45E88659" w:rsidR="00F26B5D" w:rsidRDefault="00F26B5D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7A67A83C" wp14:editId="33BA8B2E">
            <wp:extent cx="5731510" cy="2082165"/>
            <wp:effectExtent l="19050" t="19050" r="21590" b="13335"/>
            <wp:docPr id="1341399822" name="Imagem 5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99822" name="Imagem 5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821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EFE56" w14:textId="0CF7DA2C" w:rsidR="00D249FA" w:rsidRDefault="00252CBF" w:rsidP="00D249FA">
      <w:pPr>
        <w:pStyle w:val="Legenda"/>
      </w:pPr>
      <w:bookmarkStart w:id="17" w:name="_Toc20774636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Arquitetura do Sistema</w:t>
      </w:r>
      <w:bookmarkEnd w:id="17"/>
    </w:p>
    <w:p w14:paraId="6DA6BCA9" w14:textId="77777777" w:rsidR="000521CE" w:rsidRPr="000521CE" w:rsidRDefault="000521CE" w:rsidP="000521CE">
      <w:pPr>
        <w:pStyle w:val="Corpodetexto"/>
      </w:pPr>
    </w:p>
    <w:p w14:paraId="5695109E" w14:textId="48FEBDA5" w:rsidR="00476502" w:rsidRPr="00B77D5C" w:rsidRDefault="00476502" w:rsidP="00C4682C">
      <w:pPr>
        <w:pStyle w:val="Corpodetexto"/>
      </w:pPr>
      <w:r w:rsidRPr="00B77D5C">
        <w:t xml:space="preserve">O sistema utiliza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6E6FD34A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r w:rsidR="00F2252D" w:rsidRPr="00F2252D">
        <w:rPr>
          <w:i/>
          <w:iCs/>
        </w:rPr>
        <w:t>Hyper</w:t>
      </w:r>
      <w:r w:rsidR="00C17B64">
        <w:rPr>
          <w:i/>
          <w:iCs/>
        </w:rPr>
        <w:t>T</w:t>
      </w:r>
      <w:r w:rsidR="00F2252D" w:rsidRPr="00F2252D">
        <w:rPr>
          <w:i/>
          <w:iCs/>
        </w:rPr>
        <w:t>ext Transfer Protocol</w:t>
      </w:r>
      <w:r w:rsidR="00F2252D">
        <w:t>)</w:t>
      </w:r>
      <w:r w:rsidR="00BE5B88">
        <w:t>.</w:t>
      </w:r>
    </w:p>
    <w:p w14:paraId="599E0DBF" w14:textId="2135079C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="00973A7F">
        <w:t xml:space="preserve"> </w:t>
      </w:r>
      <w:r w:rsidRPr="00B77D5C">
        <w:t xml:space="preserve">JavaScript permite criar componentes dinâmicos e reutilizáveis que interagem com fontes externas </w:t>
      </w:r>
      <w:r w:rsidR="00962512" w:rsidRPr="00B77D5C">
        <w:t>—</w:t>
      </w:r>
      <w:r w:rsidRPr="00B77D5C">
        <w:t xml:space="preserve"> neste caso, a API criada em Django. Desta forma, o conteúdo da página atualiza</w:t>
      </w:r>
      <w:r w:rsidR="00E24C74">
        <w:t xml:space="preserve">-se </w:t>
      </w:r>
      <w:r w:rsidRPr="00B77D5C">
        <w:t xml:space="preserve">em tempo real, sem </w:t>
      </w:r>
      <w:r w:rsidR="000520DD">
        <w:t>ser</w:t>
      </w:r>
      <w:r w:rsidRPr="00B77D5C">
        <w:t xml:space="preserve">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</w:t>
      </w:r>
      <w:r w:rsidR="00350945" w:rsidRPr="00B77D5C">
        <w:lastRenderedPageBreak/>
        <w:t>desenvolvida com o objetivo de facilitar a organização de conteúdo usando classes e estruturas definidas de modo a acelerar o processo de desenvolvimento</w:t>
      </w:r>
      <w:r w:rsidR="000520DD" w:rsidRPr="000520DD">
        <w:t xml:space="preserve"> </w:t>
      </w:r>
      <w:sdt>
        <w:sdtPr>
          <w:id w:val="-1145814190"/>
          <w:citation/>
        </w:sdtPr>
        <w:sdtContent>
          <w:r w:rsidR="000520DD" w:rsidRPr="00B77D5C">
            <w:fldChar w:fldCharType="begin"/>
          </w:r>
          <w:r w:rsidR="000520DD">
            <w:instrText xml:space="preserve">CITATION Boo25 \l 2070 </w:instrText>
          </w:r>
          <w:r w:rsidR="000520DD" w:rsidRPr="00B77D5C">
            <w:fldChar w:fldCharType="separate"/>
          </w:r>
          <w:r w:rsidR="000520DD">
            <w:rPr>
              <w:noProof/>
            </w:rPr>
            <w:t xml:space="preserve"> </w:t>
          </w:r>
          <w:r w:rsidR="000520DD" w:rsidRPr="00E65A11">
            <w:rPr>
              <w:noProof/>
            </w:rPr>
            <w:t>[4]</w:t>
          </w:r>
          <w:r w:rsidR="000520DD" w:rsidRPr="00B77D5C">
            <w:fldChar w:fldCharType="end"/>
          </w:r>
        </w:sdtContent>
      </w:sdt>
      <w:r w:rsidR="00350945" w:rsidRPr="00B77D5C">
        <w:t>.</w:t>
      </w:r>
    </w:p>
    <w:p w14:paraId="5C0B33EB" w14:textId="0C3E2D61" w:rsidR="00E3081A" w:rsidRPr="00B77D5C" w:rsidRDefault="00E3081A" w:rsidP="00CB1C94">
      <w:pPr>
        <w:pStyle w:val="Ttulo2"/>
      </w:pPr>
      <w:bookmarkStart w:id="18" w:name="_Toc207746400"/>
      <w:r>
        <w:t>Tecnologias usadas</w:t>
      </w:r>
      <w:bookmarkEnd w:id="18"/>
    </w:p>
    <w:p w14:paraId="41A76B35" w14:textId="2DF6222D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>que apoiaram a implementação e organização da aplicação. Durante esta fase foram usados dois</w:t>
      </w:r>
      <w:r w:rsidR="00E957BF">
        <w:t xml:space="preserve"> </w:t>
      </w:r>
      <w:r w:rsidR="000A3574">
        <w:t xml:space="preserve">IDEs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t>As tecnologias e ferramentas utilizadas incluem:</w:t>
      </w:r>
    </w:p>
    <w:p w14:paraId="4EC8B615" w14:textId="2AD4CD35" w:rsidR="00902F97" w:rsidRPr="00B77D5C" w:rsidRDefault="00902F97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isual Studio Code (VSCode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7F079B">
            <w:rPr>
              <w:b/>
              <w:bCs/>
              <w:noProof/>
            </w:rPr>
            <w:t xml:space="preserve"> </w:t>
          </w:r>
          <w:r w:rsidR="007F079B" w:rsidRPr="007F079B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4EF23671" w:rsidR="001E1370" w:rsidRPr="00B77D5C" w:rsidRDefault="001E1370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PyCharm</w:t>
      </w:r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AB1D91">
            <w:rPr>
              <w:b/>
              <w:bCs/>
            </w:rPr>
            <w:instrText xml:space="preserve">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7F079B">
            <w:rPr>
              <w:b/>
              <w:bCs/>
              <w:noProof/>
            </w:rPr>
            <w:t xml:space="preserve"> </w:t>
          </w:r>
          <w:r w:rsidR="007F079B" w:rsidRPr="007F079B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125D7C76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7F079B">
            <w:rPr>
              <w:b/>
              <w:bCs/>
              <w:noProof/>
            </w:rPr>
            <w:t xml:space="preserve"> </w:t>
          </w:r>
          <w:r w:rsidR="007F079B" w:rsidRPr="007F079B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78A7C26" w:rsidR="00E70262" w:rsidRPr="00B77D5C" w:rsidRDefault="00902F97" w:rsidP="00B77D5C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Figma</w:t>
      </w:r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7F079B">
            <w:rPr>
              <w:b/>
              <w:bCs/>
              <w:noProof/>
            </w:rPr>
            <w:t xml:space="preserve"> </w:t>
          </w:r>
          <w:r w:rsidR="007F079B" w:rsidRPr="007F079B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19" w:name="_Ref203944597"/>
      <w:bookmarkStart w:id="20" w:name="_Toc207746401"/>
      <w:r w:rsidRPr="003911E3">
        <w:lastRenderedPageBreak/>
        <w:t>Implementação da API</w:t>
      </w:r>
      <w:bookmarkEnd w:id="19"/>
      <w:bookmarkEnd w:id="20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21" w:name="_Toc207746402"/>
      <w:r w:rsidRPr="00B77C37">
        <w:t>Modelo de Dados</w:t>
      </w:r>
      <w:bookmarkEnd w:id="21"/>
    </w:p>
    <w:p w14:paraId="7C29F5A5" w14:textId="7580B60B" w:rsidR="00D35419" w:rsidRDefault="0096316A" w:rsidP="00D845B1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 xml:space="preserve">utilizadores e outros dados essenciais. </w:t>
      </w:r>
    </w:p>
    <w:p w14:paraId="5AA48EF3" w14:textId="2DE8838C" w:rsidR="00357AE0" w:rsidRDefault="00D845B1" w:rsidP="005816AE">
      <w:pPr>
        <w:pStyle w:val="Corpodetexto"/>
      </w:pPr>
      <w:r>
        <w:t>A aplicação contempla quatro tipos de utilizadores, cada um com permissões e responsabilidades específicas:</w:t>
      </w:r>
      <w:r w:rsidR="002029C6">
        <w:t xml:space="preserve"> </w:t>
      </w:r>
      <w:r>
        <w:t>Administrador</w:t>
      </w:r>
      <w:r w:rsidR="002029C6">
        <w:t xml:space="preserve">, </w:t>
      </w:r>
      <w:r>
        <w:t>Docente</w:t>
      </w:r>
      <w:r w:rsidR="002029C6">
        <w:t xml:space="preserve">, </w:t>
      </w:r>
      <w:r>
        <w:t>Representante</w:t>
      </w:r>
      <w:r w:rsidR="00AE0921">
        <w:rPr>
          <w:rStyle w:val="Refdenotaderodap"/>
        </w:rPr>
        <w:footnoteReference w:id="2"/>
      </w:r>
      <w:r w:rsidR="002029C6">
        <w:t xml:space="preserve"> e </w:t>
      </w:r>
      <w:r>
        <w:t>Aluno</w:t>
      </w:r>
      <w:r w:rsidR="002029C6">
        <w:t>.</w:t>
      </w:r>
    </w:p>
    <w:p w14:paraId="68E2953B" w14:textId="77777777" w:rsidR="007961EB" w:rsidRDefault="007961EB" w:rsidP="005816AE">
      <w:pPr>
        <w:pStyle w:val="Corpodetexto"/>
      </w:pPr>
    </w:p>
    <w:p w14:paraId="7DAEFFBC" w14:textId="16CD8CC9" w:rsidR="00601E6C" w:rsidRDefault="00601E6C" w:rsidP="00D3541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FD35006" wp14:editId="55E4A1D5">
            <wp:extent cx="5636895" cy="3983797"/>
            <wp:effectExtent l="19050" t="19050" r="19050" b="11430"/>
            <wp:docPr id="1511452978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452978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895" cy="39837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35320EB5" w:rsidR="00DB77D0" w:rsidRDefault="00D35419" w:rsidP="00D35419">
      <w:pPr>
        <w:pStyle w:val="Legenda"/>
      </w:pPr>
      <w:bookmarkStart w:id="22" w:name="_Toc20774636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Diagrama Entidade-Relação</w:t>
      </w:r>
      <w:bookmarkEnd w:id="22"/>
    </w:p>
    <w:p w14:paraId="7C9B0C2F" w14:textId="6822BB60" w:rsidR="002621EB" w:rsidRDefault="006E3CCA" w:rsidP="00357AE0">
      <w:pPr>
        <w:pStyle w:val="Corpodetexto"/>
      </w:pPr>
      <w:r w:rsidRPr="006E3CCA">
        <w:lastRenderedPageBreak/>
        <w:t xml:space="preserve">Todos os utilizadores são geridos através da classe central </w:t>
      </w:r>
      <w:r w:rsidRPr="006E3CCA">
        <w:rPr>
          <w:b/>
          <w:bCs/>
          <w:i/>
          <w:iCs/>
        </w:rPr>
        <w:t>Accounts</w:t>
      </w:r>
      <w:r w:rsidRPr="006E3CCA">
        <w:t xml:space="preserve">, que estende o modelo </w:t>
      </w:r>
      <w:r w:rsidRPr="006E3CCA">
        <w:rPr>
          <w:b/>
          <w:bCs/>
          <w:i/>
          <w:iCs/>
        </w:rPr>
        <w:t>AbstractUser</w:t>
      </w:r>
      <w:r w:rsidRPr="006E3CCA">
        <w:t xml:space="preserve"> do Django. Esta classe adiciona campos personalizados, como o tipo de utilizador e a fotografia de perfil, mantendo compatibilidade com o sistema de autenticação do Django.</w:t>
      </w:r>
    </w:p>
    <w:p w14:paraId="24153EFA" w14:textId="77777777" w:rsidR="00AB1864" w:rsidRDefault="00AB1864" w:rsidP="00357AE0">
      <w:pPr>
        <w:pStyle w:val="Corpodetexto"/>
      </w:pPr>
    </w:p>
    <w:p w14:paraId="268183E8" w14:textId="77777777" w:rsidR="002621EB" w:rsidRDefault="00C01E5D" w:rsidP="002621EB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007928B4" wp14:editId="352F7736">
            <wp:extent cx="5731510" cy="2649220"/>
            <wp:effectExtent l="0" t="0" r="2540" b="0"/>
            <wp:docPr id="1483845063" name="Imagem 7" descr="Uma imagem com texto, captura de ecrã, ecrã, multimédi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845063" name="Imagem 7" descr="Uma imagem com texto, captura de ecrã, ecrã, multimédi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59A0E" w14:textId="0E3CB6E8" w:rsidR="00C01E5D" w:rsidRDefault="002621EB" w:rsidP="002621EB">
      <w:pPr>
        <w:pStyle w:val="Legenda"/>
        <w:rPr>
          <w:i/>
          <w:iCs/>
          <w:noProof/>
        </w:rPr>
      </w:pPr>
      <w:bookmarkStart w:id="23" w:name="_Toc20774636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4</w:t>
      </w:r>
      <w:r w:rsidR="00937DF1">
        <w:fldChar w:fldCharType="end"/>
      </w:r>
      <w:r>
        <w:rPr>
          <w:noProof/>
        </w:rPr>
        <w:t xml:space="preserve"> </w:t>
      </w:r>
      <w:r w:rsidR="006B7B4C">
        <w:rPr>
          <w:noProof/>
        </w:rPr>
        <w:t>–</w:t>
      </w:r>
      <w:r>
        <w:rPr>
          <w:noProof/>
        </w:rPr>
        <w:t xml:space="preserve"> Classe </w:t>
      </w:r>
      <w:r w:rsidRPr="002621EB">
        <w:rPr>
          <w:i/>
          <w:iCs/>
          <w:noProof/>
        </w:rPr>
        <w:t>Accounts</w:t>
      </w:r>
      <w:bookmarkEnd w:id="23"/>
    </w:p>
    <w:p w14:paraId="36F52345" w14:textId="77777777" w:rsidR="00AB1864" w:rsidRPr="00AB1864" w:rsidRDefault="00AB1864" w:rsidP="00AB1864">
      <w:pPr>
        <w:pStyle w:val="Corpodetexto"/>
      </w:pPr>
    </w:p>
    <w:p w14:paraId="7A0DFF62" w14:textId="3CF67C26" w:rsidR="002621EB" w:rsidRDefault="00791F69" w:rsidP="002621EB">
      <w:pPr>
        <w:pStyle w:val="Corpodetexto"/>
      </w:pPr>
      <w:r w:rsidRPr="00791F69">
        <w:t xml:space="preserve">Cada tipo de utilizador é depois especializado através de modelos associados por uma relação </w:t>
      </w:r>
      <w:r w:rsidR="006B7B4C">
        <w:t>de um para um</w:t>
      </w:r>
      <w:r w:rsidRPr="00791F69">
        <w:t xml:space="preserve"> com </w:t>
      </w:r>
      <w:r w:rsidRPr="006B7B4C">
        <w:rPr>
          <w:i/>
          <w:iCs/>
        </w:rPr>
        <w:t>Accounts</w:t>
      </w:r>
      <w:r w:rsidRPr="00791F69">
        <w:t>. Por exemplo, para os alunos:</w:t>
      </w:r>
    </w:p>
    <w:p w14:paraId="2087726A" w14:textId="77777777" w:rsidR="00AB1864" w:rsidRDefault="00AB1864" w:rsidP="002621EB">
      <w:pPr>
        <w:pStyle w:val="Corpodetexto"/>
      </w:pPr>
    </w:p>
    <w:p w14:paraId="6A76270F" w14:textId="77777777" w:rsidR="006B7B4C" w:rsidRDefault="006B7B4C" w:rsidP="00804575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0EED2524" wp14:editId="49790C00">
            <wp:extent cx="5731510" cy="2033905"/>
            <wp:effectExtent l="0" t="0" r="2540" b="4445"/>
            <wp:docPr id="703664292" name="Imagem 8" descr="Uma imagem com texto, captura de ecrã, cartão de visit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664292" name="Imagem 8" descr="Uma imagem com texto, captura de ecrã, cartão de visit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C591C" w14:textId="68060E29" w:rsidR="006B7B4C" w:rsidRDefault="006B7B4C" w:rsidP="00804575">
      <w:pPr>
        <w:pStyle w:val="Legenda"/>
      </w:pPr>
      <w:bookmarkStart w:id="24" w:name="_Toc20774636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5</w:t>
      </w:r>
      <w:r w:rsidR="00937DF1">
        <w:fldChar w:fldCharType="end"/>
      </w:r>
      <w:r>
        <w:t xml:space="preserve"> – Classe Aluno</w:t>
      </w:r>
      <w:bookmarkEnd w:id="24"/>
    </w:p>
    <w:p w14:paraId="4D0997A1" w14:textId="77777777" w:rsidR="00AB1864" w:rsidRPr="00AB1864" w:rsidRDefault="00AB1864" w:rsidP="00AB1864">
      <w:pPr>
        <w:pStyle w:val="Corpodetexto"/>
      </w:pPr>
    </w:p>
    <w:p w14:paraId="36B4D4A7" w14:textId="678B7E0B" w:rsidR="00986343" w:rsidRDefault="00986343" w:rsidP="00986343">
      <w:pPr>
        <w:pStyle w:val="Ttulo2"/>
      </w:pPr>
      <w:bookmarkStart w:id="25" w:name="_Toc207746403"/>
      <w:r>
        <w:lastRenderedPageBreak/>
        <w:t>Implementação da API</w:t>
      </w:r>
      <w:bookmarkEnd w:id="25"/>
    </w:p>
    <w:p w14:paraId="478CA953" w14:textId="24A8F4B9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 manualmente.</w:t>
      </w:r>
    </w:p>
    <w:p w14:paraId="09E7B4F4" w14:textId="5DFD243A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91514A">
            <w:rPr>
              <w:i/>
              <w:iCs/>
              <w:noProof/>
            </w:rPr>
            <w:t xml:space="preserve"> </w:t>
          </w:r>
          <w:r w:rsidR="0091514A" w:rsidRPr="0091514A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ED42B9">
      <w:pPr>
        <w:pStyle w:val="Ttulo2"/>
      </w:pPr>
      <w:bookmarkStart w:id="26" w:name="_Toc207746404"/>
      <w:r>
        <w:t>Organização do projeto</w:t>
      </w:r>
      <w:bookmarkEnd w:id="26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lastRenderedPageBreak/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ED42B9">
      <w:pPr>
        <w:pStyle w:val="Ttulo2"/>
      </w:pPr>
      <w:bookmarkStart w:id="27" w:name="_Toc207746405"/>
      <w:r>
        <w:t>Funcionamento da API</w:t>
      </w:r>
      <w:bookmarkEnd w:id="27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4AB3A5" w14:textId="77777777" w:rsidR="001D3988" w:rsidRDefault="001D3988" w:rsidP="006E4D56">
      <w:pPr>
        <w:pStyle w:val="Corpodetexto"/>
      </w:pPr>
    </w:p>
    <w:p w14:paraId="48A745DB" w14:textId="7414E497" w:rsidR="00FF4483" w:rsidRDefault="00FF4483" w:rsidP="00FF4483">
      <w:pPr>
        <w:pStyle w:val="Legenda"/>
        <w:keepNext/>
      </w:pPr>
      <w:bookmarkStart w:id="28" w:name="_Toc207746368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6</w:t>
      </w:r>
      <w:r w:rsidR="00937DF1"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28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5BD56792" w:rsidR="000E4A35" w:rsidRDefault="000E4A35" w:rsidP="000E4A35">
            <w:pPr>
              <w:pStyle w:val="Corpodetexto2"/>
            </w:pPr>
            <w:r>
              <w:t>Caminho</w:t>
            </w:r>
            <w:r w:rsidR="00DD4A84">
              <w:rPr>
                <w:rStyle w:val="Refdenotaderodap"/>
              </w:rPr>
              <w:footnoteReference w:id="3"/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1480ABE2" w14:textId="77777777" w:rsidR="001D3988" w:rsidRDefault="001D3988" w:rsidP="005F0E1F">
      <w:pPr>
        <w:pStyle w:val="Corpodetexto"/>
      </w:pP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4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102AA64B" w14:textId="442ED8B9" w:rsidR="00365A0B" w:rsidRPr="009D4B5F" w:rsidRDefault="00AE62C4" w:rsidP="009D4B5F">
      <w:pPr>
        <w:pStyle w:val="Corpodetexto"/>
      </w:pPr>
      <w:r w:rsidRPr="00AE62C4">
        <w:t xml:space="preserve">No total, foram criados </w:t>
      </w:r>
      <w:r w:rsidRPr="00AE62C4">
        <w:rPr>
          <w:highlight w:val="yellow"/>
        </w:rPr>
        <w:t>X</w:t>
      </w:r>
      <w:r w:rsidRPr="00AE62C4">
        <w:t xml:space="preserve"> endpoints para suportar todas as funcionalidades da aplicação. A lista completa dos endpoints encontra-se disponível no </w:t>
      </w:r>
      <w:r w:rsidRPr="00AE62C4">
        <w:rPr>
          <w:highlight w:val="yellow"/>
        </w:rPr>
        <w:t>Anexo X</w:t>
      </w:r>
      <w:r w:rsidR="006D6EA1">
        <w:t>.</w:t>
      </w:r>
    </w:p>
    <w:p w14:paraId="4309500E" w14:textId="1E4CA297" w:rsidR="008D7310" w:rsidRDefault="009A622F" w:rsidP="008D7310">
      <w:pPr>
        <w:pStyle w:val="Ttulo3"/>
      </w:pPr>
      <w:bookmarkStart w:id="29" w:name="_Toc207746406"/>
      <w:r>
        <w:t xml:space="preserve">Tarefas </w:t>
      </w:r>
      <w:r w:rsidR="00207B5A">
        <w:t>assíncronas</w:t>
      </w:r>
      <w:bookmarkEnd w:id="29"/>
    </w:p>
    <w:p w14:paraId="087AAB84" w14:textId="0D69303B" w:rsidR="00F95075" w:rsidRDefault="00CE59B7" w:rsidP="00AE62C4">
      <w:pPr>
        <w:pStyle w:val="Corpodetexto"/>
      </w:pPr>
      <w:r>
        <w:t xml:space="preserve">Para permitir a execução de tarefas em </w:t>
      </w:r>
      <w:r w:rsidRPr="00AE000B">
        <w:rPr>
          <w:i/>
          <w:iCs/>
        </w:rPr>
        <w:t>background</w:t>
      </w:r>
      <w:r>
        <w:t xml:space="preserve"> de forma assíncrona, foi integrado o Celery na API. O Celery</w:t>
      </w:r>
      <w:sdt>
        <w:sdtPr>
          <w:id w:val="1700966536"/>
          <w:citation/>
        </w:sdtPr>
        <w:sdtContent>
          <w:r w:rsidR="00376D34">
            <w:fldChar w:fldCharType="begin"/>
          </w:r>
          <w:r w:rsidR="00376D34">
            <w:instrText xml:space="preserve"> CITATION Ask09 \l 2070 </w:instrText>
          </w:r>
          <w:r w:rsidR="00376D34">
            <w:fldChar w:fldCharType="separate"/>
          </w:r>
          <w:r w:rsidR="00376D34">
            <w:rPr>
              <w:noProof/>
            </w:rPr>
            <w:t xml:space="preserve"> </w:t>
          </w:r>
          <w:r w:rsidR="00376D34" w:rsidRPr="007F079B">
            <w:rPr>
              <w:noProof/>
            </w:rPr>
            <w:t>[12]</w:t>
          </w:r>
          <w:r w:rsidR="00376D34">
            <w:fldChar w:fldCharType="end"/>
          </w:r>
        </w:sdtContent>
      </w:sdt>
      <w:r>
        <w:t xml:space="preserve"> é uma biblioteca Python que possibilita o agendamento e execução de tarefas fora do fluxo principal da aplicação, garantindo </w:t>
      </w:r>
      <w:r>
        <w:lastRenderedPageBreak/>
        <w:t>que operações demoradas ou periódicas não bloqueiem o processamento de pedidos do utilizador.</w:t>
      </w:r>
    </w:p>
    <w:p w14:paraId="18590181" w14:textId="2B6FC1AD" w:rsidR="00F95075" w:rsidRDefault="00F95075" w:rsidP="00AE62C4">
      <w:pPr>
        <w:pStyle w:val="Corpodetexto"/>
      </w:pPr>
      <w:r w:rsidRPr="00F95075">
        <w:t xml:space="preserve">O agendamento das tarefas foi configurado diretamente no ficheiro </w:t>
      </w:r>
      <w:r w:rsidRPr="00F95075">
        <w:rPr>
          <w:i/>
          <w:iCs/>
        </w:rPr>
        <w:t>settings.py</w:t>
      </w:r>
      <w:r w:rsidRPr="00F95075">
        <w:t xml:space="preserve"> do </w:t>
      </w:r>
      <w:r w:rsidR="00E57D3A">
        <w:t xml:space="preserve">projeto </w:t>
      </w:r>
      <w:r w:rsidRPr="00F95075">
        <w:t>Django, usando o Redis</w:t>
      </w:r>
      <w:sdt>
        <w:sdtPr>
          <w:id w:val="1297335894"/>
          <w:citation/>
        </w:sdtPr>
        <w:sdtContent>
          <w:r w:rsidR="009C6DC9">
            <w:fldChar w:fldCharType="begin"/>
          </w:r>
          <w:r w:rsidR="009C6DC9">
            <w:instrText xml:space="preserve"> CITATION Red25 \l 2070 </w:instrText>
          </w:r>
          <w:r w:rsidR="009C6DC9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13]</w:t>
          </w:r>
          <w:r w:rsidR="009C6DC9">
            <w:fldChar w:fldCharType="end"/>
          </w:r>
        </w:sdtContent>
      </w:sdt>
      <w:r w:rsidRPr="00F95075">
        <w:t xml:space="preserve"> como </w:t>
      </w:r>
      <w:r w:rsidRPr="006C345C">
        <w:rPr>
          <w:i/>
          <w:iCs/>
        </w:rPr>
        <w:t>broker</w:t>
      </w:r>
      <w:r w:rsidR="00C321AE">
        <w:rPr>
          <w:rStyle w:val="Refdenotaderodap"/>
        </w:rPr>
        <w:footnoteReference w:id="5"/>
      </w:r>
      <w:r w:rsidRPr="00F95075">
        <w:t>:</w:t>
      </w:r>
    </w:p>
    <w:p w14:paraId="64145406" w14:textId="77777777" w:rsidR="00285FE0" w:rsidRDefault="00285FE0" w:rsidP="00AE62C4">
      <w:pPr>
        <w:pStyle w:val="Corpodetexto"/>
      </w:pPr>
    </w:p>
    <w:p w14:paraId="62E84649" w14:textId="77777777" w:rsidR="00F848E9" w:rsidRDefault="00285FE0" w:rsidP="00F848E9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35A8BC36" wp14:editId="12DF4D41">
            <wp:extent cx="5731510" cy="3162935"/>
            <wp:effectExtent l="0" t="0" r="0" b="9525"/>
            <wp:docPr id="1056557693" name="Imagem 12" descr="Uma imagem com texto, captura de ecrã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557693" name="Imagem 12" descr="Uma imagem com texto, captura de ecrã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05497" w14:textId="2253176F" w:rsidR="00285FE0" w:rsidRDefault="00F848E9" w:rsidP="00F848E9">
      <w:pPr>
        <w:pStyle w:val="Legenda"/>
      </w:pPr>
      <w:bookmarkStart w:id="30" w:name="_Toc20774636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7</w:t>
      </w:r>
      <w:r w:rsidR="00937DF1">
        <w:fldChar w:fldCharType="end"/>
      </w:r>
      <w:r>
        <w:t xml:space="preserve"> - Agendamento da tarefa principal</w:t>
      </w:r>
      <w:bookmarkEnd w:id="30"/>
    </w:p>
    <w:p w14:paraId="1F1810EB" w14:textId="77777777" w:rsidR="00285FE0" w:rsidRDefault="00285FE0" w:rsidP="00AE62C4">
      <w:pPr>
        <w:pStyle w:val="Corpodetexto"/>
      </w:pPr>
    </w:p>
    <w:p w14:paraId="6F2FE9CF" w14:textId="6C8A1371" w:rsidR="00F848E9" w:rsidRDefault="00285FE0" w:rsidP="00AE62C4">
      <w:pPr>
        <w:pStyle w:val="Corpodetexto"/>
      </w:pPr>
      <w:r w:rsidRPr="00285FE0">
        <w:t xml:space="preserve">A função agendada está definida no ficheiro </w:t>
      </w:r>
      <w:r w:rsidRPr="00285FE0">
        <w:rPr>
          <w:i/>
          <w:iCs/>
        </w:rPr>
        <w:t>base.py</w:t>
      </w:r>
      <w:r w:rsidRPr="00285FE0">
        <w:t xml:space="preserve"> dentro da pasta </w:t>
      </w:r>
      <w:r w:rsidRPr="00285FE0">
        <w:rPr>
          <w:i/>
          <w:iCs/>
        </w:rPr>
        <w:t>tasks</w:t>
      </w:r>
      <w:r w:rsidR="00F848E9">
        <w:t xml:space="preserve">. </w:t>
      </w:r>
      <w:r w:rsidR="00F848E9" w:rsidRPr="00F848E9">
        <w:t>Esta função percorre todos os calendários registados e, dependendo da data atual, invoca tarefas específicas para gerir orientações e colocações, garantindo que ações periódicas importantes são processadas automaticamente.</w:t>
      </w:r>
    </w:p>
    <w:p w14:paraId="26ABDD2B" w14:textId="77777777" w:rsidR="009B34F5" w:rsidRDefault="00365A0B" w:rsidP="009B34F5">
      <w:pPr>
        <w:pStyle w:val="Corpodetexto"/>
        <w:keepNext/>
      </w:pPr>
      <w:r>
        <w:rPr>
          <w:noProof/>
        </w:rPr>
        <w:lastRenderedPageBreak/>
        <w:drawing>
          <wp:inline distT="0" distB="0" distL="0" distR="0" wp14:anchorId="66E2B088" wp14:editId="69154FE9">
            <wp:extent cx="5731510" cy="4713605"/>
            <wp:effectExtent l="0" t="0" r="2540" b="0"/>
            <wp:docPr id="1246921147" name="Imagem 13" descr="Uma imagem com texto, captura de ecrã, multimédi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921147" name="Imagem 13" descr="Uma imagem com texto, captura de ecrã, multimédi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1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D01E" w14:textId="784DE080" w:rsidR="00365A0B" w:rsidRDefault="009B34F5" w:rsidP="009B34F5">
      <w:pPr>
        <w:pStyle w:val="Legenda"/>
      </w:pPr>
      <w:bookmarkStart w:id="31" w:name="_Toc20774637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8</w:t>
      </w:r>
      <w:r w:rsidR="00937DF1">
        <w:fldChar w:fldCharType="end"/>
      </w:r>
      <w:r>
        <w:t xml:space="preserve"> - Tarefa assíncrona</w:t>
      </w:r>
      <w:bookmarkEnd w:id="31"/>
    </w:p>
    <w:p w14:paraId="4D50987A" w14:textId="376A7771" w:rsidR="00416AF2" w:rsidRDefault="00416AF2" w:rsidP="00416AF2">
      <w:pPr>
        <w:pStyle w:val="Corpodetexto"/>
      </w:pPr>
      <w:r>
        <w:t xml:space="preserve">Apesar de a infraestrutura para tarefas assíncronas estar configurada e pronta para utilização, não foi possível, devido a limitações de tempo, colocar em funcionamento </w:t>
      </w:r>
      <w:r w:rsidR="00FC0E0D">
        <w:t xml:space="preserve">os requisitos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3</w:t>
      </w:r>
      <w:r w:rsidR="00D06A09">
        <w:t xml:space="preserve"> e </w:t>
      </w:r>
      <w:r w:rsidRPr="00FC0E0D">
        <w:rPr>
          <w:b/>
          <w:bCs/>
        </w:rPr>
        <w:t>F0</w:t>
      </w:r>
      <w:r w:rsidR="00D06A09" w:rsidRPr="00FC0E0D">
        <w:rPr>
          <w:b/>
          <w:bCs/>
        </w:rPr>
        <w:t>8</w:t>
      </w:r>
      <w:r>
        <w:t>, que estavam planeadas como automações recorrentes do sistema.</w:t>
      </w:r>
    </w:p>
    <w:p w14:paraId="5D838287" w14:textId="27F67104" w:rsidR="00416AF2" w:rsidRPr="00416AF2" w:rsidRDefault="00416AF2" w:rsidP="00416AF2">
      <w:pPr>
        <w:pStyle w:val="Corpodetexto"/>
      </w:pPr>
      <w:r>
        <w:t>A implementação atual estabelece uma base sólida para a integração futura de tarefas assíncronas, permitindo a execução de operações periódicas e de longa duração sem comprometer o desempenho do sistema principal.</w:t>
      </w:r>
    </w:p>
    <w:p w14:paraId="349BFF6C" w14:textId="6512ABE3" w:rsidR="00F82C49" w:rsidRDefault="00F82C49" w:rsidP="00AE62C4">
      <w:pPr>
        <w:pStyle w:val="Corpodetexto"/>
      </w:pPr>
      <w:r>
        <w:br w:type="page"/>
      </w:r>
    </w:p>
    <w:p w14:paraId="5545134D" w14:textId="1818DF9D" w:rsidR="000F6622" w:rsidRPr="00B77D5C" w:rsidRDefault="000C582B" w:rsidP="00F14730">
      <w:pPr>
        <w:pStyle w:val="Ttulo1"/>
      </w:pPr>
      <w:bookmarkStart w:id="32" w:name="_Ref203944762"/>
      <w:bookmarkStart w:id="33" w:name="_Toc207746407"/>
      <w:r w:rsidRPr="00B77D5C">
        <w:lastRenderedPageBreak/>
        <w:t xml:space="preserve">Interface e </w:t>
      </w:r>
      <w:r w:rsidR="00A94E01">
        <w:t>D</w:t>
      </w:r>
      <w:r w:rsidRPr="00B77D5C">
        <w:t>esign visual</w:t>
      </w:r>
      <w:bookmarkEnd w:id="32"/>
      <w:bookmarkEnd w:id="33"/>
    </w:p>
    <w:p w14:paraId="27F96D07" w14:textId="68C1F94A" w:rsidR="007765E9" w:rsidRPr="00B77D5C" w:rsidRDefault="00C61896" w:rsidP="009B4462">
      <w:pPr>
        <w:pStyle w:val="Corpodetexto"/>
      </w:pPr>
      <w:r w:rsidRPr="00B77D5C">
        <w:t xml:space="preserve">A interface da aplicação não serve apenas para interagir com as funcionalidades disponíveis </w:t>
      </w:r>
      <w:r w:rsidR="00C83F8C" w:rsidRPr="00B77D5C">
        <w:t>—</w:t>
      </w:r>
      <w:r w:rsidRPr="00B77D5C">
        <w:t xml:space="preserve">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34" w:name="_Toc207746408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34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35" w:name="_Toc207746409"/>
      <w:r w:rsidRPr="00B77D5C">
        <w:t>Cores</w:t>
      </w:r>
      <w:bookmarkEnd w:id="35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4E17C825" w14:textId="65C06C27" w:rsidR="007D1102" w:rsidRDefault="007D1102" w:rsidP="00E956EE">
      <w:pPr>
        <w:pStyle w:val="Corpodetexto"/>
        <w:keepNext/>
        <w:jc w:val="center"/>
      </w:pPr>
    </w:p>
    <w:p w14:paraId="1795FE00" w14:textId="4602A32F" w:rsidR="007D1102" w:rsidRDefault="007D1102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1B73AF2" wp14:editId="220212F3">
            <wp:extent cx="5731510" cy="1779905"/>
            <wp:effectExtent l="0" t="0" r="2540" b="0"/>
            <wp:docPr id="483670585" name="Imagem 5" descr="Uma imagem com texto, captura de ecrã, design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670585" name="Imagem 5" descr="Uma imagem com texto, captura de ecrã, design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4C26" w14:textId="081E9996" w:rsidR="007D1102" w:rsidRPr="007D1102" w:rsidRDefault="00E956EE" w:rsidP="007D1102">
      <w:pPr>
        <w:pStyle w:val="Legenda"/>
      </w:pPr>
      <w:bookmarkStart w:id="36" w:name="_Toc20774637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9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B0105">
        <w:t>Representação de uma cor com as suas nove variações</w:t>
      </w:r>
      <w:bookmarkEnd w:id="36"/>
    </w:p>
    <w:p w14:paraId="4A140464" w14:textId="18110E86" w:rsidR="00FA164D" w:rsidRPr="00B77D5C" w:rsidRDefault="00FA164D" w:rsidP="00FA164D">
      <w:pPr>
        <w:pStyle w:val="Ttulo3"/>
      </w:pPr>
      <w:bookmarkStart w:id="37" w:name="_Toc207746410"/>
      <w:r w:rsidRPr="00B77D5C">
        <w:lastRenderedPageBreak/>
        <w:t>Tipografia</w:t>
      </w:r>
      <w:bookmarkEnd w:id="37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Inter</w:t>
      </w:r>
      <w:r w:rsidRPr="00B77D5C">
        <w:t xml:space="preserve"> é utilizada no corpo de texto.</w:t>
      </w:r>
    </w:p>
    <w:p w14:paraId="74F1D730" w14:textId="77777777" w:rsidR="00B864B2" w:rsidRPr="00B77D5C" w:rsidRDefault="00B864B2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r w:rsidR="00DD1312" w:rsidRPr="00B77D5C">
        <w:rPr>
          <w:i/>
          <w:iCs/>
        </w:rPr>
        <w:t>M</w:t>
      </w:r>
      <w:r w:rsidRPr="00B77D5C">
        <w:rPr>
          <w:i/>
          <w:iCs/>
        </w:rPr>
        <w:t xml:space="preserve">inor </w:t>
      </w:r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38" w:name="_Toc207746411"/>
      <w:r w:rsidRPr="00B77D5C">
        <w:t>Espaçamentos</w:t>
      </w:r>
      <w:bookmarkEnd w:id="38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39" w:name="_Toc207746412"/>
      <w:r w:rsidRPr="00B77D5C">
        <w:t>Componentes</w:t>
      </w:r>
      <w:bookmarkEnd w:id="39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40" w:name="_Toc207746413"/>
      <w:r w:rsidRPr="003622BB">
        <w:rPr>
          <w:i/>
          <w:iCs/>
          <w:lang w:eastAsia="pt-PT"/>
        </w:rPr>
        <w:lastRenderedPageBreak/>
        <w:t>Design</w:t>
      </w:r>
      <w:r>
        <w:rPr>
          <w:lang w:eastAsia="pt-PT"/>
        </w:rPr>
        <w:t xml:space="preserve"> da Aplicação</w:t>
      </w:r>
      <w:bookmarkEnd w:id="40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41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>Para assegurar flexibilidade e facilitar a manutenção, as páginas foram projetadas de maneira modular e reutilizável, permitindo o compartilhamento de componentes 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41"/>
    </w:p>
    <w:p w14:paraId="2C7A3AF8" w14:textId="1442DAC2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r w:rsidR="00164AD9" w:rsidRPr="00266DC5">
        <w:rPr>
          <w:highlight w:val="yellow"/>
        </w:rPr>
        <w:t>74</w:t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2B38B7FE" w:rsidR="00756494" w:rsidRPr="00756494" w:rsidRDefault="00756494" w:rsidP="00756494">
      <w:pPr>
        <w:pStyle w:val="Corpodetexto"/>
      </w:pPr>
      <w:r w:rsidRPr="00756494">
        <w:t>A documentação completa relativa ao design encontra-se no Apêndice X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42" w:name="_Toc207746414"/>
      <w:r>
        <w:t>Implementação da Interface</w:t>
      </w:r>
      <w:bookmarkEnd w:id="42"/>
    </w:p>
    <w:p w14:paraId="57A4E2B2" w14:textId="032BAB6C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43" w:name="_Toc207746415"/>
      <w:r w:rsidRPr="00000AC1">
        <w:t xml:space="preserve">Organização </w:t>
      </w:r>
      <w:r>
        <w:t>do projeto</w:t>
      </w:r>
      <w:bookmarkEnd w:id="43"/>
    </w:p>
    <w:p w14:paraId="732E76D9" w14:textId="6D73A664" w:rsidR="00741A74" w:rsidRDefault="00BC31F5" w:rsidP="00BC31F5">
      <w:pPr>
        <w:pStyle w:val="Corpodetexto"/>
      </w:pPr>
      <w:r w:rsidRPr="00BC31F5">
        <w:t xml:space="preserve">A estrutura do projeto seguiu a organização típica de uma aplicação desenvolvida em React, com uma separação clara entre os diferentes tipos de elementos: componentes, páginas, estilos, serviços, entre outros. </w:t>
      </w:r>
      <w:r w:rsidR="00A95D4E" w:rsidRPr="00A95D4E">
        <w:t>Esta divisão garante um código limpo, modular e fácil de manter</w:t>
      </w:r>
      <w:r w:rsidR="00A95D4E">
        <w:t xml:space="preserve">.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r w:rsidRPr="00741A74">
        <w:rPr>
          <w:b/>
          <w:bCs/>
          <w:i/>
          <w:iCs/>
        </w:rPr>
        <w:t>asset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689B2539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</w:t>
      </w:r>
      <w:r w:rsidR="00353655">
        <w:t>aparência</w:t>
      </w:r>
      <w:r w:rsidRPr="002F069C">
        <w:t xml:space="preserve"> </w:t>
      </w:r>
      <w:r w:rsidR="00E02EBA">
        <w:t>global</w:t>
      </w:r>
      <w:r w:rsidRPr="002F069C">
        <w:t xml:space="preserve"> da aplicação. </w:t>
      </w:r>
    </w:p>
    <w:p w14:paraId="252A1451" w14:textId="6DD4D51F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492663">
        <w:t xml:space="preserve"> e </w:t>
      </w:r>
      <w:r w:rsidR="008907BC">
        <w:t>cartões</w:t>
      </w:r>
      <w:r w:rsidRPr="004346FF">
        <w:t>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lastRenderedPageBreak/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79055A66" w14:textId="0BC8DF6A" w:rsidR="00A95D4E" w:rsidRDefault="00A95D4E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ervices</w:t>
      </w:r>
      <w:r>
        <w:rPr>
          <w:b/>
          <w:bCs/>
        </w:rPr>
        <w:t xml:space="preserve"> </w:t>
      </w:r>
      <w:r>
        <w:t>– Contém</w:t>
      </w:r>
      <w:r w:rsidR="00A76146">
        <w:t xml:space="preserve"> todas as f</w:t>
      </w:r>
      <w:r w:rsidR="00A76146" w:rsidRPr="00A76146">
        <w:t>unções que centralizam a comunicação com a API</w:t>
      </w:r>
      <w:r w:rsidR="00A76146">
        <w:t>.</w:t>
      </w:r>
    </w:p>
    <w:p w14:paraId="637E30D3" w14:textId="377B2F0D" w:rsidR="00FC0B7F" w:rsidRDefault="00A95D4E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utils</w:t>
      </w:r>
      <w:r w:rsidR="00155F60">
        <w:rPr>
          <w:b/>
          <w:bCs/>
        </w:rPr>
        <w:t xml:space="preserve"> </w:t>
      </w:r>
      <w:r w:rsidR="00155F60" w:rsidRPr="00155F60">
        <w:t>–</w:t>
      </w:r>
      <w:r w:rsidR="00FC0B7F">
        <w:t xml:space="preserve"> Inc</w:t>
      </w:r>
      <w:r w:rsidR="00FC0B7F" w:rsidRPr="00FC0B7F">
        <w:t xml:space="preserve">lui funções auxiliares que suportam a lógica </w:t>
      </w:r>
      <w:r w:rsidR="00A76146">
        <w:t>n</w:t>
      </w:r>
      <w:r w:rsidR="00FC0B7F" w:rsidRPr="00FC0B7F">
        <w:t xml:space="preserve">o </w:t>
      </w:r>
      <w:r w:rsidR="00FC0B7F" w:rsidRPr="00FC0B7F">
        <w:rPr>
          <w:i/>
          <w:iCs/>
        </w:rPr>
        <w:t>frontend</w:t>
      </w:r>
      <w:r w:rsidR="00FC0B7F" w:rsidRPr="00FC0B7F">
        <w:t xml:space="preserve">. </w:t>
      </w:r>
    </w:p>
    <w:p w14:paraId="151F0FF2" w14:textId="11AF5CD2" w:rsidR="000F7874" w:rsidRDefault="00AB639F" w:rsidP="00A36138">
      <w:pPr>
        <w:pStyle w:val="Ttulo2"/>
      </w:pPr>
      <w:bookmarkStart w:id="44" w:name="_Toc207746416"/>
      <w:r w:rsidRPr="00AB639F">
        <w:t>Arquitetura da Interface</w:t>
      </w:r>
      <w:bookmarkEnd w:id="44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4B26E5B5" w:rsidR="0028074B" w:rsidRDefault="009E0CA7" w:rsidP="00BC31F5">
      <w:pPr>
        <w:pStyle w:val="Corpodetexto"/>
      </w:pPr>
      <w:r>
        <w:t>Um Módulo típico é estruturado da seguinte forma:</w:t>
      </w:r>
    </w:p>
    <w:p w14:paraId="4D1D4B78" w14:textId="36EC8660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 w:rsidRPr="00834924">
        <w:rPr>
          <w:b/>
          <w:bCs/>
          <w:i/>
          <w:iCs/>
        </w:rPr>
        <w:t>View</w:t>
      </w:r>
      <w:r>
        <w:rPr>
          <w:b/>
          <w:bCs/>
        </w:rPr>
        <w:t xml:space="preserve"> </w:t>
      </w:r>
      <w:r>
        <w:t xml:space="preserve">– pasta que contém os ficheiros </w:t>
      </w:r>
      <w:r>
        <w:rPr>
          <w:i/>
          <w:iCs/>
        </w:rPr>
        <w:t>.jsx</w:t>
      </w:r>
      <w:r w:rsidR="00B16C39">
        <w:t xml:space="preserve"> </w:t>
      </w:r>
      <w:r w:rsidR="00B16C39">
        <w:rPr>
          <w:rStyle w:val="Refdenotaderodap"/>
        </w:rPr>
        <w:footnoteReference w:id="6"/>
      </w:r>
      <w:r>
        <w:t xml:space="preserve"> e </w:t>
      </w:r>
      <w:r>
        <w:rPr>
          <w:i/>
          <w:iCs/>
        </w:rPr>
        <w:t>.css</w:t>
      </w:r>
      <w:r w:rsidR="00B16C39">
        <w:rPr>
          <w:i/>
          <w:iCs/>
        </w:rPr>
        <w:t xml:space="preserve"> </w:t>
      </w:r>
      <w:r w:rsidR="00B16C39">
        <w:rPr>
          <w:rStyle w:val="Refdenotaderodap"/>
          <w:i/>
          <w:iCs/>
        </w:rPr>
        <w:footnoteReference w:id="7"/>
      </w:r>
      <w:r>
        <w:t xml:space="preserve"> da página de visualização.</w:t>
      </w:r>
    </w:p>
    <w:p w14:paraId="3383EE47" w14:textId="6A68233B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Edit </w:t>
      </w:r>
      <w:r>
        <w:t xml:space="preserve">– pasta que contém os ficheiros </w:t>
      </w:r>
      <w:r>
        <w:rPr>
          <w:i/>
          <w:iCs/>
        </w:rPr>
        <w:t>.jsx</w:t>
      </w:r>
      <w:r>
        <w:t xml:space="preserve"> e </w:t>
      </w:r>
      <w:r>
        <w:rPr>
          <w:i/>
          <w:iCs/>
        </w:rPr>
        <w:t>.css</w:t>
      </w:r>
      <w:r>
        <w:t xml:space="preserve"> da página de </w:t>
      </w:r>
      <w:r w:rsidRPr="00834924">
        <w:t>edição</w:t>
      </w:r>
      <w:r>
        <w:t>/</w:t>
      </w:r>
      <w:r w:rsidRPr="00834924">
        <w:t>criação</w:t>
      </w:r>
      <w:r>
        <w:t>.</w:t>
      </w:r>
    </w:p>
    <w:p w14:paraId="7E6A3629" w14:textId="09E87E58" w:rsidR="009E0CA7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List </w:t>
      </w:r>
      <w:r>
        <w:t xml:space="preserve">– pasta que contém os ficheiros </w:t>
      </w:r>
      <w:r>
        <w:rPr>
          <w:i/>
          <w:iCs/>
        </w:rPr>
        <w:t>.jsx</w:t>
      </w:r>
      <w:r>
        <w:t xml:space="preserve"> e </w:t>
      </w:r>
      <w:r>
        <w:rPr>
          <w:i/>
          <w:iCs/>
        </w:rPr>
        <w:t>.css</w:t>
      </w:r>
      <w:r>
        <w:t xml:space="preserve"> da página de </w:t>
      </w:r>
      <w:r w:rsidRPr="00834924">
        <w:t>listagem</w:t>
      </w:r>
      <w:r>
        <w:t>.</w:t>
      </w:r>
    </w:p>
    <w:p w14:paraId="733F0A20" w14:textId="50226D1F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>Index,js</w:t>
      </w:r>
      <w:r>
        <w:t xml:space="preserve"> – </w:t>
      </w:r>
      <w:r w:rsidRPr="00834924">
        <w:t>ponto de exportação de todas as páginas do módulo</w:t>
      </w:r>
      <w:r>
        <w:t>.</w:t>
      </w:r>
    </w:p>
    <w:p w14:paraId="7055DC29" w14:textId="77777777" w:rsidR="0028074B" w:rsidRPr="00DC2E51" w:rsidRDefault="0028074B" w:rsidP="0084376B">
      <w:pPr>
        <w:pStyle w:val="Ttulo4"/>
      </w:pPr>
      <w:r w:rsidRPr="00DC2E51">
        <w:lastRenderedPageBreak/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8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9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fs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lighter</w:t>
      </w:r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darker</w:t>
      </w:r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012661BD" w:rsidR="009A40F9" w:rsidRDefault="0028074B" w:rsidP="0028074B">
      <w:pPr>
        <w:pStyle w:val="Corpodetexto"/>
      </w:pPr>
      <w:r w:rsidRPr="005D253E">
        <w:lastRenderedPageBreak/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  <w:r w:rsidRPr="005D253E">
        <w:t>Esta abordagem permite manter a aplicação visualmente consistente, facilita a manutenção de estilos e torna a adição de novos elementos mais eficiente e alinhada com o sistema existente.</w:t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1AD673D6" w:rsidR="001558D7" w:rsidRPr="001558D7" w:rsidRDefault="001558D7" w:rsidP="001558D7">
      <w:pPr>
        <w:pStyle w:val="Corpodetexto"/>
      </w:pPr>
      <w:r w:rsidRPr="001558D7"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91514A">
            <w:rPr>
              <w:noProof/>
            </w:rPr>
            <w:t xml:space="preserve"> </w:t>
          </w:r>
          <w:r w:rsidR="0091514A" w:rsidRPr="0091514A">
            <w:rPr>
              <w:noProof/>
            </w:rPr>
            <w:t>[12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10"/>
      </w:r>
      <w:r w:rsidRPr="001558D7">
        <w:t>.</w:t>
      </w:r>
    </w:p>
    <w:p w14:paraId="697527CF" w14:textId="725A6DEB" w:rsidR="009A40F9" w:rsidRPr="001558D7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...&lt;/Markdown&gt;</w:t>
      </w:r>
      <w:r w:rsidRPr="001558D7">
        <w:t xml:space="preserve"> é sempre envolvido por uma </w:t>
      </w:r>
      <w:r w:rsidRPr="00080B0D">
        <w:rPr>
          <w:i/>
          <w:iCs/>
        </w:rPr>
        <w:t>&lt;div class="markdown"&gt;</w:t>
      </w:r>
      <w:r w:rsidRPr="001558D7">
        <w:t>.</w:t>
      </w:r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br w:type="page"/>
      </w:r>
    </w:p>
    <w:p w14:paraId="77E3AF3D" w14:textId="15C68B24" w:rsidR="0018083A" w:rsidRPr="00734B31" w:rsidRDefault="00734B31" w:rsidP="0018083A">
      <w:pPr>
        <w:pStyle w:val="Ttulo1"/>
      </w:pPr>
      <w:bookmarkStart w:id="45" w:name="_Toc207746417"/>
      <w:r w:rsidRPr="00734B31">
        <w:lastRenderedPageBreak/>
        <w:t>Interação com o Sistema</w:t>
      </w:r>
      <w:bookmarkEnd w:id="45"/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46" w:name="_Toc207746418"/>
      <w:r>
        <w:t>Autenticação de um utilizador (</w:t>
      </w:r>
      <w:r>
        <w:rPr>
          <w:i/>
          <w:iCs/>
        </w:rPr>
        <w:t>login</w:t>
      </w:r>
      <w:r>
        <w:t>)</w:t>
      </w:r>
      <w:bookmarkEnd w:id="46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r w:rsidRPr="00E7344C">
        <w:rPr>
          <w:i/>
          <w:iCs/>
        </w:rPr>
        <w:t>dashboard</w:t>
      </w:r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r w:rsidRPr="00E7344C">
        <w:rPr>
          <w:i/>
          <w:iCs/>
        </w:rPr>
        <w:t>dashboard</w:t>
      </w:r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146BC27E" w:rsidR="00F45A68" w:rsidRDefault="00AE4080" w:rsidP="00AE4080">
      <w:pPr>
        <w:pStyle w:val="Legenda"/>
      </w:pPr>
      <w:bookmarkStart w:id="47" w:name="_Toc20774637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0</w:t>
      </w:r>
      <w:r w:rsidR="00937DF1">
        <w:fldChar w:fldCharType="end"/>
      </w:r>
      <w:r>
        <w:rPr>
          <w:noProof/>
        </w:rPr>
        <w:t xml:space="preserve"> </w:t>
      </w:r>
      <w:r w:rsidR="00CB0374">
        <w:rPr>
          <w:noProof/>
        </w:rPr>
        <w:t>–</w:t>
      </w:r>
      <w:r>
        <w:rPr>
          <w:noProof/>
        </w:rPr>
        <w:t xml:space="preserve"> Página de </w:t>
      </w:r>
      <w:r w:rsidRPr="00AE4080">
        <w:rPr>
          <w:i/>
          <w:iCs/>
          <w:noProof/>
        </w:rPr>
        <w:t>Login</w:t>
      </w:r>
      <w:bookmarkEnd w:id="47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1CC73996" w14:textId="01044EC3" w:rsidR="008616CF" w:rsidRDefault="008616CF" w:rsidP="00122FD6">
      <w:pPr>
        <w:pStyle w:val="Corpodetexto"/>
        <w:keepNext/>
      </w:pPr>
    </w:p>
    <w:p w14:paraId="31BCAE2E" w14:textId="63EE5911" w:rsidR="009A74B3" w:rsidRPr="00712AB2" w:rsidRDefault="009A74B3" w:rsidP="00122FD6">
      <w:pPr>
        <w:pStyle w:val="Corpodetexto"/>
        <w:keepNext/>
        <w:jc w:val="center"/>
      </w:pPr>
      <w:r w:rsidRPr="009A74B3">
        <w:rPr>
          <w:noProof/>
        </w:rPr>
        <w:drawing>
          <wp:inline distT="0" distB="0" distL="0" distR="0" wp14:anchorId="49DBC74E" wp14:editId="5E6E03AB">
            <wp:extent cx="5731510" cy="2825750"/>
            <wp:effectExtent l="19050" t="19050" r="21590" b="12700"/>
            <wp:docPr id="1693476358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76358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B8BC" w14:textId="698EAE6C" w:rsidR="00FA10F2" w:rsidRDefault="008616CF" w:rsidP="008616CF">
      <w:pPr>
        <w:pStyle w:val="Legenda"/>
      </w:pPr>
      <w:bookmarkStart w:id="48" w:name="_Toc20774637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1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</w:t>
      </w:r>
      <w:r w:rsidR="00020BF7">
        <w:t>i</w:t>
      </w:r>
      <w:r>
        <w:t>nicial com as permissões padrão</w:t>
      </w:r>
      <w:bookmarkEnd w:id="48"/>
    </w:p>
    <w:p w14:paraId="1C9ECB31" w14:textId="23A4CBDC" w:rsidR="00EF6A01" w:rsidRDefault="00EF6A01" w:rsidP="00BB1372">
      <w:pPr>
        <w:pStyle w:val="Corpodetexto"/>
        <w:keepNext/>
      </w:pPr>
    </w:p>
    <w:p w14:paraId="4F185CFB" w14:textId="2766BDE4" w:rsidR="009A74B3" w:rsidRDefault="009A74B3" w:rsidP="00EF6A01">
      <w:pPr>
        <w:pStyle w:val="Corpodetexto"/>
        <w:keepNext/>
        <w:jc w:val="center"/>
      </w:pPr>
      <w:r w:rsidRPr="00712AB2">
        <w:rPr>
          <w:noProof/>
        </w:rPr>
        <w:drawing>
          <wp:inline distT="0" distB="0" distL="0" distR="0" wp14:anchorId="2B8FA580" wp14:editId="1BD3B3C8">
            <wp:extent cx="5731510" cy="2825750"/>
            <wp:effectExtent l="19050" t="19050" r="21590" b="12700"/>
            <wp:docPr id="600569302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8027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93AE8C" w14:textId="2767EF3C" w:rsidR="003341BC" w:rsidRDefault="00EF6A01" w:rsidP="00EF6A01">
      <w:pPr>
        <w:pStyle w:val="Legenda"/>
      </w:pPr>
      <w:bookmarkStart w:id="49" w:name="_Toc20774637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Página inicial com todas as permissões</w:t>
      </w:r>
      <w:bookmarkEnd w:id="49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50" w:name="_Toc207746419"/>
      <w:r w:rsidRPr="003341BC">
        <w:lastRenderedPageBreak/>
        <w:t>Filtragem de Listas</w:t>
      </w:r>
      <w:bookmarkEnd w:id="50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t xml:space="preserve">A filtragem funciona de forma intuitiva: o utilizador pode clicar no cabeçalho da lista para inserir termos de pesquisa diretamente, ou utilizar menus </w:t>
      </w:r>
      <w:r w:rsidRPr="000F43C1">
        <w:rPr>
          <w:i/>
          <w:iCs/>
        </w:rPr>
        <w:t>dropdown</w:t>
      </w:r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24C8B96A" w14:textId="01296C71" w:rsidR="00B223D1" w:rsidRDefault="00B223D1" w:rsidP="00221F94">
      <w:pPr>
        <w:pStyle w:val="Corpodetexto"/>
        <w:keepNext/>
        <w:jc w:val="center"/>
      </w:pPr>
      <w:r w:rsidRPr="00B223D1">
        <w:rPr>
          <w:noProof/>
        </w:rPr>
        <w:drawing>
          <wp:inline distT="0" distB="0" distL="0" distR="0" wp14:anchorId="2D31E0A0" wp14:editId="0586254E">
            <wp:extent cx="5731510" cy="1452245"/>
            <wp:effectExtent l="19050" t="19050" r="21590" b="14605"/>
            <wp:docPr id="1544546925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46925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E2BC0" w14:textId="74B5BA7E" w:rsidR="003341BC" w:rsidRDefault="00221F94" w:rsidP="00221F94">
      <w:pPr>
        <w:pStyle w:val="Legenda"/>
      </w:pPr>
      <w:bookmarkStart w:id="51" w:name="_Toc20774637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03086A">
        <w:t>F</w:t>
      </w:r>
      <w:r>
        <w:t>iltragem de listas</w:t>
      </w:r>
      <w:bookmarkEnd w:id="51"/>
    </w:p>
    <w:p w14:paraId="6AAFA0AC" w14:textId="77777777" w:rsidR="003652F4" w:rsidRPr="003652F4" w:rsidRDefault="003652F4" w:rsidP="003652F4">
      <w:pPr>
        <w:pStyle w:val="Corpodetexto"/>
      </w:pPr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52" w:name="_Toc207746420"/>
      <w:r w:rsidRPr="00AF6762">
        <w:t>Gestão de Docentes</w:t>
      </w:r>
      <w:bookmarkEnd w:id="52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083EF4DB" w14:textId="550678EC" w:rsidR="00D64AD7" w:rsidRDefault="008B21D8" w:rsidP="00D64AD7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582659CE" w14:textId="77777777" w:rsidR="00D64AD7" w:rsidRDefault="00D64AD7" w:rsidP="00221F94">
      <w:pPr>
        <w:pStyle w:val="Corpodetexto"/>
        <w:keepNext/>
        <w:jc w:val="center"/>
      </w:pPr>
    </w:p>
    <w:p w14:paraId="7D1272D9" w14:textId="088457BB" w:rsidR="00D64AD7" w:rsidRDefault="00D64AD7" w:rsidP="00221F94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4418EC75" wp14:editId="0532CA37">
            <wp:extent cx="5695950" cy="2825750"/>
            <wp:effectExtent l="19050" t="19050" r="19050" b="12700"/>
            <wp:docPr id="114891370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3702" name="Imagem 1" descr="Uma imagem com texto, captura de ecrã, número, Tipo de letra&#10;&#10;Os conteúdos gerados por IA podem estar incorretos."/>
                    <pic:cNvPicPr/>
                  </pic:nvPicPr>
                  <pic:blipFill rotWithShape="1">
                    <a:blip r:embed="rId31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FFB9" w14:textId="3AB53A08" w:rsidR="00984BD7" w:rsidRDefault="00221F94" w:rsidP="00221F94">
      <w:pPr>
        <w:pStyle w:val="Legenda"/>
      </w:pPr>
      <w:bookmarkStart w:id="53" w:name="_Toc20774637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Listagem de docentes</w:t>
      </w:r>
      <w:bookmarkEnd w:id="53"/>
    </w:p>
    <w:p w14:paraId="68DD744D" w14:textId="2AD331DF" w:rsidR="009836D8" w:rsidRDefault="009836D8" w:rsidP="00984BD7">
      <w:pPr>
        <w:pStyle w:val="Corpodetexto"/>
      </w:pPr>
      <w:r w:rsidRPr="009836D8"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621F3BCF" w14:textId="77777777" w:rsidR="00D64AD7" w:rsidRDefault="00D64AD7" w:rsidP="00404379">
      <w:pPr>
        <w:pStyle w:val="Corpodetexto"/>
        <w:keepNext/>
        <w:rPr>
          <w:noProof/>
        </w:rPr>
      </w:pPr>
    </w:p>
    <w:p w14:paraId="2A9B86B1" w14:textId="29349AB1" w:rsidR="002D7FD5" w:rsidRDefault="00D64AD7" w:rsidP="002D7FD5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694E977D" wp14:editId="7200F143">
            <wp:extent cx="5695950" cy="2825750"/>
            <wp:effectExtent l="19050" t="19050" r="19050" b="12700"/>
            <wp:docPr id="1791299740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99740" name="Imagem 1" descr="Uma imagem com texto, captura de ecrã, software, Página web&#10;&#10;Os conteúdos gerados por IA podem estar incorretos."/>
                    <pic:cNvPicPr/>
                  </pic:nvPicPr>
                  <pic:blipFill rotWithShape="1">
                    <a:blip r:embed="rId32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57DDEE" w14:textId="553CCEF4" w:rsidR="002B4A83" w:rsidRDefault="002D7FD5" w:rsidP="002D7FD5">
      <w:pPr>
        <w:pStyle w:val="Legenda"/>
      </w:pPr>
      <w:bookmarkStart w:id="54" w:name="_Toc207746377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5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Visualização de um docente</w:t>
      </w:r>
      <w:bookmarkEnd w:id="54"/>
    </w:p>
    <w:p w14:paraId="7AB3AEA1" w14:textId="605260FA" w:rsidR="005B4C48" w:rsidRDefault="005B4C48" w:rsidP="003341BC">
      <w:pPr>
        <w:pStyle w:val="Corpodetexto"/>
      </w:pPr>
      <w:r w:rsidRPr="005B4C48">
        <w:lastRenderedPageBreak/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1021B10F" w:rsidR="006C4337" w:rsidRDefault="00D64AD7" w:rsidP="006C4337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360E8BC6" wp14:editId="48FB6D79">
            <wp:extent cx="5731510" cy="4634865"/>
            <wp:effectExtent l="19050" t="19050" r="21590" b="13335"/>
            <wp:docPr id="907423811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3811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E165" w14:textId="2A0A55D6" w:rsidR="008B21D8" w:rsidRDefault="006C4337" w:rsidP="006C4337">
      <w:pPr>
        <w:pStyle w:val="Legenda"/>
      </w:pPr>
      <w:bookmarkStart w:id="55" w:name="_Toc207746378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6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Edição de um docente</w:t>
      </w:r>
      <w:bookmarkEnd w:id="55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5030F507" w14:textId="3CC684C2" w:rsidR="00781E07" w:rsidRDefault="00781E07" w:rsidP="004A3815">
      <w:pPr>
        <w:pStyle w:val="Corpodetexto"/>
        <w:keepNext/>
        <w:jc w:val="center"/>
      </w:pPr>
      <w:r w:rsidRPr="00781E07">
        <w:rPr>
          <w:noProof/>
        </w:rPr>
        <w:lastRenderedPageBreak/>
        <w:drawing>
          <wp:inline distT="0" distB="0" distL="0" distR="0" wp14:anchorId="26DFD959" wp14:editId="62CF2E88">
            <wp:extent cx="5731510" cy="2825750"/>
            <wp:effectExtent l="19050" t="19050" r="21590" b="12700"/>
            <wp:docPr id="2116944703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4703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61069" w14:textId="22B5B325" w:rsidR="004A3815" w:rsidRDefault="004A3815" w:rsidP="004A3815">
      <w:pPr>
        <w:pStyle w:val="Legenda"/>
      </w:pPr>
      <w:bookmarkStart w:id="56" w:name="_Ref204037455"/>
      <w:bookmarkStart w:id="57" w:name="_Ref204037462"/>
      <w:bookmarkStart w:id="58" w:name="_Toc207746379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7</w:t>
      </w:r>
      <w:r w:rsidR="00937DF1">
        <w:fldChar w:fldCharType="end"/>
      </w:r>
      <w:bookmarkEnd w:id="57"/>
      <w:r>
        <w:t xml:space="preserve"> </w:t>
      </w:r>
      <w:r w:rsidR="00CB0374">
        <w:rPr>
          <w:noProof/>
        </w:rPr>
        <w:t>–</w:t>
      </w:r>
      <w:r>
        <w:t xml:space="preserve"> Listagem de  com um docente removido</w:t>
      </w:r>
      <w:bookmarkEnd w:id="56"/>
      <w:bookmarkEnd w:id="58"/>
    </w:p>
    <w:p w14:paraId="2D59A420" w14:textId="425C994D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>
        <w:t xml:space="preserve">Figura </w:t>
      </w:r>
      <w:r>
        <w:rPr>
          <w:noProof/>
        </w:rPr>
        <w:t>12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59" w:name="_Toc207746421"/>
      <w:r>
        <w:t>Gestão de Calendários</w:t>
      </w:r>
      <w:bookmarkEnd w:id="59"/>
    </w:p>
    <w:p w14:paraId="2F83EA65" w14:textId="77777777" w:rsidR="00DC22E5" w:rsidRDefault="00DC22E5" w:rsidP="00DC22E5">
      <w:pPr>
        <w:pStyle w:val="Corpodetexto"/>
      </w:pPr>
      <w:r>
        <w:t>A gestão de calendários no sistema segue um fluxo simples e intuitivo, permitindo ao utilizador visualizar, criar e consultar calendários associados a cada curso.</w:t>
      </w:r>
    </w:p>
    <w:p w14:paraId="2735F2B8" w14:textId="50FC39CC" w:rsidR="00DC22E5" w:rsidRDefault="00DC22E5" w:rsidP="00DC22E5">
      <w:pPr>
        <w:pStyle w:val="Corpodetexto"/>
      </w:pPr>
      <w:r>
        <w:t xml:space="preserve">Para aceder à listagem de calendários, é necessário navegar até à página de um curso específico. Nessa página, o utilizador encontra a lista completa dos calendários criados para o curso selecionado. </w:t>
      </w:r>
      <w:r w:rsidR="00BB0A53">
        <w:t>Os c</w:t>
      </w:r>
      <w:r>
        <w:t>alendários ativos são exibidos normalmente, enquanto os calendários inativos, cujo período já terminou, são</w:t>
      </w:r>
      <w:r w:rsidR="00BB0A53">
        <w:t xml:space="preserve"> apresentados</w:t>
      </w:r>
      <w:r w:rsidR="00BB0A53" w:rsidRPr="00BB0A53">
        <w:t xml:space="preserve"> com um fundo escuro, à semelhança dos docentes</w:t>
      </w:r>
      <w:r>
        <w:t xml:space="preserve"> </w:t>
      </w:r>
      <w:r w:rsidR="00BB0A53">
        <w:t>inativos</w:t>
      </w:r>
      <w:r>
        <w:t>.</w:t>
      </w:r>
    </w:p>
    <w:p w14:paraId="0E330299" w14:textId="77777777" w:rsidR="005B7CF7" w:rsidRDefault="005B7CF7" w:rsidP="00DC22E5">
      <w:pPr>
        <w:pStyle w:val="Corpodetexto"/>
      </w:pPr>
    </w:p>
    <w:p w14:paraId="3F80BBC3" w14:textId="77777777" w:rsidR="005B7CF7" w:rsidRDefault="00123CF5" w:rsidP="005B7CF7">
      <w:pPr>
        <w:pStyle w:val="Corpodetexto"/>
        <w:keepNext/>
        <w:jc w:val="center"/>
      </w:pPr>
      <w:r w:rsidRPr="00123CF5">
        <w:rPr>
          <w:noProof/>
        </w:rPr>
        <w:drawing>
          <wp:inline distT="0" distB="0" distL="0" distR="0" wp14:anchorId="1B72C621" wp14:editId="0F8DA638">
            <wp:extent cx="5731510" cy="1383030"/>
            <wp:effectExtent l="19050" t="19050" r="21590" b="26670"/>
            <wp:docPr id="962770914" name="Imagem 1" descr="Uma imagem com texto, Tipo de letra, file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0914" name="Imagem 1" descr="Uma imagem com texto, Tipo de letra, file, captura de ecrã&#10;&#10;Os conteúdos gerados por IA podem estar incorretos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EDE13" w14:textId="7A240FBB" w:rsidR="00123CF5" w:rsidRDefault="005B7CF7" w:rsidP="005B7CF7">
      <w:pPr>
        <w:pStyle w:val="Legenda"/>
      </w:pPr>
      <w:bookmarkStart w:id="60" w:name="_Toc207746380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8</w:t>
      </w:r>
      <w:r w:rsidR="00937DF1">
        <w:fldChar w:fldCharType="end"/>
      </w:r>
      <w:r>
        <w:t xml:space="preserve"> – Listagem de Calendários</w:t>
      </w:r>
      <w:bookmarkEnd w:id="60"/>
    </w:p>
    <w:p w14:paraId="10369F24" w14:textId="4A591FD4" w:rsidR="00E52BD6" w:rsidRDefault="00E52BD6">
      <w:pPr>
        <w:rPr>
          <w:rFonts w:ascii="Garamond" w:hAnsi="Garamond"/>
          <w:sz w:val="28"/>
        </w:rPr>
      </w:pPr>
      <w:r>
        <w:br w:type="page"/>
      </w:r>
    </w:p>
    <w:p w14:paraId="5826ED9E" w14:textId="5BB07B26" w:rsidR="00E52BD6" w:rsidRDefault="00E52BD6" w:rsidP="00E52BD6">
      <w:pPr>
        <w:pStyle w:val="Ttulo4"/>
      </w:pPr>
      <w:r>
        <w:lastRenderedPageBreak/>
        <w:t>Criação de um Calendário</w:t>
      </w:r>
    </w:p>
    <w:p w14:paraId="7B30CBEF" w14:textId="560D73D5" w:rsidR="00927F21" w:rsidRPr="00927F21" w:rsidRDefault="00927F21" w:rsidP="00927F21">
      <w:pPr>
        <w:pStyle w:val="Corpodetexto"/>
      </w:pPr>
      <w:r w:rsidRPr="00927F21">
        <w:t>Para criar um</w:t>
      </w:r>
      <w:r w:rsidR="005F65E8">
        <w:t xml:space="preserve"> </w:t>
      </w:r>
      <w:r w:rsidR="00116DBE">
        <w:t>C</w:t>
      </w:r>
      <w:r w:rsidRPr="00927F21">
        <w:t>alendário, o utilizador seleciona a opção “</w:t>
      </w:r>
      <w:r w:rsidR="00116DBE">
        <w:t>Adicionar</w:t>
      </w:r>
      <w:r w:rsidRPr="00927F21">
        <w:t xml:space="preserve"> </w:t>
      </w:r>
      <w:r w:rsidR="00116DBE">
        <w:t>c</w:t>
      </w:r>
      <w:r w:rsidRPr="00927F21">
        <w:t>alendário” disponível na página de listagem. O formulário de criação permite definir:</w:t>
      </w:r>
    </w:p>
    <w:p w14:paraId="1A0C99C5" w14:textId="77777777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>Ano letivo e semestre;</w:t>
      </w:r>
    </w:p>
    <w:p w14:paraId="7073DD7A" w14:textId="11FC3D22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 xml:space="preserve">Datas importantes do processo: início e fim de submissões, divulgação de </w:t>
      </w:r>
      <w:r w:rsidR="00B50AF5">
        <w:t>propostas</w:t>
      </w:r>
      <w:r w:rsidRPr="00927F21">
        <w:t>, candidaturas e colocações;</w:t>
      </w:r>
    </w:p>
    <w:p w14:paraId="28047307" w14:textId="77777777" w:rsidR="00927F21" w:rsidRDefault="00927F21" w:rsidP="00927F21">
      <w:pPr>
        <w:pStyle w:val="Corpodetexto"/>
        <w:numPr>
          <w:ilvl w:val="0"/>
          <w:numId w:val="54"/>
        </w:numPr>
      </w:pPr>
      <w:r w:rsidRPr="00927F21">
        <w:t>Limites mínimo e máximo de propostas por candidatura.</w:t>
      </w:r>
    </w:p>
    <w:p w14:paraId="663BD769" w14:textId="77777777" w:rsidR="00AD1188" w:rsidRPr="00927F21" w:rsidRDefault="00AD1188" w:rsidP="00AD1188">
      <w:pPr>
        <w:pStyle w:val="Corpodetexto"/>
      </w:pPr>
    </w:p>
    <w:p w14:paraId="752D8D2B" w14:textId="77777777" w:rsidR="000F7235" w:rsidRDefault="00AD1188" w:rsidP="000F7235">
      <w:pPr>
        <w:pStyle w:val="Corpodetexto"/>
        <w:keepNext/>
      </w:pPr>
      <w:r w:rsidRPr="00AD1188">
        <w:rPr>
          <w:noProof/>
        </w:rPr>
        <w:drawing>
          <wp:inline distT="0" distB="0" distL="0" distR="0" wp14:anchorId="40DF6FEB" wp14:editId="11FE92F8">
            <wp:extent cx="5731510" cy="2922905"/>
            <wp:effectExtent l="19050" t="19050" r="21590" b="10795"/>
            <wp:docPr id="212445758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57582" name="Imagem 1" descr="Uma imagem com texto, captura de ecrã, número, Tipo de letra&#10;&#10;Os conteúdos gerados por IA podem estar incorretos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2A9A" w14:textId="1736DB68" w:rsidR="00E52BD6" w:rsidRDefault="000F7235" w:rsidP="000F7235">
      <w:pPr>
        <w:pStyle w:val="Legenda"/>
      </w:pPr>
      <w:bookmarkStart w:id="61" w:name="_Toc207746381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19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8E28DF">
        <w:t>Formulário de criação de calendário</w:t>
      </w:r>
      <w:bookmarkEnd w:id="61"/>
    </w:p>
    <w:p w14:paraId="0669AF2F" w14:textId="46D6B1B1" w:rsidR="00593B96" w:rsidRDefault="00F453C4" w:rsidP="00F453C4">
      <w:pPr>
        <w:pStyle w:val="Ttulo4"/>
      </w:pPr>
      <w:r w:rsidRPr="00F453C4">
        <w:t xml:space="preserve">Visualização de um </w:t>
      </w:r>
      <w:r>
        <w:t>C</w:t>
      </w:r>
      <w:r w:rsidRPr="00F453C4">
        <w:t>alendário</w:t>
      </w:r>
    </w:p>
    <w:p w14:paraId="4935AEA9" w14:textId="319FE889" w:rsidR="009A29FE" w:rsidRDefault="009A29FE" w:rsidP="009A29FE">
      <w:pPr>
        <w:pStyle w:val="Corpodetexto"/>
      </w:pPr>
      <w:r>
        <w:t>Para consultar um calendário, o utilizador clica no botão “Ver” presente em cada linha da listagem. O sistema apresenta então uma página detalhada com todas as informações associadas ao calendário:</w:t>
      </w:r>
    </w:p>
    <w:p w14:paraId="0F0A5FD2" w14:textId="5EA8A782" w:rsidR="009A29FE" w:rsidRDefault="009A29FE" w:rsidP="009A29FE">
      <w:pPr>
        <w:pStyle w:val="Corpodetexto"/>
        <w:numPr>
          <w:ilvl w:val="0"/>
          <w:numId w:val="55"/>
        </w:numPr>
      </w:pPr>
      <w:r>
        <w:t>Datas definidas para submissão, divulgação, candidaturas e colocações;</w:t>
      </w:r>
    </w:p>
    <w:p w14:paraId="611EA407" w14:textId="072F1AF8" w:rsidR="009A29FE" w:rsidRDefault="009A29FE" w:rsidP="009A29FE">
      <w:pPr>
        <w:pStyle w:val="Corpodetexto"/>
        <w:numPr>
          <w:ilvl w:val="0"/>
          <w:numId w:val="55"/>
        </w:numPr>
      </w:pPr>
      <w:r>
        <w:t>Limites mínimo e máximo de propostas por candidatura;</w:t>
      </w:r>
    </w:p>
    <w:p w14:paraId="3F06A9E4" w14:textId="352A4F6C" w:rsidR="009A29FE" w:rsidRDefault="009A29FE" w:rsidP="009A29FE">
      <w:pPr>
        <w:pStyle w:val="Corpodetexto"/>
        <w:numPr>
          <w:ilvl w:val="0"/>
          <w:numId w:val="55"/>
        </w:numPr>
      </w:pPr>
      <w:r>
        <w:t>Listagens relacionadas:</w:t>
      </w:r>
    </w:p>
    <w:p w14:paraId="719F3023" w14:textId="3335A5F8" w:rsidR="009A29FE" w:rsidRDefault="009A29FE" w:rsidP="009A29FE">
      <w:pPr>
        <w:pStyle w:val="Corpodetexto"/>
        <w:numPr>
          <w:ilvl w:val="1"/>
          <w:numId w:val="55"/>
        </w:numPr>
      </w:pPr>
      <w:r>
        <w:t>Propostas associadas ao calendário;</w:t>
      </w:r>
    </w:p>
    <w:p w14:paraId="32B63C04" w14:textId="2C2CFCBA" w:rsidR="009A29FE" w:rsidRDefault="009A29FE" w:rsidP="009A29FE">
      <w:pPr>
        <w:pStyle w:val="Corpodetexto"/>
        <w:numPr>
          <w:ilvl w:val="1"/>
          <w:numId w:val="55"/>
        </w:numPr>
      </w:pPr>
      <w:r>
        <w:t>Alunos inscritos neste calendário;</w:t>
      </w:r>
    </w:p>
    <w:p w14:paraId="7F42AB38" w14:textId="14292FA3" w:rsidR="00F453C4" w:rsidRDefault="009A29FE" w:rsidP="009A29FE">
      <w:pPr>
        <w:pStyle w:val="Corpodetexto"/>
        <w:numPr>
          <w:ilvl w:val="1"/>
          <w:numId w:val="55"/>
        </w:numPr>
      </w:pPr>
      <w:r>
        <w:t>Candidaturas submetidas.</w:t>
      </w:r>
    </w:p>
    <w:p w14:paraId="0BCED123" w14:textId="77777777" w:rsidR="009A29FE" w:rsidRDefault="009A29FE" w:rsidP="009A29FE">
      <w:pPr>
        <w:pStyle w:val="Corpodetexto"/>
        <w:keepNext/>
      </w:pPr>
      <w:r w:rsidRPr="009A29FE">
        <w:rPr>
          <w:noProof/>
        </w:rPr>
        <w:lastRenderedPageBreak/>
        <w:drawing>
          <wp:inline distT="0" distB="0" distL="0" distR="0" wp14:anchorId="0D6BAAD5" wp14:editId="3AFD62FF">
            <wp:extent cx="5731510" cy="4022090"/>
            <wp:effectExtent l="19050" t="19050" r="21590" b="16510"/>
            <wp:docPr id="765846887" name="Imagem 1" descr="Uma imagem com texto, captura de ecrã, software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6887" name="Imagem 1" descr="Uma imagem com texto, captura de ecrã, software, Ícone de computador&#10;&#10;Os conteúdos gerados por IA podem estar incorretos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9E204" w14:textId="6CE657D3" w:rsidR="009A29FE" w:rsidRPr="00F453C4" w:rsidRDefault="009A29FE" w:rsidP="009A29FE">
      <w:pPr>
        <w:pStyle w:val="Legenda"/>
      </w:pPr>
      <w:bookmarkStart w:id="62" w:name="_Toc207746382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0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F26C8">
        <w:t xml:space="preserve">Visualização </w:t>
      </w:r>
      <w:r>
        <w:t xml:space="preserve"> de um Calendário</w:t>
      </w:r>
      <w:bookmarkEnd w:id="62"/>
    </w:p>
    <w:p w14:paraId="0115604B" w14:textId="50301E60" w:rsidR="00E352E1" w:rsidRPr="00E352E1" w:rsidRDefault="00E352E1" w:rsidP="002D0E83">
      <w:pPr>
        <w:pStyle w:val="Ttulo2"/>
      </w:pPr>
      <w:bookmarkStart w:id="63" w:name="_Toc207746422"/>
      <w:r w:rsidRPr="00E352E1">
        <w:t>Submissão de uma Proposta</w:t>
      </w:r>
      <w:bookmarkEnd w:id="63"/>
    </w:p>
    <w:p w14:paraId="20FBEF80" w14:textId="28D363AE" w:rsidR="002D0E83" w:rsidRDefault="00AA2EB6" w:rsidP="008E2BBF">
      <w:pPr>
        <w:pStyle w:val="Corpodetexto"/>
      </w:pPr>
      <w:r w:rsidRPr="00AA2EB6">
        <w:t xml:space="preserve">O processo de submissão de </w:t>
      </w:r>
      <w:r>
        <w:t>P</w:t>
      </w:r>
      <w:r w:rsidRPr="00AA2EB6">
        <w:t xml:space="preserve">ropostas pode ser realizado tanto por um </w:t>
      </w:r>
      <w:r>
        <w:t>R</w:t>
      </w:r>
      <w:r w:rsidRPr="00AA2EB6">
        <w:t xml:space="preserve">epresentante quanto por um </w:t>
      </w:r>
      <w:r>
        <w:t>D</w:t>
      </w:r>
      <w:r w:rsidRPr="00AA2EB6">
        <w:t xml:space="preserve">ocente. </w:t>
      </w:r>
      <w:r>
        <w:t>Este</w:t>
      </w:r>
      <w:r w:rsidRPr="00AA2EB6">
        <w:t xml:space="preserve"> exemplo</w:t>
      </w:r>
      <w:r>
        <w:t xml:space="preserve"> será focado n</w:t>
      </w:r>
      <w:r w:rsidRPr="00AA2EB6">
        <w:t xml:space="preserve">o fluxo do ponto de vista do </w:t>
      </w:r>
      <w:r w:rsidRPr="00AA2EB6">
        <w:rPr>
          <w:b/>
          <w:bCs/>
        </w:rPr>
        <w:t>Representante</w:t>
      </w:r>
      <w:r w:rsidRPr="00AA2EB6">
        <w:t>.</w:t>
      </w:r>
    </w:p>
    <w:p w14:paraId="2DFE3161" w14:textId="77777777" w:rsidR="00E23617" w:rsidRDefault="00820E01" w:rsidP="00E23617">
      <w:pPr>
        <w:pStyle w:val="Corpodetexto"/>
      </w:pPr>
      <w:r w:rsidRPr="00820E01">
        <w:t xml:space="preserve">Ao aceder à </w:t>
      </w:r>
      <w:r w:rsidRPr="00820E01">
        <w:rPr>
          <w:i/>
          <w:iCs/>
        </w:rPr>
        <w:t>dashboard</w:t>
      </w:r>
      <w:r w:rsidRPr="00820E01">
        <w:t xml:space="preserve">, o </w:t>
      </w:r>
      <w:r>
        <w:t>r</w:t>
      </w:r>
      <w:r w:rsidRPr="00AA2EB6">
        <w:t xml:space="preserve">epresentante </w:t>
      </w:r>
      <w:r w:rsidRPr="00820E01">
        <w:t>encontra a opção “Submeter Proposta”, que direciona para o formulário de submissão.</w:t>
      </w:r>
    </w:p>
    <w:p w14:paraId="3E98229D" w14:textId="77777777" w:rsidR="00E23617" w:rsidRDefault="00E23617" w:rsidP="00E23617">
      <w:pPr>
        <w:pStyle w:val="Corpodetexto"/>
      </w:pPr>
      <w:r w:rsidRPr="00E23617">
        <w:t>Se não existir nenhum calendário ativo para submissão, o botão estará desativado, impedindo o acesso ao formulário. Caso o utilizador consiga aceder à página por outro meio, é apresentada uma mensagem de erro, informando que não é possível submeter propostas naquele momento.</w:t>
      </w:r>
    </w:p>
    <w:p w14:paraId="1A62B502" w14:textId="4005EE6A" w:rsidR="00F84F8F" w:rsidRDefault="00F84F8F" w:rsidP="00E23617">
      <w:pPr>
        <w:pStyle w:val="Corpodetexto"/>
      </w:pPr>
      <w:r w:rsidRPr="00F84F8F">
        <w:rPr>
          <w:noProof/>
        </w:rPr>
        <w:lastRenderedPageBreak/>
        <w:drawing>
          <wp:inline distT="0" distB="0" distL="0" distR="0" wp14:anchorId="292F71B1" wp14:editId="21127B76">
            <wp:extent cx="5731510" cy="2825750"/>
            <wp:effectExtent l="19050" t="19050" r="21590" b="12700"/>
            <wp:docPr id="6662822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8220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619C9" w14:textId="49B08679" w:rsidR="00F84F8F" w:rsidRDefault="00F84F8F" w:rsidP="00E23617">
      <w:pPr>
        <w:pStyle w:val="Legenda"/>
      </w:pPr>
      <w:bookmarkStart w:id="64" w:name="_Toc207746383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1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F84F8F">
        <w:t xml:space="preserve">Mensagem de erro </w:t>
      </w:r>
      <w:r>
        <w:t>do</w:t>
      </w:r>
      <w:r w:rsidRPr="00F84F8F">
        <w:t xml:space="preserve"> formulário</w:t>
      </w:r>
      <w:bookmarkEnd w:id="64"/>
    </w:p>
    <w:p w14:paraId="3F3A45D2" w14:textId="77777777" w:rsidR="00140F5B" w:rsidRPr="00140F5B" w:rsidRDefault="00140F5B" w:rsidP="00140F5B">
      <w:pPr>
        <w:pStyle w:val="Corpodetexto"/>
      </w:pPr>
    </w:p>
    <w:p w14:paraId="1CA4AB6F" w14:textId="77777777" w:rsidR="0008777D" w:rsidRDefault="0008777D" w:rsidP="0008777D">
      <w:pPr>
        <w:pStyle w:val="Corpodetexto"/>
        <w:keepNext/>
      </w:pPr>
      <w:r w:rsidRPr="0008777D">
        <w:rPr>
          <w:noProof/>
        </w:rPr>
        <w:drawing>
          <wp:inline distT="0" distB="0" distL="0" distR="0" wp14:anchorId="0544DE2B" wp14:editId="19A4D48B">
            <wp:extent cx="5731510" cy="4749165"/>
            <wp:effectExtent l="19050" t="19050" r="21590" b="13335"/>
            <wp:docPr id="1978061029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61029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CF0FED" w14:textId="1B7B206A" w:rsidR="00F96007" w:rsidRPr="00140F5B" w:rsidRDefault="0008777D" w:rsidP="00140F5B">
      <w:pPr>
        <w:pStyle w:val="Legenda"/>
      </w:pPr>
      <w:bookmarkStart w:id="65" w:name="_Toc207746384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2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Formulário de submissão de uma Proposta</w:t>
      </w:r>
      <w:bookmarkEnd w:id="65"/>
    </w:p>
    <w:p w14:paraId="23D645BB" w14:textId="0E18939E" w:rsidR="00140F5B" w:rsidRDefault="004E0716" w:rsidP="004E0716">
      <w:pPr>
        <w:pStyle w:val="Corpodetexto"/>
      </w:pPr>
      <w:r>
        <w:lastRenderedPageBreak/>
        <w:t>No formulário, o representante deve escolher o curso e o calendário ao qual pretende submeter a proposta. Se o curso tiver ramos, será possível selecionar aqueles que são mais adequados à proposta.</w:t>
      </w:r>
    </w:p>
    <w:p w14:paraId="00B9479D" w14:textId="7F02D62E" w:rsidR="0001322D" w:rsidRDefault="0001322D" w:rsidP="0001322D">
      <w:pPr>
        <w:pStyle w:val="Corpodetexto"/>
      </w:pPr>
      <w:r w:rsidRPr="0001322D">
        <w:t xml:space="preserve">Após a seleção do curso, o formulário ajusta dinamicamente os campos apresentados, de acordo com as definições específicas do curso. </w:t>
      </w:r>
    </w:p>
    <w:p w14:paraId="6D68CD44" w14:textId="77777777" w:rsidR="0001322D" w:rsidRPr="0001322D" w:rsidRDefault="0001322D" w:rsidP="0001322D">
      <w:pPr>
        <w:pStyle w:val="Corpodetexto"/>
      </w:pPr>
    </w:p>
    <w:p w14:paraId="44DEE480" w14:textId="77777777" w:rsidR="00CD1559" w:rsidRDefault="00F96007" w:rsidP="00CD1559">
      <w:pPr>
        <w:pStyle w:val="Corpodetexto"/>
        <w:keepNext/>
        <w:jc w:val="center"/>
      </w:pPr>
      <w:r w:rsidRPr="00F96007">
        <w:rPr>
          <w:noProof/>
        </w:rPr>
        <w:drawing>
          <wp:inline distT="0" distB="0" distL="0" distR="0" wp14:anchorId="0CFC46FB" wp14:editId="64B5D004">
            <wp:extent cx="5731510" cy="1975485"/>
            <wp:effectExtent l="19050" t="19050" r="21590" b="24765"/>
            <wp:docPr id="139627904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7904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FC134" w14:textId="1DCE999D" w:rsidR="00140F5B" w:rsidRDefault="00CD1559" w:rsidP="00FA2738">
      <w:pPr>
        <w:pStyle w:val="Legenda"/>
      </w:pPr>
      <w:bookmarkStart w:id="66" w:name="_Toc207746385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3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Pr="001D5465">
        <w:t>Seleção de curso</w:t>
      </w:r>
      <w:r>
        <w:t>, ramos</w:t>
      </w:r>
      <w:r w:rsidRPr="001D5465">
        <w:t xml:space="preserve"> e calendário no formulário de submissão</w:t>
      </w:r>
      <w:bookmarkEnd w:id="66"/>
    </w:p>
    <w:p w14:paraId="4396CA18" w14:textId="77777777" w:rsidR="0001322D" w:rsidRPr="0001322D" w:rsidRDefault="0001322D" w:rsidP="0001322D">
      <w:pPr>
        <w:pStyle w:val="Corpodetexto"/>
      </w:pPr>
    </w:p>
    <w:p w14:paraId="721D69E9" w14:textId="3F2204FB" w:rsidR="007534CF" w:rsidRDefault="007534CF" w:rsidP="007534CF">
      <w:pPr>
        <w:pStyle w:val="Corpodetexto"/>
      </w:pPr>
      <w:r>
        <w:t xml:space="preserve">Durante o preenchimento da proposta, o representante deve indicar um </w:t>
      </w:r>
      <w:r w:rsidR="005F2530">
        <w:t>O</w:t>
      </w:r>
      <w:r>
        <w:t>rientador da empresa responsável pela supervisão da proposta. Existem duas opções:</w:t>
      </w:r>
    </w:p>
    <w:p w14:paraId="3E750F03" w14:textId="0879BA83" w:rsidR="007534CF" w:rsidRDefault="007534CF" w:rsidP="007534CF">
      <w:pPr>
        <w:pStyle w:val="Corpodetexto"/>
        <w:numPr>
          <w:ilvl w:val="0"/>
          <w:numId w:val="56"/>
        </w:numPr>
      </w:pPr>
      <w:r>
        <w:t xml:space="preserve">Escolher um </w:t>
      </w:r>
      <w:r w:rsidR="000C00F1">
        <w:t>Representante</w:t>
      </w:r>
      <w:r>
        <w:t xml:space="preserve"> já registado na empresa</w:t>
      </w:r>
      <w:r w:rsidR="00E57E41">
        <w:t>.</w:t>
      </w:r>
    </w:p>
    <w:p w14:paraId="176EFF39" w14:textId="51BFAD0E" w:rsidR="0001322D" w:rsidRDefault="007534CF" w:rsidP="0001322D">
      <w:pPr>
        <w:pStyle w:val="Corpodetexto"/>
        <w:numPr>
          <w:ilvl w:val="0"/>
          <w:numId w:val="56"/>
        </w:numPr>
      </w:pPr>
      <w:r>
        <w:t xml:space="preserve">Criar um </w:t>
      </w:r>
      <w:r w:rsidR="000C00F1">
        <w:t>O</w:t>
      </w:r>
      <w:r>
        <w:t xml:space="preserve">rientador, selecionando a opção “Novo Representante” e fornecendo </w:t>
      </w:r>
      <w:r w:rsidR="00370A3E">
        <w:t>um</w:t>
      </w:r>
      <w:r>
        <w:t xml:space="preserve"> nome e</w:t>
      </w:r>
      <w:r w:rsidR="00370A3E">
        <w:t xml:space="preserve"> um</w:t>
      </w:r>
      <w:r>
        <w:t xml:space="preserve"> email. Esta ação cria automaticamente uma conta de representante associada à empresa.</w:t>
      </w:r>
    </w:p>
    <w:p w14:paraId="442F792A" w14:textId="77777777" w:rsidR="00096BED" w:rsidRDefault="00096BED" w:rsidP="00096BED">
      <w:pPr>
        <w:pStyle w:val="Corpodetexto"/>
      </w:pPr>
    </w:p>
    <w:p w14:paraId="112035DE" w14:textId="77777777" w:rsidR="00DC004A" w:rsidRDefault="007B78AD" w:rsidP="00DC004A">
      <w:pPr>
        <w:pStyle w:val="Corpodetexto"/>
        <w:keepNext/>
      </w:pPr>
      <w:r w:rsidRPr="007B78AD">
        <w:rPr>
          <w:noProof/>
        </w:rPr>
        <w:drawing>
          <wp:inline distT="0" distB="0" distL="0" distR="0" wp14:anchorId="1AD9FEED" wp14:editId="0F458C0E">
            <wp:extent cx="5731510" cy="2507615"/>
            <wp:effectExtent l="19050" t="19050" r="21590" b="26035"/>
            <wp:docPr id="1990297671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97671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D43E9" w14:textId="3553A7F4" w:rsidR="00975857" w:rsidRPr="00975857" w:rsidRDefault="00DC004A" w:rsidP="00FA2738">
      <w:pPr>
        <w:pStyle w:val="Legenda"/>
      </w:pPr>
      <w:bookmarkStart w:id="67" w:name="_Toc207746386"/>
      <w:r>
        <w:t xml:space="preserve">Figura </w:t>
      </w:r>
      <w:r w:rsidR="00937DF1">
        <w:fldChar w:fldCharType="begin"/>
      </w:r>
      <w:r w:rsidR="00937DF1">
        <w:instrText xml:space="preserve"> SEQ Figura \* ARABIC </w:instrText>
      </w:r>
      <w:r w:rsidR="00937DF1">
        <w:fldChar w:fldCharType="separate"/>
      </w:r>
      <w:r w:rsidR="00937DF1">
        <w:rPr>
          <w:noProof/>
        </w:rPr>
        <w:t>24</w:t>
      </w:r>
      <w:r w:rsidR="00937DF1">
        <w:fldChar w:fldCharType="end"/>
      </w:r>
      <w:r>
        <w:t xml:space="preserve"> </w:t>
      </w:r>
      <w:r w:rsidR="00CB0374">
        <w:rPr>
          <w:noProof/>
        </w:rPr>
        <w:t>–</w:t>
      </w:r>
      <w:r>
        <w:t xml:space="preserve"> </w:t>
      </w:r>
      <w:r w:rsidR="00212442">
        <w:t>C</w:t>
      </w:r>
      <w:r w:rsidRPr="00A037D9">
        <w:t xml:space="preserve">riação de </w:t>
      </w:r>
      <w:r w:rsidR="00FB2B74">
        <w:t>um O</w:t>
      </w:r>
      <w:r w:rsidRPr="00A037D9">
        <w:t>rientador no formulário de submissão</w:t>
      </w:r>
      <w:bookmarkEnd w:id="67"/>
    </w:p>
    <w:p w14:paraId="77AE4A4C" w14:textId="07338E6B" w:rsidR="00A727BB" w:rsidRPr="00A727BB" w:rsidRDefault="00CD0CFC" w:rsidP="00A727BB">
      <w:pPr>
        <w:pStyle w:val="Ttulo1"/>
      </w:pPr>
      <w:bookmarkStart w:id="68" w:name="_Ref203945309"/>
      <w:bookmarkStart w:id="69" w:name="_Toc207746423"/>
      <w:r w:rsidRPr="00CD0CFC">
        <w:lastRenderedPageBreak/>
        <w:t>Desenvolvimento Futuro</w:t>
      </w:r>
      <w:bookmarkEnd w:id="68"/>
      <w:bookmarkEnd w:id="69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0263CE51" w:rsidR="00F43C56" w:rsidRDefault="00F43C56" w:rsidP="00F43C56">
      <w:pPr>
        <w:pStyle w:val="Corpodetexto"/>
      </w:pPr>
      <w:r>
        <w:t>Algumas funcionalidades foram concluídas, outras ficaram parcialmente desenvolvidas (</w:t>
      </w:r>
      <w:r w:rsidR="004946F1">
        <w:t>ficando pela</w:t>
      </w:r>
      <w:r>
        <w:t xml:space="preserve"> interface gráfica), e há ainda elementos que se encontram apenas definidos ou planeados, mas não implementados.</w:t>
      </w:r>
      <w:r w:rsidR="004946F1">
        <w:t xml:space="preserve"> </w:t>
      </w:r>
    </w:p>
    <w:p w14:paraId="7C6F044D" w14:textId="77777777" w:rsidR="00937DF1" w:rsidRDefault="00937DF1" w:rsidP="00F43C56">
      <w:pPr>
        <w:pStyle w:val="Corpodetexto"/>
      </w:pPr>
    </w:p>
    <w:p w14:paraId="7DF25053" w14:textId="7F47CD4D" w:rsidR="00937DF1" w:rsidRDefault="00937DF1" w:rsidP="00937DF1">
      <w:pPr>
        <w:pStyle w:val="Legenda"/>
        <w:keepNext/>
      </w:pPr>
      <w:bookmarkStart w:id="70" w:name="_Toc207746387"/>
      <w:bookmarkStart w:id="71" w:name="_Ref20774679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5</w:t>
      </w:r>
      <w:r>
        <w:fldChar w:fldCharType="end"/>
      </w:r>
      <w:bookmarkEnd w:id="71"/>
      <w:r>
        <w:rPr>
          <w:noProof/>
        </w:rPr>
        <w:t xml:space="preserve"> - Estado final das funcionalidades</w:t>
      </w:r>
      <w:bookmarkEnd w:id="70"/>
    </w:p>
    <w:tbl>
      <w:tblPr>
        <w:tblStyle w:val="TabelacomGrelh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5601"/>
        <w:gridCol w:w="1446"/>
        <w:gridCol w:w="1343"/>
      </w:tblGrid>
      <w:tr w:rsidR="00374A2C" w:rsidRPr="004D4113" w14:paraId="707DD87B" w14:textId="77777777" w:rsidTr="00374A2C">
        <w:trPr>
          <w:jc w:val="center"/>
        </w:trPr>
        <w:tc>
          <w:tcPr>
            <w:tcW w:w="352" w:type="pct"/>
            <w:tcBorders>
              <w:top w:val="single" w:sz="12" w:space="0" w:color="auto"/>
              <w:bottom w:val="single" w:sz="12" w:space="0" w:color="auto"/>
              <w:right w:val="dashed" w:sz="4" w:space="0" w:color="auto"/>
            </w:tcBorders>
          </w:tcPr>
          <w:p w14:paraId="3CCFF64F" w14:textId="77777777" w:rsidR="00374A2C" w:rsidRPr="004D4113" w:rsidRDefault="00374A2C" w:rsidP="00CC2379">
            <w:pPr>
              <w:pStyle w:val="Corpodetexto2"/>
              <w:jc w:val="center"/>
            </w:pPr>
            <w:r w:rsidRPr="004D4113">
              <w:t>#</w:t>
            </w:r>
          </w:p>
        </w:tc>
        <w:tc>
          <w:tcPr>
            <w:tcW w:w="3103" w:type="pct"/>
            <w:tcBorders>
              <w:top w:val="single" w:sz="12" w:space="0" w:color="auto"/>
              <w:left w:val="dashed" w:sz="4" w:space="0" w:color="auto"/>
              <w:bottom w:val="single" w:sz="12" w:space="0" w:color="auto"/>
            </w:tcBorders>
          </w:tcPr>
          <w:p w14:paraId="11290A1F" w14:textId="77777777" w:rsidR="00374A2C" w:rsidRPr="004D4113" w:rsidRDefault="00374A2C" w:rsidP="00CC2379">
            <w:pPr>
              <w:pStyle w:val="Corpodetexto2"/>
            </w:pPr>
            <w:r w:rsidRPr="004D4113">
              <w:t>Funcionalidade</w:t>
            </w:r>
          </w:p>
        </w:tc>
        <w:tc>
          <w:tcPr>
            <w:tcW w:w="801" w:type="pct"/>
            <w:tcBorders>
              <w:top w:val="single" w:sz="12" w:space="0" w:color="auto"/>
              <w:bottom w:val="single" w:sz="12" w:space="0" w:color="auto"/>
            </w:tcBorders>
          </w:tcPr>
          <w:p w14:paraId="6E75FD6F" w14:textId="71445F25" w:rsidR="00374A2C" w:rsidRPr="004D4113" w:rsidRDefault="00374A2C" w:rsidP="00374A2C">
            <w:pPr>
              <w:pStyle w:val="Corpodetexto2"/>
              <w:jc w:val="center"/>
            </w:pPr>
            <w:r>
              <w:t>Frontend</w:t>
            </w:r>
          </w:p>
        </w:tc>
        <w:tc>
          <w:tcPr>
            <w:tcW w:w="744" w:type="pct"/>
            <w:tcBorders>
              <w:top w:val="single" w:sz="12" w:space="0" w:color="auto"/>
              <w:bottom w:val="single" w:sz="12" w:space="0" w:color="auto"/>
            </w:tcBorders>
          </w:tcPr>
          <w:p w14:paraId="3F8871AD" w14:textId="6EDF3372" w:rsidR="00374A2C" w:rsidRPr="004D4113" w:rsidRDefault="00374A2C" w:rsidP="00CC2379">
            <w:pPr>
              <w:pStyle w:val="Corpodetexto2"/>
              <w:jc w:val="center"/>
            </w:pPr>
            <w:r>
              <w:t>Backend</w:t>
            </w:r>
          </w:p>
        </w:tc>
      </w:tr>
      <w:tr w:rsidR="00374A2C" w14:paraId="7FD32B36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8" w:space="0" w:color="auto"/>
            </w:tcBorders>
            <w:shd w:val="clear" w:color="auto" w:fill="D9D9D9" w:themeFill="background1" w:themeFillShade="D9"/>
          </w:tcPr>
          <w:p w14:paraId="26E6D056" w14:textId="77777777" w:rsidR="00374A2C" w:rsidRPr="00113ADD" w:rsidRDefault="00374A2C" w:rsidP="00374A2C">
            <w:pPr>
              <w:pStyle w:val="Corpodetexto2"/>
            </w:pPr>
            <w:r>
              <w:t>Geral</w:t>
            </w:r>
          </w:p>
        </w:tc>
      </w:tr>
      <w:tr w:rsidR="00374A2C" w14:paraId="4BE63C24" w14:textId="77777777" w:rsidTr="00374A2C">
        <w:trPr>
          <w:jc w:val="center"/>
        </w:trPr>
        <w:tc>
          <w:tcPr>
            <w:tcW w:w="352" w:type="pct"/>
            <w:tcBorders>
              <w:top w:val="single" w:sz="8" w:space="0" w:color="auto"/>
              <w:right w:val="dashed" w:sz="4" w:space="0" w:color="auto"/>
            </w:tcBorders>
          </w:tcPr>
          <w:p w14:paraId="632DAAC1" w14:textId="77777777" w:rsidR="00374A2C" w:rsidRPr="00113ADD" w:rsidRDefault="00374A2C" w:rsidP="00374A2C">
            <w:pPr>
              <w:pStyle w:val="Corpodetexto2"/>
            </w:pPr>
            <w:r>
              <w:t>F01</w:t>
            </w:r>
          </w:p>
        </w:tc>
        <w:tc>
          <w:tcPr>
            <w:tcW w:w="3103" w:type="pct"/>
            <w:tcBorders>
              <w:top w:val="single" w:sz="8" w:space="0" w:color="auto"/>
              <w:left w:val="dashed" w:sz="4" w:space="0" w:color="auto"/>
            </w:tcBorders>
          </w:tcPr>
          <w:p w14:paraId="69FC9CEE" w14:textId="77777777" w:rsidR="00374A2C" w:rsidRPr="00020EEF" w:rsidRDefault="00374A2C" w:rsidP="00374A2C">
            <w:pPr>
              <w:pStyle w:val="Corpodetexto2"/>
            </w:pPr>
            <w:r w:rsidRPr="00113ADD">
              <w:t>Exportação de atribuições</w:t>
            </w:r>
          </w:p>
        </w:tc>
        <w:tc>
          <w:tcPr>
            <w:tcW w:w="801" w:type="pct"/>
            <w:tcBorders>
              <w:top w:val="single" w:sz="8" w:space="0" w:color="auto"/>
            </w:tcBorders>
          </w:tcPr>
          <w:p w14:paraId="1B1D491B" w14:textId="0D470D78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  <w:tcBorders>
              <w:top w:val="single" w:sz="8" w:space="0" w:color="auto"/>
            </w:tcBorders>
          </w:tcPr>
          <w:p w14:paraId="4D8A40D6" w14:textId="5AECF068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1E045C24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A9E0838" w14:textId="77777777" w:rsidR="00374A2C" w:rsidRPr="00113ADD" w:rsidRDefault="00374A2C" w:rsidP="00374A2C">
            <w:pPr>
              <w:pStyle w:val="Corpodetexto2"/>
            </w:pPr>
            <w:r>
              <w:t>F0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BAE2FB2" w14:textId="77777777" w:rsidR="00374A2C" w:rsidRPr="00020EEF" w:rsidRDefault="00374A2C" w:rsidP="00374A2C">
            <w:pPr>
              <w:pStyle w:val="Corpodetexto2"/>
            </w:pPr>
            <w:r w:rsidRPr="00113ADD">
              <w:t>Exportação de propostas</w:t>
            </w:r>
          </w:p>
        </w:tc>
        <w:tc>
          <w:tcPr>
            <w:tcW w:w="801" w:type="pct"/>
          </w:tcPr>
          <w:p w14:paraId="6468BA52" w14:textId="16860F3C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20C0C2F8" w14:textId="0ECF4111" w:rsidR="00374A2C" w:rsidRPr="00113ADD" w:rsidRDefault="00374A2C" w:rsidP="00374A2C">
            <w:pPr>
              <w:pStyle w:val="Corpodetexto2"/>
              <w:jc w:val="center"/>
            </w:pPr>
            <w:r w:rsidRPr="00756FEF">
              <w:t>Parcial</w:t>
            </w:r>
          </w:p>
        </w:tc>
      </w:tr>
      <w:tr w:rsidR="00374A2C" w14:paraId="2F4A307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84FA5D3" w14:textId="77777777" w:rsidR="00374A2C" w:rsidRPr="00113ADD" w:rsidRDefault="00374A2C" w:rsidP="00374A2C">
            <w:pPr>
              <w:pStyle w:val="Corpodetexto2"/>
            </w:pPr>
            <w:r>
              <w:t>F0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29953D7" w14:textId="77777777" w:rsidR="00374A2C" w:rsidRPr="00020EEF" w:rsidRDefault="00374A2C" w:rsidP="00374A2C">
            <w:pPr>
              <w:pStyle w:val="Corpodetexto2"/>
            </w:pPr>
            <w:r w:rsidRPr="00113ADD">
              <w:t>Automação das atribuições</w:t>
            </w:r>
          </w:p>
        </w:tc>
        <w:tc>
          <w:tcPr>
            <w:tcW w:w="801" w:type="pct"/>
          </w:tcPr>
          <w:p w14:paraId="1F321DD3" w14:textId="05930C16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0AEDC66" w14:textId="54FA6D43" w:rsidR="00374A2C" w:rsidRPr="00113ADD" w:rsidRDefault="00374A2C" w:rsidP="00374A2C">
            <w:pPr>
              <w:pStyle w:val="Corpodetexto2"/>
              <w:jc w:val="center"/>
            </w:pPr>
            <w:r w:rsidRPr="00756FEF">
              <w:t>Planeado</w:t>
            </w:r>
          </w:p>
        </w:tc>
      </w:tr>
      <w:tr w:rsidR="00374A2C" w14:paraId="7F77011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4C31FEED" w14:textId="77777777" w:rsidR="00374A2C" w:rsidRPr="00113ADD" w:rsidRDefault="00374A2C" w:rsidP="00374A2C">
            <w:pPr>
              <w:pStyle w:val="Corpodetexto2"/>
            </w:pPr>
            <w:r>
              <w:t>F0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0D9EB1" w14:textId="77777777" w:rsidR="00374A2C" w:rsidRPr="00020EEF" w:rsidRDefault="00374A2C" w:rsidP="00374A2C">
            <w:pPr>
              <w:pStyle w:val="Corpodetexto2"/>
            </w:pPr>
            <w:r w:rsidRPr="00113ADD">
              <w:t>Criação automática do documento da proposta</w:t>
            </w:r>
          </w:p>
        </w:tc>
        <w:tc>
          <w:tcPr>
            <w:tcW w:w="801" w:type="pct"/>
          </w:tcPr>
          <w:p w14:paraId="668DC8E9" w14:textId="3355651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68617FF6" w14:textId="48A264DF" w:rsidR="00374A2C" w:rsidRPr="00113ADD" w:rsidRDefault="00374A2C" w:rsidP="00374A2C">
            <w:pPr>
              <w:pStyle w:val="Corpodetexto2"/>
              <w:jc w:val="center"/>
            </w:pPr>
            <w:r w:rsidRPr="00756FEF">
              <w:t>Completo</w:t>
            </w:r>
          </w:p>
        </w:tc>
      </w:tr>
      <w:tr w:rsidR="00374A2C" w14:paraId="3646D8B8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71D1CF" w14:textId="77777777" w:rsidR="00374A2C" w:rsidRPr="00113ADD" w:rsidRDefault="00374A2C" w:rsidP="00374A2C">
            <w:pPr>
              <w:pStyle w:val="Corpodetexto2"/>
            </w:pPr>
            <w:r>
              <w:t>F0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8AAED2" w14:textId="77777777" w:rsidR="00374A2C" w:rsidRPr="00020EEF" w:rsidRDefault="00374A2C" w:rsidP="00374A2C">
            <w:pPr>
              <w:pStyle w:val="Corpodetexto2"/>
            </w:pPr>
            <w:r w:rsidRPr="00113ADD">
              <w:t>Redesign da interface</w:t>
            </w:r>
          </w:p>
        </w:tc>
        <w:tc>
          <w:tcPr>
            <w:tcW w:w="801" w:type="pct"/>
          </w:tcPr>
          <w:p w14:paraId="33615FBE" w14:textId="639C36E5" w:rsidR="00374A2C" w:rsidRPr="00113ADD" w:rsidRDefault="00374A2C" w:rsidP="00374A2C">
            <w:pPr>
              <w:pStyle w:val="Corpodetexto2"/>
              <w:jc w:val="center"/>
            </w:pPr>
            <w:r w:rsidRPr="00A53456">
              <w:t>Completo</w:t>
            </w:r>
          </w:p>
        </w:tc>
        <w:tc>
          <w:tcPr>
            <w:tcW w:w="744" w:type="pct"/>
          </w:tcPr>
          <w:p w14:paraId="39A2D15E" w14:textId="6037D710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7971718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6F4CEF4" w14:textId="77777777" w:rsidR="00374A2C" w:rsidRPr="00113ADD" w:rsidRDefault="00374A2C" w:rsidP="00374A2C">
            <w:pPr>
              <w:pStyle w:val="Corpodetexto2"/>
            </w:pPr>
            <w:r>
              <w:t>F0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B444C1" w14:textId="77777777" w:rsidR="00374A2C" w:rsidRPr="00020EEF" w:rsidRDefault="00374A2C" w:rsidP="00374A2C">
            <w:pPr>
              <w:pStyle w:val="Corpodetexto2"/>
            </w:pPr>
            <w:r w:rsidRPr="00113ADD">
              <w:t>Sistema de comunicação centralizado</w:t>
            </w:r>
          </w:p>
        </w:tc>
        <w:tc>
          <w:tcPr>
            <w:tcW w:w="801" w:type="pct"/>
          </w:tcPr>
          <w:p w14:paraId="06BE58FD" w14:textId="52E85D9B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4F689037" w14:textId="664B3469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3A4703F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01E6427" w14:textId="77777777" w:rsidR="00374A2C" w:rsidRPr="00113ADD" w:rsidRDefault="00374A2C" w:rsidP="00374A2C">
            <w:pPr>
              <w:pStyle w:val="Corpodetexto2"/>
            </w:pPr>
            <w:r>
              <w:t>F0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8F4E08A" w14:textId="77777777" w:rsidR="00374A2C" w:rsidRPr="00020EEF" w:rsidRDefault="00374A2C" w:rsidP="00374A2C">
            <w:pPr>
              <w:pStyle w:val="Corpodetexto2"/>
            </w:pPr>
            <w:r w:rsidRPr="00113ADD">
              <w:t>Preenchimento automático de Protocolos</w:t>
            </w:r>
          </w:p>
        </w:tc>
        <w:tc>
          <w:tcPr>
            <w:tcW w:w="801" w:type="pct"/>
          </w:tcPr>
          <w:p w14:paraId="65570D0F" w14:textId="5CF1AD70" w:rsidR="00374A2C" w:rsidRPr="00113ADD" w:rsidRDefault="00374A2C" w:rsidP="00374A2C">
            <w:pPr>
              <w:pStyle w:val="Corpodetexto2"/>
              <w:jc w:val="center"/>
            </w:pPr>
            <w:r w:rsidRPr="00A53456">
              <w:t>—</w:t>
            </w:r>
          </w:p>
        </w:tc>
        <w:tc>
          <w:tcPr>
            <w:tcW w:w="744" w:type="pct"/>
          </w:tcPr>
          <w:p w14:paraId="579CED43" w14:textId="563F1D6A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72A2C90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5171339D" w14:textId="77777777" w:rsidR="00374A2C" w:rsidRPr="00113ADD" w:rsidRDefault="00374A2C" w:rsidP="00374A2C">
            <w:pPr>
              <w:pStyle w:val="Corpodetexto2"/>
            </w:pPr>
            <w:r>
              <w:t>F0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ED5F00A" w14:textId="77777777" w:rsidR="00374A2C" w:rsidRDefault="00374A2C" w:rsidP="00374A2C">
            <w:pPr>
              <w:pStyle w:val="Corpodetexto2"/>
            </w:pPr>
            <w:r w:rsidRPr="00113ADD">
              <w:t>Preferência de orientadores</w:t>
            </w:r>
          </w:p>
        </w:tc>
        <w:tc>
          <w:tcPr>
            <w:tcW w:w="801" w:type="pct"/>
          </w:tcPr>
          <w:p w14:paraId="70669FF3" w14:textId="559B6E01" w:rsidR="00374A2C" w:rsidRPr="00113ADD" w:rsidRDefault="00374A2C" w:rsidP="00374A2C">
            <w:pPr>
              <w:pStyle w:val="Corpodetexto2"/>
              <w:jc w:val="center"/>
            </w:pPr>
            <w:r w:rsidRPr="00A53456">
              <w:t>Por Fazer</w:t>
            </w:r>
          </w:p>
        </w:tc>
        <w:tc>
          <w:tcPr>
            <w:tcW w:w="744" w:type="pct"/>
          </w:tcPr>
          <w:p w14:paraId="2C1311E8" w14:textId="2D746178" w:rsidR="00374A2C" w:rsidRPr="00113ADD" w:rsidRDefault="00374A2C" w:rsidP="00374A2C">
            <w:pPr>
              <w:pStyle w:val="Corpodetexto2"/>
              <w:jc w:val="center"/>
            </w:pPr>
            <w:r w:rsidRPr="00756FEF">
              <w:t>Por Fazer</w:t>
            </w:r>
          </w:p>
        </w:tc>
      </w:tr>
      <w:tr w:rsidR="00374A2C" w14:paraId="14B813BB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A06B98D" w14:textId="77777777" w:rsidR="00374A2C" w:rsidRPr="00113ADD" w:rsidRDefault="00374A2C" w:rsidP="00374A2C">
            <w:pPr>
              <w:pStyle w:val="Corpodetexto2"/>
            </w:pPr>
            <w:r>
              <w:t>F0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F09566D" w14:textId="77777777" w:rsidR="00374A2C" w:rsidRPr="00113ADD" w:rsidRDefault="00374A2C" w:rsidP="00374A2C">
            <w:pPr>
              <w:pStyle w:val="Corpodetexto2"/>
            </w:pPr>
            <w:r w:rsidRPr="00113ADD">
              <w:t>Filtragem de Lista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44456545" w14:textId="698252BA" w:rsidR="00374A2C" w:rsidRPr="00113ADD" w:rsidRDefault="00374A2C" w:rsidP="00374A2C">
            <w:pPr>
              <w:pStyle w:val="Corpodetexto2"/>
              <w:jc w:val="center"/>
            </w:pPr>
            <w:r w:rsidRPr="00A53456">
              <w:t>Parcial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54AE175" w14:textId="00B0233F" w:rsidR="00374A2C" w:rsidRPr="00113ADD" w:rsidRDefault="00374A2C" w:rsidP="00374A2C">
            <w:pPr>
              <w:pStyle w:val="Corpodetexto2"/>
              <w:jc w:val="center"/>
            </w:pPr>
            <w:r w:rsidRPr="00756FEF">
              <w:t>—</w:t>
            </w:r>
          </w:p>
        </w:tc>
      </w:tr>
      <w:tr w:rsidR="00374A2C" w14:paraId="5F8F03EA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D9B8AF" w14:textId="77777777" w:rsidR="00374A2C" w:rsidRPr="00113ADD" w:rsidRDefault="00374A2C" w:rsidP="00374A2C">
            <w:pPr>
              <w:pStyle w:val="Corpodetexto2"/>
            </w:pPr>
            <w:r w:rsidRPr="00E63DA3">
              <w:t>Autenticações e Registos</w:t>
            </w:r>
          </w:p>
        </w:tc>
      </w:tr>
      <w:tr w:rsidR="0098100D" w14:paraId="3D7DC33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C96090B" w14:textId="77777777" w:rsidR="0098100D" w:rsidRPr="00113ADD" w:rsidRDefault="0098100D" w:rsidP="0098100D">
            <w:pPr>
              <w:pStyle w:val="Corpodetexto2"/>
            </w:pPr>
            <w:r>
              <w:t>F1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2E5A716" w14:textId="77777777" w:rsidR="0098100D" w:rsidRPr="00113ADD" w:rsidRDefault="0098100D" w:rsidP="0098100D">
            <w:pPr>
              <w:pStyle w:val="Corpodetexto2"/>
            </w:pPr>
            <w:r w:rsidRPr="00113ADD">
              <w:t>Autentic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F47EAC1" w14:textId="5D0EB316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505E061" w14:textId="511C4C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270C455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CB767AE" w14:textId="77777777" w:rsidR="0098100D" w:rsidRPr="00113ADD" w:rsidRDefault="0098100D" w:rsidP="0098100D">
            <w:pPr>
              <w:pStyle w:val="Corpodetexto2"/>
            </w:pPr>
            <w:r>
              <w:t>F1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43114F5C" w14:textId="77777777" w:rsidR="0098100D" w:rsidRPr="00113ADD" w:rsidRDefault="0098100D" w:rsidP="0098100D">
            <w:pPr>
              <w:pStyle w:val="Corpodetexto2"/>
            </w:pPr>
            <w:r w:rsidRPr="00113ADD">
              <w:t>Registo de Docentes</w:t>
            </w:r>
          </w:p>
        </w:tc>
        <w:tc>
          <w:tcPr>
            <w:tcW w:w="801" w:type="pct"/>
          </w:tcPr>
          <w:p w14:paraId="0A1E4B66" w14:textId="45A81F4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473F4CC4" w14:textId="664EB143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3AAFC0D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B28D583" w14:textId="77777777" w:rsidR="0098100D" w:rsidRPr="00113ADD" w:rsidRDefault="0098100D" w:rsidP="0098100D">
            <w:pPr>
              <w:pStyle w:val="Corpodetexto2"/>
            </w:pPr>
            <w:r>
              <w:t>F1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893B3E5" w14:textId="77777777" w:rsidR="0098100D" w:rsidRPr="00113ADD" w:rsidRDefault="0098100D" w:rsidP="0098100D">
            <w:pPr>
              <w:pStyle w:val="Corpodetexto2"/>
            </w:pPr>
            <w:r w:rsidRPr="00113ADD">
              <w:t>Registo de Alunos</w:t>
            </w:r>
          </w:p>
        </w:tc>
        <w:tc>
          <w:tcPr>
            <w:tcW w:w="801" w:type="pct"/>
          </w:tcPr>
          <w:p w14:paraId="25691F9A" w14:textId="73F34FD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4CEE0E64" w14:textId="30E64D59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0CF194FB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19463E1" w14:textId="77777777" w:rsidR="0098100D" w:rsidRPr="00113ADD" w:rsidRDefault="0098100D" w:rsidP="0098100D">
            <w:pPr>
              <w:pStyle w:val="Corpodetexto2"/>
            </w:pPr>
            <w:r>
              <w:t>F1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4C86A75" w14:textId="77777777" w:rsidR="0098100D" w:rsidRPr="00113ADD" w:rsidRDefault="0098100D" w:rsidP="0098100D">
            <w:pPr>
              <w:pStyle w:val="Corpodetexto2"/>
            </w:pPr>
            <w:r w:rsidRPr="00113ADD">
              <w:t>Registo de Empresas</w:t>
            </w:r>
          </w:p>
        </w:tc>
        <w:tc>
          <w:tcPr>
            <w:tcW w:w="801" w:type="pct"/>
          </w:tcPr>
          <w:p w14:paraId="37A8DB6D" w14:textId="0E32244E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</w:tcPr>
          <w:p w14:paraId="63F6C507" w14:textId="178F7988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98100D" w14:paraId="68F8AEC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AED2931" w14:textId="77777777" w:rsidR="0098100D" w:rsidRPr="00113ADD" w:rsidRDefault="0098100D" w:rsidP="0098100D">
            <w:pPr>
              <w:pStyle w:val="Corpodetexto2"/>
            </w:pPr>
            <w:r>
              <w:t>F1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5205A1" w14:textId="77777777" w:rsidR="0098100D" w:rsidRPr="00113ADD" w:rsidRDefault="0098100D" w:rsidP="0098100D">
            <w:pPr>
              <w:pStyle w:val="Corpodetexto2"/>
            </w:pPr>
            <w:r w:rsidRPr="00113ADD">
              <w:t>Registo de Representa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0AEE09B" w14:textId="76360C47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FEB8275" w14:textId="1DF965F9" w:rsidR="0098100D" w:rsidRPr="00113ADD" w:rsidRDefault="0098100D" w:rsidP="0098100D">
            <w:pPr>
              <w:pStyle w:val="Corpodetexto2"/>
              <w:jc w:val="center"/>
            </w:pPr>
            <w:r w:rsidRPr="002552DA">
              <w:t>Completo</w:t>
            </w:r>
          </w:p>
        </w:tc>
      </w:tr>
      <w:tr w:rsidR="00374A2C" w14:paraId="21C6071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55CDD4" w14:textId="77777777" w:rsidR="00374A2C" w:rsidRPr="00113ADD" w:rsidRDefault="00374A2C" w:rsidP="00374A2C">
            <w:pPr>
              <w:pStyle w:val="Corpodetexto2"/>
            </w:pPr>
            <w:r w:rsidRPr="00AC36CB">
              <w:t>Gestão do Sistema</w:t>
            </w:r>
          </w:p>
        </w:tc>
      </w:tr>
      <w:tr w:rsidR="0098100D" w14:paraId="13A453B6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50A1B33" w14:textId="77777777" w:rsidR="0098100D" w:rsidRPr="00113ADD" w:rsidRDefault="0098100D" w:rsidP="0098100D">
            <w:pPr>
              <w:pStyle w:val="Corpodetexto2"/>
            </w:pPr>
            <w:r>
              <w:t>F1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FC24F51" w14:textId="77777777" w:rsidR="0098100D" w:rsidRPr="00113ADD" w:rsidRDefault="0098100D" w:rsidP="0098100D">
            <w:pPr>
              <w:pStyle w:val="Corpodetexto2"/>
            </w:pPr>
            <w:r w:rsidRPr="00113ADD">
              <w:t>Alterar Password do Admin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4C699D75" w14:textId="6472B3B0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ACA72D7" w14:textId="677FBCA6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29A21349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222C2A09" w14:textId="77777777" w:rsidR="0098100D" w:rsidRPr="00113ADD" w:rsidRDefault="0098100D" w:rsidP="0098100D">
            <w:pPr>
              <w:pStyle w:val="Corpodetexto2"/>
            </w:pPr>
            <w:r>
              <w:t>F16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3556899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Alunos</w:t>
            </w:r>
          </w:p>
        </w:tc>
        <w:tc>
          <w:tcPr>
            <w:tcW w:w="801" w:type="pct"/>
          </w:tcPr>
          <w:p w14:paraId="4E9A7A71" w14:textId="2A7512E2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</w:tcPr>
          <w:p w14:paraId="1758181F" w14:textId="1A9D0257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98100D" w14:paraId="67C0E28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9CAAFEF" w14:textId="77777777" w:rsidR="0098100D" w:rsidRPr="00113ADD" w:rsidRDefault="0098100D" w:rsidP="0098100D">
            <w:pPr>
              <w:pStyle w:val="Corpodetexto2"/>
            </w:pPr>
            <w:r>
              <w:t>F17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FCC4A8C" w14:textId="77777777" w:rsidR="0098100D" w:rsidRPr="00113ADD" w:rsidRDefault="0098100D" w:rsidP="0098100D">
            <w:pPr>
              <w:pStyle w:val="Corpodetexto2"/>
            </w:pPr>
            <w:r w:rsidRPr="00113ADD">
              <w:t>Alterar Password por defeito dos Docentes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B54DE2F" w14:textId="146F84CC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DC9EB1" w14:textId="42443F5B" w:rsidR="0098100D" w:rsidRPr="00113ADD" w:rsidRDefault="0098100D" w:rsidP="0098100D">
            <w:pPr>
              <w:pStyle w:val="Corpodetexto2"/>
            </w:pPr>
            <w:r w:rsidRPr="002969D6">
              <w:t>Completo</w:t>
            </w:r>
          </w:p>
        </w:tc>
      </w:tr>
      <w:tr w:rsidR="00374A2C" w14:paraId="699377B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BF93BC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Áreas Científicas</w:t>
            </w:r>
          </w:p>
        </w:tc>
      </w:tr>
      <w:tr w:rsidR="0098100D" w14:paraId="501D6C2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963F727" w14:textId="77777777" w:rsidR="0098100D" w:rsidRPr="00113ADD" w:rsidRDefault="0098100D" w:rsidP="0098100D">
            <w:pPr>
              <w:pStyle w:val="Corpodetexto2"/>
            </w:pPr>
            <w:r>
              <w:t>F18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6B0D66EF" w14:textId="77777777" w:rsidR="0098100D" w:rsidRPr="00113ADD" w:rsidRDefault="0098100D" w:rsidP="0098100D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32E1DF" w14:textId="3716592C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47101C60" w14:textId="78D67A4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98100D" w14:paraId="47440FDC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13CB4035" w14:textId="77777777" w:rsidR="0098100D" w:rsidRPr="00113ADD" w:rsidRDefault="0098100D" w:rsidP="0098100D">
            <w:pPr>
              <w:pStyle w:val="Corpodetexto2"/>
            </w:pPr>
            <w:r>
              <w:t>F19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776AE686" w14:textId="77777777" w:rsidR="0098100D" w:rsidRPr="00113ADD" w:rsidRDefault="0098100D" w:rsidP="0098100D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B1AA880" w14:textId="1F15903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28BF203A" w14:textId="36946482" w:rsidR="0098100D" w:rsidRPr="0098100D" w:rsidRDefault="0098100D" w:rsidP="0098100D">
            <w:pPr>
              <w:pStyle w:val="Corpodetexto2"/>
              <w:jc w:val="center"/>
              <w:rPr>
                <w:highlight w:val="yellow"/>
              </w:rPr>
            </w:pPr>
            <w:r w:rsidRPr="0098100D">
              <w:rPr>
                <w:highlight w:val="yellow"/>
              </w:rPr>
              <w:t>Completo</w:t>
            </w:r>
          </w:p>
        </w:tc>
      </w:tr>
      <w:tr w:rsidR="0098100D" w14:paraId="2224717D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214D01" w14:textId="77777777" w:rsidR="0098100D" w:rsidRPr="00113ADD" w:rsidRDefault="0098100D" w:rsidP="0098100D">
            <w:pPr>
              <w:pStyle w:val="Corpodetexto2"/>
            </w:pPr>
            <w:r>
              <w:t>F20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D93F04A" w14:textId="77777777" w:rsidR="0098100D" w:rsidRPr="00113ADD" w:rsidRDefault="0098100D" w:rsidP="0098100D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F7600F4" w14:textId="4B7290D9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D0F61B7" w14:textId="7A820F81" w:rsidR="0098100D" w:rsidRPr="00113ADD" w:rsidRDefault="0098100D" w:rsidP="0098100D">
            <w:pPr>
              <w:pStyle w:val="Corpodetexto2"/>
              <w:jc w:val="center"/>
            </w:pPr>
            <w:r w:rsidRPr="00771603">
              <w:t>Completo</w:t>
            </w:r>
          </w:p>
        </w:tc>
      </w:tr>
      <w:tr w:rsidR="00374A2C" w14:paraId="282AC04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B22913D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1858DA">
              <w:t>de Cursos</w:t>
            </w:r>
          </w:p>
        </w:tc>
      </w:tr>
      <w:tr w:rsidR="003D019E" w14:paraId="748354C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B1F4C06" w14:textId="77777777" w:rsidR="003D019E" w:rsidRPr="00113ADD" w:rsidRDefault="003D019E" w:rsidP="003D019E">
            <w:pPr>
              <w:pStyle w:val="Corpodetexto2"/>
            </w:pPr>
            <w:r>
              <w:t>F21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AB428B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7C89F613" w14:textId="07DD21B7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3B226B2" w14:textId="7C829BD8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74260280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592A04" w14:textId="77777777" w:rsidR="003D019E" w:rsidRPr="00113ADD" w:rsidRDefault="003D019E" w:rsidP="003D019E">
            <w:pPr>
              <w:pStyle w:val="Corpodetexto2"/>
            </w:pPr>
            <w:r>
              <w:t>F2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10ADCAE0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64CAABE" w14:textId="39A1953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</w:tcPr>
          <w:p w14:paraId="763F4424" w14:textId="74A9EC6F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D019E" w14:paraId="54E93A6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13AD837" w14:textId="77777777" w:rsidR="003D019E" w:rsidRPr="00113ADD" w:rsidRDefault="003D019E" w:rsidP="003D019E">
            <w:pPr>
              <w:pStyle w:val="Corpodetexto2"/>
            </w:pPr>
            <w:r>
              <w:lastRenderedPageBreak/>
              <w:t>F2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7985AF96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8AE0634" w14:textId="35E047C0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730C457" w14:textId="7EE690FA" w:rsidR="003D019E" w:rsidRPr="00113ADD" w:rsidRDefault="003D019E" w:rsidP="003D019E">
            <w:pPr>
              <w:pStyle w:val="Corpodetexto2"/>
              <w:jc w:val="center"/>
            </w:pPr>
            <w:r w:rsidRPr="003F3EE0">
              <w:t>Completo</w:t>
            </w:r>
          </w:p>
        </w:tc>
      </w:tr>
      <w:tr w:rsidR="00374A2C" w14:paraId="79A84A51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73A5B2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 w:rsidRPr="00113ADD">
              <w:t>Calendário</w:t>
            </w:r>
            <w:r>
              <w:t>s</w:t>
            </w:r>
          </w:p>
        </w:tc>
      </w:tr>
      <w:tr w:rsidR="003D019E" w14:paraId="2B300B0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48380F85" w14:textId="77777777" w:rsidR="003D019E" w:rsidRPr="00113ADD" w:rsidRDefault="003D019E" w:rsidP="003D019E">
            <w:pPr>
              <w:pStyle w:val="Corpodetexto2"/>
            </w:pPr>
            <w:r>
              <w:t>F24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9B8322A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A694EBA" w14:textId="3FE55C1B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54FDE466" w14:textId="15DDC3C4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76BAD49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D24BE12" w14:textId="77777777" w:rsidR="003D019E" w:rsidRPr="00113ADD" w:rsidRDefault="003D019E" w:rsidP="003D019E">
            <w:pPr>
              <w:pStyle w:val="Corpodetexto2"/>
            </w:pPr>
            <w:r>
              <w:t>F25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59CBC44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58EF3CC4" w14:textId="77ABE841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</w:tcPr>
          <w:p w14:paraId="6CFB10A7" w14:textId="46ECA0A5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D019E" w14:paraId="24EA5FBA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787BBEA3" w14:textId="77777777" w:rsidR="003D019E" w:rsidRPr="00113ADD" w:rsidRDefault="003D019E" w:rsidP="003D019E">
            <w:pPr>
              <w:pStyle w:val="Corpodetexto2"/>
            </w:pPr>
            <w:r>
              <w:t>F2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E4D5C31" w14:textId="77777777" w:rsidR="003D019E" w:rsidRPr="00113ADD" w:rsidRDefault="003D019E" w:rsidP="003D019E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689B6" w14:textId="7EDBA803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96DD0A7" w14:textId="0D186C26" w:rsidR="003D019E" w:rsidRPr="00113ADD" w:rsidRDefault="003D019E" w:rsidP="003D019E">
            <w:pPr>
              <w:pStyle w:val="Corpodetexto2"/>
              <w:jc w:val="center"/>
            </w:pPr>
            <w:r w:rsidRPr="00E01FB0">
              <w:t>Completo</w:t>
            </w:r>
          </w:p>
        </w:tc>
      </w:tr>
      <w:tr w:rsidR="00374A2C" w14:paraId="6458356F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6719D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</w:t>
            </w:r>
            <w:r w:rsidRPr="00AC36CB">
              <w:t xml:space="preserve"> </w:t>
            </w:r>
            <w:r>
              <w:t>Docentes</w:t>
            </w:r>
          </w:p>
        </w:tc>
      </w:tr>
      <w:tr w:rsidR="003D019E" w14:paraId="1F2C374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2706D0B9" w14:textId="77777777" w:rsidR="003D019E" w:rsidRPr="00113ADD" w:rsidRDefault="003D019E" w:rsidP="003D019E">
            <w:pPr>
              <w:pStyle w:val="Corpodetexto2"/>
            </w:pPr>
            <w:r>
              <w:t>F2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82042D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E70A50" w14:textId="09DF3B33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B838258" w14:textId="0D8B698E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02ABEE33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E522377" w14:textId="77777777" w:rsidR="003D019E" w:rsidRPr="00113ADD" w:rsidRDefault="003D019E" w:rsidP="003D019E">
            <w:pPr>
              <w:pStyle w:val="Corpodetexto2"/>
            </w:pPr>
            <w:r>
              <w:t>F2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02789A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77D8F4EE" w14:textId="385D1280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</w:tcPr>
          <w:p w14:paraId="593934D0" w14:textId="1BC5AB3B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D019E" w14:paraId="38EE63CF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8DDDDD1" w14:textId="77777777" w:rsidR="003D019E" w:rsidRPr="00113ADD" w:rsidRDefault="003D019E" w:rsidP="003D019E">
            <w:pPr>
              <w:pStyle w:val="Corpodetexto2"/>
            </w:pPr>
            <w:r>
              <w:t>F2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29352C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38DA6698" w14:textId="0946A737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2D9E9CB4" w14:textId="19B115C1" w:rsidR="003D019E" w:rsidRPr="00113ADD" w:rsidRDefault="003D019E" w:rsidP="003D019E">
            <w:pPr>
              <w:pStyle w:val="Corpodetexto2"/>
              <w:jc w:val="center"/>
            </w:pPr>
            <w:r w:rsidRPr="00EE3545">
              <w:t>Completo</w:t>
            </w:r>
          </w:p>
        </w:tc>
      </w:tr>
      <w:tr w:rsidR="00374A2C" w14:paraId="085E9D3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77BB71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Alunos</w:t>
            </w:r>
          </w:p>
        </w:tc>
      </w:tr>
      <w:tr w:rsidR="003D019E" w14:paraId="5EDA98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0C2258B" w14:textId="77777777" w:rsidR="003D019E" w:rsidRPr="00113ADD" w:rsidRDefault="003D019E" w:rsidP="003D019E">
            <w:pPr>
              <w:pStyle w:val="Corpodetexto2"/>
            </w:pPr>
            <w:r>
              <w:t>F3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232701D1" w14:textId="77777777" w:rsidR="003D019E" w:rsidRPr="00113ADD" w:rsidRDefault="003D019E" w:rsidP="003D019E">
            <w:pPr>
              <w:pStyle w:val="Corpodetexto2"/>
            </w:pPr>
            <w:r w:rsidRPr="00113ADD">
              <w:t>Cri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A7D6ADF" w14:textId="1CE624A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879AC7A" w14:textId="265AAA92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5F74D5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3150687" w14:textId="77777777" w:rsidR="003D019E" w:rsidRPr="00113ADD" w:rsidRDefault="003D019E" w:rsidP="003D019E">
            <w:pPr>
              <w:pStyle w:val="Corpodetexto2"/>
            </w:pPr>
            <w:r>
              <w:t>F3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8A8267C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</w:tcPr>
          <w:p w14:paraId="45D93ACA" w14:textId="441A1F3F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  <w:tc>
          <w:tcPr>
            <w:tcW w:w="744" w:type="pct"/>
          </w:tcPr>
          <w:p w14:paraId="39B13CC3" w14:textId="7F05CD55" w:rsidR="003D019E" w:rsidRPr="00113ADD" w:rsidRDefault="003D019E" w:rsidP="003D019E">
            <w:pPr>
              <w:pStyle w:val="Corpodetexto2"/>
              <w:jc w:val="center"/>
            </w:pPr>
            <w:r w:rsidRPr="00617155">
              <w:t>Completo</w:t>
            </w:r>
          </w:p>
        </w:tc>
      </w:tr>
      <w:tr w:rsidR="003D019E" w14:paraId="4F37BE9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202DFACB" w14:textId="77777777" w:rsidR="003D019E" w:rsidRPr="00113ADD" w:rsidRDefault="003D019E" w:rsidP="003D019E">
            <w:pPr>
              <w:pStyle w:val="Corpodetexto2"/>
            </w:pPr>
            <w:r>
              <w:t>F32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EFAF8F1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1D2CFC10" w14:textId="392D8D47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1CEA25D" w14:textId="3B955E6E" w:rsidR="003D019E" w:rsidRPr="003D019E" w:rsidRDefault="003D019E" w:rsidP="003D019E">
            <w:pPr>
              <w:pStyle w:val="Corpodetexto2"/>
              <w:jc w:val="center"/>
              <w:rPr>
                <w:highlight w:val="yellow"/>
              </w:rPr>
            </w:pPr>
            <w:r w:rsidRPr="003D019E">
              <w:rPr>
                <w:highlight w:val="yellow"/>
              </w:rPr>
              <w:t>Completo</w:t>
            </w:r>
          </w:p>
        </w:tc>
      </w:tr>
      <w:tr w:rsidR="00374A2C" w14:paraId="63B60E23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97D43E" w14:textId="77777777" w:rsidR="00374A2C" w:rsidRPr="00113ADD" w:rsidRDefault="00374A2C" w:rsidP="00374A2C">
            <w:pPr>
              <w:pStyle w:val="Corpodetexto2"/>
            </w:pPr>
            <w:r w:rsidRPr="00AC36CB">
              <w:t>Gestão d</w:t>
            </w:r>
            <w:r>
              <w:t>e Empresas</w:t>
            </w:r>
          </w:p>
        </w:tc>
      </w:tr>
      <w:tr w:rsidR="003D019E" w14:paraId="030A25DA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A4936B8" w14:textId="77777777" w:rsidR="003D019E" w:rsidRPr="00113ADD" w:rsidRDefault="003D019E" w:rsidP="003D019E">
            <w:pPr>
              <w:pStyle w:val="Corpodetexto2"/>
            </w:pPr>
            <w:r>
              <w:t>F33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5C52129" w14:textId="77777777" w:rsidR="003D019E" w:rsidRPr="00113ADD" w:rsidRDefault="003D019E" w:rsidP="003D019E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36960673" w14:textId="5551C3FE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34823A7A" w14:textId="7D6657F8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D019E" w14:paraId="431F6C44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375AD345" w14:textId="77777777" w:rsidR="003D019E" w:rsidRPr="00113ADD" w:rsidRDefault="003D019E" w:rsidP="003D019E">
            <w:pPr>
              <w:pStyle w:val="Corpodetexto2"/>
            </w:pPr>
            <w:r>
              <w:t>F34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3267C4F4" w14:textId="77777777" w:rsidR="003D019E" w:rsidRPr="00113ADD" w:rsidRDefault="003D019E" w:rsidP="003D019E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51FB88AD" w14:textId="3CD8C0E3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39B72BFD" w14:textId="593A1C57" w:rsidR="003D019E" w:rsidRPr="00113ADD" w:rsidRDefault="003D019E" w:rsidP="003D019E">
            <w:pPr>
              <w:pStyle w:val="Corpodetexto2"/>
              <w:jc w:val="center"/>
            </w:pPr>
            <w:r w:rsidRPr="00343ADF">
              <w:t>Completo</w:t>
            </w:r>
          </w:p>
        </w:tc>
      </w:tr>
      <w:tr w:rsidR="00374A2C" w14:paraId="578F5DB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894100" w14:textId="77777777" w:rsidR="00374A2C" w:rsidRPr="00113ADD" w:rsidRDefault="00374A2C" w:rsidP="00374A2C">
            <w:pPr>
              <w:pStyle w:val="Corpodetexto2"/>
            </w:pPr>
            <w:r w:rsidRPr="00AC36CB">
              <w:t>Gestão do</w:t>
            </w:r>
            <w:r>
              <w:t xml:space="preserve"> Representantes</w:t>
            </w:r>
          </w:p>
        </w:tc>
      </w:tr>
      <w:tr w:rsidR="00E628EB" w14:paraId="67C35063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320BF31A" w14:textId="77777777" w:rsidR="00E628EB" w:rsidRPr="00113ADD" w:rsidRDefault="00E628EB" w:rsidP="00E628EB">
            <w:pPr>
              <w:pStyle w:val="Corpodetexto2"/>
            </w:pPr>
            <w:r>
              <w:t>F35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0F7A0550" w14:textId="77777777" w:rsidR="00E628EB" w:rsidRPr="00113ADD" w:rsidRDefault="00E628EB" w:rsidP="00E628EB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72A91DF" w14:textId="4362AAB7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2B009D" w14:textId="51E98DCD" w:rsidR="00E628EB" w:rsidRPr="00E628EB" w:rsidRDefault="00E628EB" w:rsidP="00E628EB">
            <w:pPr>
              <w:pStyle w:val="Corpodetexto2"/>
              <w:jc w:val="center"/>
              <w:rPr>
                <w:highlight w:val="yellow"/>
              </w:rPr>
            </w:pPr>
            <w:r w:rsidRPr="00E628EB">
              <w:rPr>
                <w:highlight w:val="yellow"/>
              </w:rPr>
              <w:t>Completo</w:t>
            </w:r>
          </w:p>
        </w:tc>
      </w:tr>
      <w:tr w:rsidR="00E628EB" w14:paraId="68BFA4F6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4AEFDF80" w14:textId="77777777" w:rsidR="00E628EB" w:rsidRPr="00113ADD" w:rsidRDefault="00E628EB" w:rsidP="00E628EB">
            <w:pPr>
              <w:pStyle w:val="Corpodetexto2"/>
            </w:pPr>
            <w:r>
              <w:t>F36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F5DFCCD" w14:textId="77777777" w:rsidR="00E628EB" w:rsidRPr="00113ADD" w:rsidRDefault="00E628EB" w:rsidP="00E628EB">
            <w:pPr>
              <w:pStyle w:val="Corpodetexto2"/>
            </w:pPr>
            <w:r w:rsidRPr="00113ADD">
              <w:t>Desativar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03B8335F" w14:textId="3B3C07F2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4C977065" w14:textId="65CBE2CC" w:rsidR="00E628EB" w:rsidRPr="00113ADD" w:rsidRDefault="00E628EB" w:rsidP="00E628EB">
            <w:pPr>
              <w:pStyle w:val="Corpodetexto2"/>
              <w:jc w:val="center"/>
            </w:pPr>
            <w:r w:rsidRPr="006B59F6">
              <w:t>Completo</w:t>
            </w:r>
          </w:p>
        </w:tc>
      </w:tr>
      <w:tr w:rsidR="00374A2C" w14:paraId="7663A4B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285C24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>
              <w:t>de Propostas</w:t>
            </w:r>
          </w:p>
        </w:tc>
      </w:tr>
      <w:tr w:rsidR="00A10D30" w14:paraId="0A046389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67B235C6" w14:textId="77777777" w:rsidR="00A10D30" w:rsidRPr="00113ADD" w:rsidRDefault="00A10D30" w:rsidP="00A10D30">
            <w:pPr>
              <w:pStyle w:val="Corpodetexto2"/>
            </w:pPr>
            <w:r>
              <w:t>F37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AC5E989" w14:textId="77777777" w:rsidR="00A10D30" w:rsidRPr="00113ADD" w:rsidRDefault="00A10D30" w:rsidP="00A10D30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59D093B" w14:textId="3672BD0F" w:rsidR="00A10D30" w:rsidRPr="00113ADD" w:rsidRDefault="00A10D30" w:rsidP="00A10D30">
            <w:pPr>
              <w:pStyle w:val="Corpodetexto2"/>
              <w:jc w:val="center"/>
            </w:pPr>
            <w:r w:rsidRPr="00A10D30">
              <w:rPr>
                <w:highlight w:val="yellow"/>
              </w:rPr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477FBD2" w14:textId="48AE6877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A10D30" w14:paraId="62008082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656B33BE" w14:textId="77777777" w:rsidR="00A10D30" w:rsidRPr="00113ADD" w:rsidRDefault="00A10D30" w:rsidP="00A10D30">
            <w:pPr>
              <w:pStyle w:val="Corpodetexto2"/>
            </w:pPr>
            <w:r>
              <w:t>F38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5CACE9F8" w14:textId="77777777" w:rsidR="00A10D30" w:rsidRPr="00113ADD" w:rsidRDefault="00A10D30" w:rsidP="00A10D30">
            <w:pPr>
              <w:pStyle w:val="Corpodetexto2"/>
            </w:pPr>
            <w:r w:rsidRPr="00113ADD">
              <w:t>Remover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7098C926" w14:textId="6ACBB7B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3069B2E3" w14:textId="71C97DF9" w:rsidR="00A10D30" w:rsidRPr="00113ADD" w:rsidRDefault="00A10D30" w:rsidP="00A10D30">
            <w:pPr>
              <w:pStyle w:val="Corpodetexto2"/>
              <w:jc w:val="center"/>
            </w:pPr>
            <w:r w:rsidRPr="00CD1B4D">
              <w:t>Completo</w:t>
            </w:r>
          </w:p>
        </w:tc>
      </w:tr>
      <w:tr w:rsidR="00374A2C" w14:paraId="1878237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4EF775" w14:textId="77777777" w:rsidR="00374A2C" w:rsidRPr="00113ADD" w:rsidRDefault="00374A2C" w:rsidP="00374A2C">
            <w:pPr>
              <w:pStyle w:val="Corpodetexto2"/>
            </w:pPr>
            <w:r w:rsidRPr="00AC36CB">
              <w:t xml:space="preserve">Gestão </w:t>
            </w:r>
            <w:r w:rsidRPr="00D832EA">
              <w:t>de Candidaturas</w:t>
            </w:r>
          </w:p>
        </w:tc>
      </w:tr>
      <w:tr w:rsidR="00D43AA9" w14:paraId="34AD2DCD" w14:textId="77777777" w:rsidTr="00374A2C">
        <w:trPr>
          <w:jc w:val="center"/>
        </w:trPr>
        <w:tc>
          <w:tcPr>
            <w:tcW w:w="352" w:type="pct"/>
            <w:tcBorders>
              <w:top w:val="dashed" w:sz="4" w:space="0" w:color="auto"/>
              <w:bottom w:val="single" w:sz="4" w:space="0" w:color="auto"/>
              <w:right w:val="dashed" w:sz="4" w:space="0" w:color="auto"/>
            </w:tcBorders>
          </w:tcPr>
          <w:p w14:paraId="53F64009" w14:textId="77777777" w:rsidR="00D43AA9" w:rsidRPr="00113ADD" w:rsidRDefault="00D43AA9" w:rsidP="00D43AA9">
            <w:pPr>
              <w:pStyle w:val="Corpodetexto2"/>
            </w:pPr>
            <w:r>
              <w:t>F39</w:t>
            </w:r>
          </w:p>
        </w:tc>
        <w:tc>
          <w:tcPr>
            <w:tcW w:w="3103" w:type="pct"/>
            <w:tcBorders>
              <w:top w:val="dashed" w:sz="4" w:space="0" w:color="auto"/>
              <w:left w:val="dashed" w:sz="4" w:space="0" w:color="auto"/>
              <w:bottom w:val="single" w:sz="4" w:space="0" w:color="auto"/>
            </w:tcBorders>
          </w:tcPr>
          <w:p w14:paraId="29037A01" w14:textId="77777777" w:rsidR="00D43AA9" w:rsidRPr="00113ADD" w:rsidRDefault="00D43AA9" w:rsidP="00D43AA9">
            <w:pPr>
              <w:pStyle w:val="Corpodetexto2"/>
            </w:pPr>
            <w:r w:rsidRPr="00113ADD">
              <w:t>Editar</w:t>
            </w:r>
          </w:p>
        </w:tc>
        <w:tc>
          <w:tcPr>
            <w:tcW w:w="801" w:type="pct"/>
            <w:tcBorders>
              <w:top w:val="dashed" w:sz="4" w:space="0" w:color="auto"/>
              <w:bottom w:val="single" w:sz="4" w:space="0" w:color="auto"/>
            </w:tcBorders>
          </w:tcPr>
          <w:p w14:paraId="056C3EF3" w14:textId="5B7FD76A" w:rsidR="00D43AA9" w:rsidRPr="00113ADD" w:rsidRDefault="00D43AA9" w:rsidP="00D43AA9">
            <w:pPr>
              <w:pStyle w:val="Corpodetexto2"/>
              <w:jc w:val="center"/>
            </w:pPr>
            <w:r w:rsidRPr="00D96627">
              <w:t>Completo</w:t>
            </w:r>
          </w:p>
        </w:tc>
        <w:tc>
          <w:tcPr>
            <w:tcW w:w="744" w:type="pct"/>
            <w:tcBorders>
              <w:top w:val="dashed" w:sz="4" w:space="0" w:color="auto"/>
              <w:bottom w:val="single" w:sz="4" w:space="0" w:color="auto"/>
            </w:tcBorders>
          </w:tcPr>
          <w:p w14:paraId="24B7A7CD" w14:textId="5D9B1FD3" w:rsidR="00D43AA9" w:rsidRPr="00113ADD" w:rsidRDefault="00D43AA9" w:rsidP="00D43AA9">
            <w:pPr>
              <w:pStyle w:val="Corpodetexto2"/>
              <w:jc w:val="center"/>
            </w:pPr>
            <w:r w:rsidRPr="00D96627">
              <w:t>Por Fazer</w:t>
            </w:r>
          </w:p>
        </w:tc>
      </w:tr>
      <w:tr w:rsidR="00374A2C" w:rsidRPr="00D832EA" w14:paraId="3BDE2152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2C2F281" w14:textId="77777777" w:rsidR="00374A2C" w:rsidRPr="00113ADD" w:rsidRDefault="00374A2C" w:rsidP="00374A2C">
            <w:pPr>
              <w:pStyle w:val="Corpodetexto2"/>
            </w:pPr>
            <w:r w:rsidRPr="00D832EA">
              <w:t>Submissão de Propostas</w:t>
            </w:r>
          </w:p>
        </w:tc>
      </w:tr>
      <w:tr w:rsidR="00D43AA9" w14:paraId="75A6C0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53B11457" w14:textId="77777777" w:rsidR="00D43AA9" w:rsidRPr="00113ADD" w:rsidRDefault="00D43AA9" w:rsidP="00D43AA9">
            <w:pPr>
              <w:pStyle w:val="Corpodetexto2"/>
            </w:pPr>
            <w:r>
              <w:t>F4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4B66275F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a Empresa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29013238" w14:textId="03D0339B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2DF0457E" w14:textId="3BB6F52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D43AA9" w14:paraId="7D6F7DB9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19388967" w14:textId="77777777" w:rsidR="00D43AA9" w:rsidRPr="00113ADD" w:rsidRDefault="00D43AA9" w:rsidP="00D43AA9">
            <w:pPr>
              <w:pStyle w:val="Corpodetexto2"/>
            </w:pPr>
            <w:r>
              <w:t>F41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28FBEECA" w14:textId="77777777" w:rsidR="00D43AA9" w:rsidRPr="00113ADD" w:rsidRDefault="00D43AA9" w:rsidP="00D43AA9">
            <w:pPr>
              <w:pStyle w:val="Corpodetexto2"/>
            </w:pPr>
            <w:r w:rsidRPr="00113ADD">
              <w:t>Submissão por parte de um Docente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40481F7" w14:textId="65587109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1BFABE9E" w14:textId="7EBE7558" w:rsidR="00D43AA9" w:rsidRPr="00113ADD" w:rsidRDefault="00D43AA9" w:rsidP="00D43AA9">
            <w:pPr>
              <w:pStyle w:val="Corpodetexto2"/>
              <w:jc w:val="center"/>
            </w:pPr>
            <w:r w:rsidRPr="00D9709A">
              <w:t>Completo</w:t>
            </w:r>
          </w:p>
        </w:tc>
      </w:tr>
      <w:tr w:rsidR="00374A2C" w14:paraId="1443DB7B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37299A" w14:textId="77777777" w:rsidR="00374A2C" w:rsidRPr="00113ADD" w:rsidRDefault="00374A2C" w:rsidP="00374A2C">
            <w:pPr>
              <w:pStyle w:val="Corpodetexto2"/>
            </w:pPr>
            <w:r>
              <w:t>Fluxo</w:t>
            </w:r>
            <w:r w:rsidRPr="00AC36CB">
              <w:t xml:space="preserve"> do </w:t>
            </w:r>
            <w:r>
              <w:t>Representante</w:t>
            </w:r>
          </w:p>
        </w:tc>
      </w:tr>
      <w:tr w:rsidR="00D55E74" w14:paraId="0AE6063D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47ABB1" w14:textId="77777777" w:rsidR="00D55E74" w:rsidRPr="00113ADD" w:rsidRDefault="00D55E74" w:rsidP="00D55E74">
            <w:pPr>
              <w:pStyle w:val="Corpodetexto2"/>
            </w:pPr>
            <w:r>
              <w:t>F42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7A926D01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5E6CB90C" w14:textId="1DB0F1DC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0C03DA9A" w14:textId="07CEFA9A" w:rsidR="00D55E74" w:rsidRPr="00113ADD" w:rsidRDefault="00D55E74" w:rsidP="00D55E74">
            <w:pPr>
              <w:pStyle w:val="Corpodetexto2"/>
              <w:jc w:val="center"/>
            </w:pPr>
            <w:r w:rsidRPr="00C61C1D">
              <w:t>Por Fazer</w:t>
            </w:r>
          </w:p>
        </w:tc>
      </w:tr>
      <w:tr w:rsidR="00D55E74" w14:paraId="2725DEF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589FFCB" w14:textId="77777777" w:rsidR="00D55E74" w:rsidRPr="00113ADD" w:rsidRDefault="00D55E74" w:rsidP="00D55E74">
            <w:pPr>
              <w:pStyle w:val="Corpodetexto2"/>
            </w:pPr>
            <w:r>
              <w:t>F43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0A26D9FA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0F850D63" w14:textId="3ED6FD98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</w:tcPr>
          <w:p w14:paraId="7E5F3FF7" w14:textId="124B80D5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D55E74" w14:paraId="22C5678E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72E87E47" w14:textId="77777777" w:rsidR="00D55E74" w:rsidRPr="00113ADD" w:rsidRDefault="00D55E74" w:rsidP="00D55E74">
            <w:pPr>
              <w:pStyle w:val="Corpodetexto2"/>
            </w:pPr>
            <w:r>
              <w:t>F44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C4158FC" w14:textId="77777777" w:rsidR="00D55E74" w:rsidRPr="00113ADD" w:rsidRDefault="00D55E74" w:rsidP="00D55E74">
            <w:pPr>
              <w:pStyle w:val="Corpodetexto2"/>
            </w:pPr>
            <w:r w:rsidRPr="00113ADD">
              <w:t>Convidar Representantes</w:t>
            </w:r>
          </w:p>
        </w:tc>
        <w:tc>
          <w:tcPr>
            <w:tcW w:w="801" w:type="pct"/>
          </w:tcPr>
          <w:p w14:paraId="51FFAAAA" w14:textId="36C6706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4323E8" w14:textId="360DD48D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E4D1C3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0A22781F" w14:textId="77777777" w:rsidR="00D55E74" w:rsidRPr="00113ADD" w:rsidRDefault="00D55E74" w:rsidP="00D55E74">
            <w:pPr>
              <w:pStyle w:val="Corpodetexto2"/>
            </w:pPr>
            <w:r>
              <w:t>F45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67670651" w14:textId="77777777" w:rsidR="00D55E74" w:rsidRPr="00113ADD" w:rsidRDefault="00D55E74" w:rsidP="00D55E74">
            <w:pPr>
              <w:pStyle w:val="Corpodetexto2"/>
            </w:pPr>
            <w:r w:rsidRPr="00113ADD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766A2F15" w14:textId="52DDE7EF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629D3AC7" w14:textId="72C121D2" w:rsidR="00D55E74" w:rsidRPr="00113ADD" w:rsidRDefault="00D55E74" w:rsidP="00D55E74">
            <w:pPr>
              <w:pStyle w:val="Corpodetexto2"/>
              <w:jc w:val="center"/>
            </w:pPr>
            <w:r w:rsidRPr="00C61C1D">
              <w:t>Completo</w:t>
            </w:r>
          </w:p>
        </w:tc>
      </w:tr>
      <w:tr w:rsidR="00374A2C" w14:paraId="2F3B4EED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500E25" w14:textId="77777777" w:rsidR="00374A2C" w:rsidRPr="00113ADD" w:rsidRDefault="00374A2C" w:rsidP="00374A2C">
            <w:pPr>
              <w:pStyle w:val="Corpodetexto2"/>
              <w:jc w:val="center"/>
            </w:pPr>
            <w:r>
              <w:t>Fluxo</w:t>
            </w:r>
            <w:r w:rsidRPr="00AC36CB">
              <w:t xml:space="preserve"> do </w:t>
            </w:r>
            <w:r>
              <w:t>Docente</w:t>
            </w:r>
          </w:p>
        </w:tc>
      </w:tr>
      <w:tr w:rsidR="00D55E74" w14:paraId="6C6B3E0C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114F9764" w14:textId="77777777" w:rsidR="00D55E74" w:rsidRPr="00113ADD" w:rsidRDefault="00D55E74" w:rsidP="00D55E74">
            <w:pPr>
              <w:pStyle w:val="Corpodetexto2"/>
            </w:pPr>
            <w:r>
              <w:t>F46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356FA122" w14:textId="77777777" w:rsidR="00D55E74" w:rsidRPr="00113ADD" w:rsidRDefault="00D55E74" w:rsidP="00D55E74">
            <w:pPr>
              <w:pStyle w:val="Corpodetexto2"/>
            </w:pPr>
            <w:r w:rsidRPr="00113ADD">
              <w:t>Permissõe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16856BF9" w14:textId="4E2005CB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178BE209" w14:textId="1D91F749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D55E74" w14:paraId="395CAFEF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693836D6" w14:textId="77777777" w:rsidR="00D55E74" w:rsidRPr="00113ADD" w:rsidRDefault="00D55E74" w:rsidP="00D55E74">
            <w:pPr>
              <w:pStyle w:val="Corpodetexto2"/>
            </w:pPr>
            <w:r>
              <w:t>F47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C9C9FE9" w14:textId="77777777" w:rsidR="00D55E74" w:rsidRPr="00113ADD" w:rsidRDefault="00D55E74" w:rsidP="00D55E74">
            <w:pPr>
              <w:pStyle w:val="Corpodetexto2"/>
            </w:pPr>
            <w:r w:rsidRPr="00113ADD">
              <w:t>Orientação</w:t>
            </w:r>
          </w:p>
        </w:tc>
        <w:tc>
          <w:tcPr>
            <w:tcW w:w="801" w:type="pct"/>
          </w:tcPr>
          <w:p w14:paraId="0FAF8444" w14:textId="03C86AB0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  <w:tc>
          <w:tcPr>
            <w:tcW w:w="744" w:type="pct"/>
          </w:tcPr>
          <w:p w14:paraId="5B71D747" w14:textId="4A72ED08" w:rsidR="00D55E74" w:rsidRPr="00113ADD" w:rsidRDefault="00D55E74" w:rsidP="00D55E74">
            <w:pPr>
              <w:pStyle w:val="Corpodetexto2"/>
              <w:jc w:val="center"/>
            </w:pPr>
            <w:r w:rsidRPr="002B42ED">
              <w:t>Por Fazer</w:t>
            </w:r>
          </w:p>
        </w:tc>
      </w:tr>
      <w:tr w:rsidR="00D55E74" w14:paraId="4C8382E2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3D6484E" w14:textId="77777777" w:rsidR="00D55E74" w:rsidRPr="00113ADD" w:rsidRDefault="00D55E74" w:rsidP="00D55E74">
            <w:pPr>
              <w:pStyle w:val="Corpodetexto2"/>
            </w:pPr>
            <w:r>
              <w:t>F48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3EA0A211" w14:textId="77777777" w:rsidR="00D55E74" w:rsidRPr="00113ADD" w:rsidRDefault="00D55E74" w:rsidP="00D55E74">
            <w:pPr>
              <w:pStyle w:val="Corpodetexto2"/>
            </w:pPr>
            <w:r w:rsidRPr="00113ADD">
              <w:t>Gestão de Propostas</w:t>
            </w:r>
          </w:p>
        </w:tc>
        <w:tc>
          <w:tcPr>
            <w:tcW w:w="801" w:type="pct"/>
          </w:tcPr>
          <w:p w14:paraId="337635D3" w14:textId="35FC2E37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  <w:tc>
          <w:tcPr>
            <w:tcW w:w="744" w:type="pct"/>
          </w:tcPr>
          <w:p w14:paraId="58FBBCB6" w14:textId="7241F07B" w:rsidR="00D55E74" w:rsidRPr="00D55E74" w:rsidRDefault="00D55E74" w:rsidP="00D55E74">
            <w:pPr>
              <w:pStyle w:val="Corpodetexto2"/>
              <w:jc w:val="center"/>
              <w:rPr>
                <w:highlight w:val="yellow"/>
              </w:rPr>
            </w:pPr>
            <w:r w:rsidRPr="00D55E74">
              <w:rPr>
                <w:highlight w:val="yellow"/>
              </w:rPr>
              <w:t>Completo</w:t>
            </w:r>
          </w:p>
        </w:tc>
      </w:tr>
      <w:tr w:rsidR="00D55E74" w14:paraId="44573615" w14:textId="77777777" w:rsidTr="00374A2C">
        <w:trPr>
          <w:jc w:val="center"/>
        </w:trPr>
        <w:tc>
          <w:tcPr>
            <w:tcW w:w="352" w:type="pct"/>
            <w:tcBorders>
              <w:bottom w:val="single" w:sz="4" w:space="0" w:color="auto"/>
              <w:right w:val="dashed" w:sz="4" w:space="0" w:color="auto"/>
            </w:tcBorders>
          </w:tcPr>
          <w:p w14:paraId="6C41001A" w14:textId="77777777" w:rsidR="00D55E74" w:rsidRPr="00113ADD" w:rsidRDefault="00D55E74" w:rsidP="00D55E74">
            <w:pPr>
              <w:pStyle w:val="Corpodetexto2"/>
            </w:pPr>
            <w:r>
              <w:t>F49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4" w:space="0" w:color="auto"/>
            </w:tcBorders>
          </w:tcPr>
          <w:p w14:paraId="14ADC3C8" w14:textId="77777777" w:rsidR="00D55E74" w:rsidRPr="00113ADD" w:rsidRDefault="00D55E74" w:rsidP="00D55E74">
            <w:pPr>
              <w:pStyle w:val="Corpodetexto2"/>
            </w:pPr>
            <w:r w:rsidRPr="00627ABC">
              <w:t>Edição do Perfil</w:t>
            </w:r>
          </w:p>
        </w:tc>
        <w:tc>
          <w:tcPr>
            <w:tcW w:w="801" w:type="pct"/>
            <w:tcBorders>
              <w:bottom w:val="single" w:sz="4" w:space="0" w:color="auto"/>
            </w:tcBorders>
          </w:tcPr>
          <w:p w14:paraId="693C9D81" w14:textId="66B3973E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55735380" w14:textId="1F7B9321" w:rsidR="00D55E74" w:rsidRPr="00113ADD" w:rsidRDefault="00D55E74" w:rsidP="00D55E74">
            <w:pPr>
              <w:pStyle w:val="Corpodetexto2"/>
              <w:jc w:val="center"/>
            </w:pPr>
            <w:r w:rsidRPr="002B42ED">
              <w:t>Completo</w:t>
            </w:r>
          </w:p>
        </w:tc>
      </w:tr>
      <w:tr w:rsidR="00374A2C" w14:paraId="25E62D58" w14:textId="77777777" w:rsidTr="00374A2C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0C2A2A3" w14:textId="77777777" w:rsidR="00374A2C" w:rsidRPr="00113ADD" w:rsidRDefault="00374A2C" w:rsidP="00374A2C">
            <w:pPr>
              <w:pStyle w:val="Corpodetexto2"/>
            </w:pPr>
            <w:r>
              <w:t>Fluxo do Aluno</w:t>
            </w:r>
          </w:p>
        </w:tc>
      </w:tr>
      <w:tr w:rsidR="00D55E74" w:rsidRPr="00D704A6" w14:paraId="5AB5B39F" w14:textId="77777777" w:rsidTr="00374A2C">
        <w:trPr>
          <w:jc w:val="center"/>
        </w:trPr>
        <w:tc>
          <w:tcPr>
            <w:tcW w:w="352" w:type="pct"/>
            <w:tcBorders>
              <w:top w:val="single" w:sz="4" w:space="0" w:color="auto"/>
              <w:right w:val="dashed" w:sz="4" w:space="0" w:color="auto"/>
            </w:tcBorders>
          </w:tcPr>
          <w:p w14:paraId="0A66528D" w14:textId="77777777" w:rsidR="00D55E74" w:rsidRPr="00113ADD" w:rsidRDefault="00D55E74" w:rsidP="00D55E74">
            <w:pPr>
              <w:pStyle w:val="Corpodetexto2"/>
            </w:pPr>
            <w:r>
              <w:t>F50</w:t>
            </w:r>
          </w:p>
        </w:tc>
        <w:tc>
          <w:tcPr>
            <w:tcW w:w="3103" w:type="pct"/>
            <w:tcBorders>
              <w:top w:val="single" w:sz="4" w:space="0" w:color="auto"/>
              <w:left w:val="dashed" w:sz="4" w:space="0" w:color="auto"/>
            </w:tcBorders>
          </w:tcPr>
          <w:p w14:paraId="1279ACF0" w14:textId="77777777" w:rsidR="00D55E74" w:rsidRPr="00113ADD" w:rsidRDefault="00D55E74" w:rsidP="00D55E74">
            <w:pPr>
              <w:pStyle w:val="Corpodetexto2"/>
            </w:pPr>
            <w:r w:rsidRPr="00D704A6">
              <w:t>Listar Propostas disponíveis</w:t>
            </w:r>
          </w:p>
        </w:tc>
        <w:tc>
          <w:tcPr>
            <w:tcW w:w="801" w:type="pct"/>
            <w:tcBorders>
              <w:top w:val="single" w:sz="4" w:space="0" w:color="auto"/>
            </w:tcBorders>
          </w:tcPr>
          <w:p w14:paraId="60EC3220" w14:textId="2068DDAD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top w:val="single" w:sz="4" w:space="0" w:color="auto"/>
            </w:tcBorders>
          </w:tcPr>
          <w:p w14:paraId="604BE5A4" w14:textId="77652408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  <w:tr w:rsidR="00D55E74" w:rsidRPr="00B407A0" w14:paraId="189C2897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07B8BBF3" w14:textId="77777777" w:rsidR="00D55E74" w:rsidRPr="00113ADD" w:rsidRDefault="00D55E74" w:rsidP="00D55E74">
            <w:pPr>
              <w:pStyle w:val="Corpodetexto2"/>
            </w:pPr>
            <w:r>
              <w:t>F51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550EFCF1" w14:textId="77777777" w:rsidR="00D55E74" w:rsidRPr="00113ADD" w:rsidRDefault="00D55E74" w:rsidP="00D55E74">
            <w:pPr>
              <w:pStyle w:val="Corpodetexto2"/>
            </w:pPr>
            <w:r w:rsidRPr="00B407A0">
              <w:t>Submeter Candidatura</w:t>
            </w:r>
          </w:p>
        </w:tc>
        <w:tc>
          <w:tcPr>
            <w:tcW w:w="801" w:type="pct"/>
          </w:tcPr>
          <w:p w14:paraId="3B0A9513" w14:textId="7E244AB4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  <w:tc>
          <w:tcPr>
            <w:tcW w:w="744" w:type="pct"/>
          </w:tcPr>
          <w:p w14:paraId="2005C67B" w14:textId="6FEAC88E" w:rsidR="00D55E74" w:rsidRPr="00113ADD" w:rsidRDefault="00D55E74" w:rsidP="00D55E74">
            <w:pPr>
              <w:pStyle w:val="Corpodetexto2"/>
              <w:jc w:val="center"/>
            </w:pPr>
            <w:r w:rsidRPr="005A01F5">
              <w:t>Por Fazer</w:t>
            </w:r>
          </w:p>
        </w:tc>
      </w:tr>
      <w:tr w:rsidR="00D55E74" w14:paraId="58CC3A76" w14:textId="77777777" w:rsidTr="00374A2C">
        <w:trPr>
          <w:jc w:val="center"/>
        </w:trPr>
        <w:tc>
          <w:tcPr>
            <w:tcW w:w="352" w:type="pct"/>
            <w:tcBorders>
              <w:right w:val="dashed" w:sz="4" w:space="0" w:color="auto"/>
            </w:tcBorders>
          </w:tcPr>
          <w:p w14:paraId="39CDDC68" w14:textId="77777777" w:rsidR="00D55E74" w:rsidRPr="00113ADD" w:rsidRDefault="00D55E74" w:rsidP="00D55E74">
            <w:pPr>
              <w:pStyle w:val="Corpodetexto2"/>
            </w:pPr>
            <w:r>
              <w:t>F52</w:t>
            </w:r>
          </w:p>
        </w:tc>
        <w:tc>
          <w:tcPr>
            <w:tcW w:w="3103" w:type="pct"/>
            <w:tcBorders>
              <w:left w:val="dashed" w:sz="4" w:space="0" w:color="auto"/>
            </w:tcBorders>
          </w:tcPr>
          <w:p w14:paraId="298D5A6C" w14:textId="77777777" w:rsidR="00D55E74" w:rsidRPr="00113ADD" w:rsidRDefault="00D55E74" w:rsidP="00D55E74">
            <w:pPr>
              <w:pStyle w:val="Corpodetexto2"/>
            </w:pPr>
            <w:r w:rsidRPr="00A04BBC">
              <w:t>Estado da Candidatura</w:t>
            </w:r>
          </w:p>
        </w:tc>
        <w:tc>
          <w:tcPr>
            <w:tcW w:w="801" w:type="pct"/>
          </w:tcPr>
          <w:p w14:paraId="2ED2B681" w14:textId="1D1CD2A5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  <w:tc>
          <w:tcPr>
            <w:tcW w:w="744" w:type="pct"/>
          </w:tcPr>
          <w:p w14:paraId="64B04176" w14:textId="5751CCBF" w:rsidR="00D55E74" w:rsidRPr="00113ADD" w:rsidRDefault="00D55E74" w:rsidP="00D55E74">
            <w:pPr>
              <w:pStyle w:val="Corpodetexto2"/>
              <w:jc w:val="center"/>
            </w:pPr>
            <w:r w:rsidRPr="005A01F5">
              <w:t>Planeado</w:t>
            </w:r>
          </w:p>
        </w:tc>
      </w:tr>
      <w:tr w:rsidR="00D55E74" w14:paraId="6AB82EA7" w14:textId="77777777" w:rsidTr="00374A2C">
        <w:trPr>
          <w:jc w:val="center"/>
        </w:trPr>
        <w:tc>
          <w:tcPr>
            <w:tcW w:w="352" w:type="pct"/>
            <w:tcBorders>
              <w:bottom w:val="single" w:sz="12" w:space="0" w:color="auto"/>
              <w:right w:val="dashed" w:sz="4" w:space="0" w:color="auto"/>
            </w:tcBorders>
          </w:tcPr>
          <w:p w14:paraId="2DEB9E9B" w14:textId="77777777" w:rsidR="00D55E74" w:rsidRPr="00113ADD" w:rsidRDefault="00D55E74" w:rsidP="00D55E74">
            <w:pPr>
              <w:pStyle w:val="Corpodetexto2"/>
            </w:pPr>
            <w:r>
              <w:t>F53</w:t>
            </w:r>
          </w:p>
        </w:tc>
        <w:tc>
          <w:tcPr>
            <w:tcW w:w="3103" w:type="pct"/>
            <w:tcBorders>
              <w:left w:val="dashed" w:sz="4" w:space="0" w:color="auto"/>
              <w:bottom w:val="single" w:sz="12" w:space="0" w:color="auto"/>
            </w:tcBorders>
          </w:tcPr>
          <w:p w14:paraId="43305CB3" w14:textId="77777777" w:rsidR="00D55E74" w:rsidRPr="00113ADD" w:rsidRDefault="00D55E74" w:rsidP="00D55E74">
            <w:pPr>
              <w:pStyle w:val="Corpodetexto2"/>
            </w:pPr>
            <w:r w:rsidRPr="000049DA">
              <w:t>Edição do Perfil</w:t>
            </w:r>
          </w:p>
        </w:tc>
        <w:tc>
          <w:tcPr>
            <w:tcW w:w="801" w:type="pct"/>
            <w:tcBorders>
              <w:bottom w:val="single" w:sz="12" w:space="0" w:color="auto"/>
            </w:tcBorders>
          </w:tcPr>
          <w:p w14:paraId="3161284E" w14:textId="7828AF99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  <w:tc>
          <w:tcPr>
            <w:tcW w:w="744" w:type="pct"/>
            <w:tcBorders>
              <w:bottom w:val="single" w:sz="12" w:space="0" w:color="auto"/>
            </w:tcBorders>
          </w:tcPr>
          <w:p w14:paraId="7753F3AD" w14:textId="3CF52314" w:rsidR="00D55E74" w:rsidRPr="00113ADD" w:rsidRDefault="00D55E74" w:rsidP="00D55E74">
            <w:pPr>
              <w:pStyle w:val="Corpodetexto2"/>
              <w:jc w:val="center"/>
            </w:pPr>
            <w:r w:rsidRPr="005A01F5">
              <w:t>Completo</w:t>
            </w:r>
          </w:p>
        </w:tc>
      </w:tr>
    </w:tbl>
    <w:p w14:paraId="12FEB33F" w14:textId="77777777" w:rsidR="00374A2C" w:rsidRDefault="00374A2C" w:rsidP="00F43C56">
      <w:pPr>
        <w:pStyle w:val="Corpodetexto"/>
      </w:pPr>
    </w:p>
    <w:p w14:paraId="7C785901" w14:textId="722DAD0F" w:rsidR="000D7583" w:rsidRDefault="000D7583" w:rsidP="000D7583">
      <w:pPr>
        <w:pStyle w:val="Corpodetexto"/>
      </w:pPr>
      <w:r>
        <w:lastRenderedPageBreak/>
        <w:t>O</w:t>
      </w:r>
      <w:r w:rsidRPr="000D7583">
        <w:t xml:space="preserve">s estados apresentados na </w:t>
      </w:r>
      <w:r>
        <w:fldChar w:fldCharType="begin"/>
      </w:r>
      <w:r>
        <w:instrText xml:space="preserve"> REF _Ref207746799 \h </w:instrText>
      </w:r>
      <w:r>
        <w:fldChar w:fldCharType="separate"/>
      </w:r>
      <w:r>
        <w:t xml:space="preserve">Figura </w:t>
      </w:r>
      <w:r>
        <w:rPr>
          <w:noProof/>
        </w:rPr>
        <w:t>25</w:t>
      </w:r>
      <w:r>
        <w:fldChar w:fldCharType="end"/>
      </w:r>
      <w:r>
        <w:t xml:space="preserve"> </w:t>
      </w:r>
      <w:r w:rsidRPr="000D7583">
        <w:t>têm o seguinte significado:</w:t>
      </w:r>
    </w:p>
    <w:p w14:paraId="1351C51E" w14:textId="4CA54C99" w:rsidR="000D7583" w:rsidRDefault="000D7583" w:rsidP="000D7583">
      <w:pPr>
        <w:pStyle w:val="Corpodetexto"/>
        <w:numPr>
          <w:ilvl w:val="0"/>
          <w:numId w:val="61"/>
        </w:numPr>
      </w:pPr>
      <w:r>
        <w:t>Completo – Funcionalidade totalmente implementado.</w:t>
      </w:r>
    </w:p>
    <w:p w14:paraId="4303CCAA" w14:textId="3CA8FD75" w:rsidR="000D7583" w:rsidRDefault="000D7583" w:rsidP="000D7583">
      <w:pPr>
        <w:pStyle w:val="Corpodetexto"/>
        <w:numPr>
          <w:ilvl w:val="0"/>
          <w:numId w:val="61"/>
        </w:numPr>
      </w:pPr>
      <w:r>
        <w:t>Parcial – Funcionalidade parcialmente implementado.</w:t>
      </w:r>
    </w:p>
    <w:p w14:paraId="03CF7B84" w14:textId="4E8CC593" w:rsidR="000D7583" w:rsidRDefault="000D7583" w:rsidP="000D7583">
      <w:pPr>
        <w:pStyle w:val="Corpodetexto"/>
        <w:numPr>
          <w:ilvl w:val="0"/>
          <w:numId w:val="61"/>
        </w:numPr>
      </w:pPr>
      <w:r>
        <w:t>Planeado – Funcionalidade foi planeada, mas não foi realizada.</w:t>
      </w:r>
    </w:p>
    <w:p w14:paraId="49C21DB1" w14:textId="6E2196BE" w:rsidR="000D7583" w:rsidRDefault="000D7583" w:rsidP="000D7583">
      <w:pPr>
        <w:pStyle w:val="Corpodetexto"/>
        <w:numPr>
          <w:ilvl w:val="0"/>
          <w:numId w:val="61"/>
        </w:numPr>
      </w:pPr>
      <w:r>
        <w:t>Por Fazer – Funcionalidade ainda não iniciada.</w:t>
      </w:r>
    </w:p>
    <w:p w14:paraId="36F9E59E" w14:textId="681ABD47" w:rsidR="000D7583" w:rsidRDefault="000D7583" w:rsidP="000D7583">
      <w:pPr>
        <w:pStyle w:val="Corpodetexto"/>
        <w:numPr>
          <w:ilvl w:val="0"/>
          <w:numId w:val="61"/>
        </w:numPr>
      </w:pPr>
      <w:r>
        <w:t>“—" – Indica que a funcionalidade não está presente na respetiva secção, ou seja, não é responsabilidade desse componente.</w:t>
      </w:r>
    </w:p>
    <w:p w14:paraId="0A530FE0" w14:textId="77777777" w:rsidR="008F1058" w:rsidRDefault="008F1058" w:rsidP="008F1058">
      <w:pPr>
        <w:pStyle w:val="Corpodetexto"/>
      </w:pPr>
    </w:p>
    <w:p w14:paraId="60BDD8D1" w14:textId="4A1DF4C7" w:rsidR="005616E7" w:rsidRDefault="004946F1" w:rsidP="005616E7">
      <w:pPr>
        <w:pStyle w:val="Corpodetexto"/>
      </w:pPr>
      <w:r w:rsidRPr="004946F1">
        <w:t xml:space="preserve">Do total de </w:t>
      </w:r>
      <w:r w:rsidR="00B97E94">
        <w:t>53</w:t>
      </w:r>
      <w:r w:rsidRPr="004946F1">
        <w:t xml:space="preserve"> funcionalidades previstas, </w:t>
      </w:r>
      <w:r w:rsidR="00B97E94">
        <w:t>39</w:t>
      </w:r>
      <w:r w:rsidRPr="004946F1">
        <w:t xml:space="preserve"> foram implementadas na íntegra, enquanto </w:t>
      </w:r>
      <w:r w:rsidR="00B97E94">
        <w:t>14</w:t>
      </w:r>
      <w:r w:rsidRPr="004946F1">
        <w:t xml:space="preserve"> ficaram parcialmente desenvolvidas ou apenas planeadas. A lista completa das funcionalidades, com o estado final de cada uma, encontra-se no </w:t>
      </w:r>
      <w:r w:rsidRPr="004946F1">
        <w:rPr>
          <w:highlight w:val="yellow"/>
        </w:rPr>
        <w:t>Anexo X</w:t>
      </w:r>
      <w:r w:rsidRPr="004946F1">
        <w:t>.</w:t>
      </w:r>
    </w:p>
    <w:p w14:paraId="4CF60B20" w14:textId="77777777" w:rsidR="002A403E" w:rsidRDefault="002A403E" w:rsidP="005616E7">
      <w:pPr>
        <w:pStyle w:val="Corpodetexto"/>
      </w:pPr>
    </w:p>
    <w:p w14:paraId="74925D8E" w14:textId="44D84E98" w:rsidR="00587617" w:rsidRDefault="00587617" w:rsidP="00587617">
      <w:pPr>
        <w:pStyle w:val="Corpodetexto"/>
      </w:pPr>
      <w:r>
        <w:t>Em reflexão, de todo o trabalho realizador existem alguns pontos que poderiam ser melhorados e ou adicionados à aplicação, como por exemplo:</w:t>
      </w:r>
    </w:p>
    <w:p w14:paraId="23848E86" w14:textId="6646FA55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C70DAE8" w:rsidR="00587617" w:rsidRPr="009D44A5" w:rsidRDefault="000E1F3F" w:rsidP="009D44A5">
      <w:pPr>
        <w:pStyle w:val="Corpodetexto"/>
        <w:numPr>
          <w:ilvl w:val="0"/>
          <w:numId w:val="52"/>
        </w:numPr>
      </w:pPr>
      <w:r w:rsidRPr="009D44A5">
        <w:t>Criar um sistema d</w:t>
      </w:r>
      <w:r w:rsidR="009D44A5" w:rsidRPr="009D44A5">
        <w:t xml:space="preserve">e auditoria </w:t>
      </w:r>
      <w:r w:rsidRPr="009D44A5">
        <w:t>para g</w:t>
      </w:r>
      <w:r w:rsidR="009D44A5" w:rsidRPr="009D44A5">
        <w:t>uardar as ações tomadas pelo Administrador e Docentes em operações de gestão (criar, editar, remover/desativar), para efeitos de auditoria, rastreabilidade e responsabilização das alterações realizadas no sistema.</w:t>
      </w:r>
      <w:r w:rsidR="00587617" w:rsidRPr="009D44A5">
        <w:br w:type="page"/>
      </w:r>
    </w:p>
    <w:p w14:paraId="23DB8400" w14:textId="4725148E" w:rsidR="00CC4BBF" w:rsidRDefault="00CC4BBF" w:rsidP="00CC4BBF">
      <w:pPr>
        <w:pStyle w:val="Ttulo1"/>
      </w:pPr>
      <w:bookmarkStart w:id="72" w:name="_Toc207746424"/>
      <w:r>
        <w:lastRenderedPageBreak/>
        <w:t>Conclusão</w:t>
      </w:r>
      <w:bookmarkEnd w:id="72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5D586639" w14:textId="77777777" w:rsidR="00285FE0" w:rsidRDefault="006C5AD9">
      <w:pPr>
        <w:rPr>
          <w:noProof/>
          <w:lang w:val="en-US"/>
        </w:rPr>
      </w:pPr>
      <w:r w:rsidRPr="00B77D5C">
        <w:lastRenderedPageBreak/>
        <w:t>Refer</w:t>
      </w:r>
      <w:r w:rsidR="00901B65">
        <w:t>ê</w:t>
      </w:r>
      <w:r w:rsidRPr="00B77D5C">
        <w:t xml:space="preserve">ncias </w:t>
      </w:r>
      <w:commentRangeStart w:id="73"/>
      <w:r w:rsidRPr="00B77D5C">
        <w:t>bibliográficas</w:t>
      </w:r>
      <w:commentRangeEnd w:id="73"/>
      <w:r w:rsidR="00E3081A">
        <w:rPr>
          <w:rStyle w:val="Refdecomentrio"/>
        </w:rPr>
        <w:commentReference w:id="73"/>
      </w:r>
      <w:r w:rsidRPr="00B77D5C">
        <w:rPr>
          <w:rFonts w:ascii="Helvetica" w:eastAsiaTheme="majorEastAsia" w:hAnsi="Helvetica" w:cs="Times New Roman (Headings CS)"/>
          <w:b/>
          <w:bCs/>
          <w:smallCaps/>
          <w:sz w:val="32"/>
          <w:szCs w:val="32"/>
        </w:rPr>
        <w:fldChar w:fldCharType="begin"/>
      </w:r>
      <w:r w:rsidRPr="00B77D5C">
        <w:instrText xml:space="preserve"> BIBLIOGRAPHY  \l 2070 </w:instrText>
      </w:r>
      <w:r w:rsidRPr="00B77D5C">
        <w:rPr>
          <w:rFonts w:ascii="Helvetica" w:eastAsiaTheme="majorEastAsia" w:hAnsi="Helvetica" w:cs="Times New Roman (Headings CS)"/>
          <w:b/>
          <w:bCs/>
          <w:smallCaps/>
          <w:sz w:val="32"/>
          <w:szCs w:val="32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"/>
        <w:gridCol w:w="8517"/>
      </w:tblGrid>
      <w:tr w:rsidR="00285FE0" w14:paraId="13C573F8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79D98A2C" w14:textId="5AF0A78B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2996A85B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285FE0" w14:paraId="710FB644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18FE9A75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7A78382B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285FE0" w14:paraId="1DD3F375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02D0373B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8E394E6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285FE0" w14:paraId="54E62DDD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672F86F0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2558A607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285FE0" w14:paraId="7D6F8FDF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1D7A5087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78700B54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285FE0" w14:paraId="6A03C223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3BEF4FAE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66D08ED0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285FE0" w14:paraId="4CAAB571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2D3BAD3B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65717537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JetBrains, “PyCharm,” JetBrains, [Online]. Available: https://www.jetbrains.com/pycharm. </w:t>
            </w:r>
            <w:r>
              <w:rPr>
                <w:noProof/>
              </w:rPr>
              <w:t>[Acedido em 29 maio 2025].</w:t>
            </w:r>
          </w:p>
        </w:tc>
      </w:tr>
      <w:tr w:rsidR="00285FE0" w14:paraId="55DBF528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4BFF908F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265995FE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285FE0" w14:paraId="2AB74FC2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7258EF19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58D97DAE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285FE0" w14:paraId="5AA8C0D2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557B8D42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7FE6F743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285FE0" w14:paraId="7B96F28A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16FA1F51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149036E7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285FE0" w14:paraId="41EAF917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68E381EE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0" w:type="auto"/>
            <w:hideMark/>
          </w:tcPr>
          <w:p w14:paraId="7AFC7394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A. S. &amp;. contributors, “Celery - Distributed Task Queue,” 2009. </w:t>
            </w:r>
            <w:r>
              <w:rPr>
                <w:noProof/>
              </w:rPr>
              <w:t>[Online]. Available: https://docs.celeryq.dev/en/v5.5.3/index.html. [Acedido em 02 setembro 2025].</w:t>
            </w:r>
          </w:p>
        </w:tc>
      </w:tr>
      <w:tr w:rsidR="00285FE0" w14:paraId="497FD387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6E62B8CD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5C587B52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Redis, “Redis - The Real-time Data Platform,” [Online]. </w:t>
            </w:r>
            <w:r>
              <w:rPr>
                <w:noProof/>
              </w:rPr>
              <w:t>Available: https://redis.io. [Acedido em 02 setembro 2025].</w:t>
            </w:r>
          </w:p>
        </w:tc>
      </w:tr>
      <w:tr w:rsidR="00285FE0" w14:paraId="7080E32D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47E2BA9C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601DC0F8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285FE0" w14:paraId="33124BB2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1B982392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15] </w:t>
            </w:r>
          </w:p>
        </w:tc>
        <w:tc>
          <w:tcPr>
            <w:tcW w:w="0" w:type="auto"/>
            <w:hideMark/>
          </w:tcPr>
          <w:p w14:paraId="36995302" w14:textId="77777777" w:rsidR="00285FE0" w:rsidRDefault="00285FE0">
            <w:pPr>
              <w:pStyle w:val="Bibliografia"/>
              <w:rPr>
                <w:noProof/>
              </w:rPr>
            </w:pPr>
            <w:r w:rsidRPr="00285FE0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285FE0" w14:paraId="0A31325E" w14:textId="77777777">
        <w:trPr>
          <w:divId w:val="872771688"/>
          <w:tblCellSpacing w:w="15" w:type="dxa"/>
        </w:trPr>
        <w:tc>
          <w:tcPr>
            <w:tcW w:w="50" w:type="pct"/>
            <w:hideMark/>
          </w:tcPr>
          <w:p w14:paraId="5FEEA894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6] </w:t>
            </w:r>
          </w:p>
        </w:tc>
        <w:tc>
          <w:tcPr>
            <w:tcW w:w="0" w:type="auto"/>
            <w:hideMark/>
          </w:tcPr>
          <w:p w14:paraId="61C62974" w14:textId="77777777" w:rsidR="00285FE0" w:rsidRDefault="00285FE0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</w:tbl>
    <w:p w14:paraId="1C65F0DB" w14:textId="77777777" w:rsidR="00285FE0" w:rsidRDefault="00285FE0">
      <w:pPr>
        <w:divId w:val="872771688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059A5C46" w:rsidR="00AA250B" w:rsidRDefault="00AA250B" w:rsidP="00AA250B">
      <w:pPr>
        <w:pStyle w:val="Section"/>
      </w:pPr>
      <w:bookmarkStart w:id="74" w:name="_Toc207746425"/>
      <w:r>
        <w:lastRenderedPageBreak/>
        <w:t>Apêndices</w:t>
      </w:r>
      <w:bookmarkEnd w:id="74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0" w:author="Bruno Gabriel Tavares Pinto" w:date="2025-09-02T18:44:00Z" w:initials="BGTP">
    <w:p w14:paraId="4D70130D" w14:textId="77777777" w:rsidR="00E1668F" w:rsidRDefault="00E1668F" w:rsidP="00E1668F">
      <w:pPr>
        <w:pStyle w:val="Textodecomentrio"/>
      </w:pPr>
      <w:r>
        <w:rPr>
          <w:rStyle w:val="Refdecomentrio"/>
        </w:rPr>
        <w:annotationRef/>
      </w:r>
      <w:r>
        <w:t>Falar +</w:t>
      </w:r>
    </w:p>
  </w:comment>
  <w:comment w:id="73" w:author="Bruno Gabriel Tavares Pinto" w:date="2025-08-25T19:32:00Z" w:initials="BGTP">
    <w:p w14:paraId="483ED276" w14:textId="643BC779" w:rsidR="00832978" w:rsidRDefault="00E3081A" w:rsidP="00832978">
      <w:pPr>
        <w:pStyle w:val="Textodecomentrio"/>
      </w:pPr>
      <w:r>
        <w:rPr>
          <w:rStyle w:val="Refdecomentrio"/>
        </w:rPr>
        <w:annotationRef/>
      </w:r>
      <w:r w:rsidR="00832978">
        <w:t>Atualizar no Final</w:t>
      </w:r>
      <w:r w:rsidR="00832978">
        <w:br/>
      </w:r>
      <w:r w:rsidR="00832978">
        <w:br/>
        <w:t>+ verificar cada cit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D70130D" w15:done="0"/>
  <w15:commentEx w15:paraId="483ED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5C2F621" w16cex:dateUtc="2025-09-02T17:44:00Z"/>
  <w16cex:commentExtensible w16cex:durableId="370922FA" w16cex:dateUtc="2025-08-25T1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D70130D" w16cid:durableId="75C2F621"/>
  <w16cid:commentId w16cid:paraId="483ED276" w16cid:durableId="370922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3B819" w14:textId="77777777" w:rsidR="001A3516" w:rsidRPr="00B77D5C" w:rsidRDefault="001A3516">
      <w:pPr>
        <w:spacing w:after="0"/>
      </w:pPr>
      <w:r w:rsidRPr="00B77D5C">
        <w:separator/>
      </w:r>
    </w:p>
  </w:endnote>
  <w:endnote w:type="continuationSeparator" w:id="0">
    <w:p w14:paraId="74735E0F" w14:textId="77777777" w:rsidR="001A3516" w:rsidRPr="00B77D5C" w:rsidRDefault="001A3516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F52EE" w14:textId="77777777" w:rsidR="001A3516" w:rsidRPr="00B77D5C" w:rsidRDefault="001A3516">
      <w:r w:rsidRPr="00B77D5C">
        <w:separator/>
      </w:r>
    </w:p>
  </w:footnote>
  <w:footnote w:type="continuationSeparator" w:id="0">
    <w:p w14:paraId="40ECBF27" w14:textId="77777777" w:rsidR="001A3516" w:rsidRPr="00B77D5C" w:rsidRDefault="001A3516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5F126DC4" w14:textId="3B3E7753" w:rsidR="00AE0921" w:rsidRDefault="00AE092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E0921">
        <w:t>Um Representante refere-se a qualquer entidade associada a uma Empresa, seja um funcionário, um orientador ou mesmo um departamento (como, por exemplo, os Recursos Humanos)</w:t>
      </w:r>
    </w:p>
  </w:footnote>
  <w:footnote w:id="3">
    <w:p w14:paraId="12CD96DE" w14:textId="77777777" w:rsidR="00DD4A84" w:rsidRDefault="00DD4A84" w:rsidP="00DD4A8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s valores entre </w:t>
      </w:r>
      <w:r w:rsidRPr="00DD4A84">
        <w:rPr>
          <w:b/>
          <w:bCs/>
        </w:rPr>
        <w:t>{}</w:t>
      </w:r>
      <w:r>
        <w:t xml:space="preserve"> indicam parâmetros que devem ser substituídos conforme o contexto. </w:t>
      </w:r>
    </w:p>
    <w:p w14:paraId="24F332B1" w14:textId="29664AF5" w:rsidR="00DD4A84" w:rsidRDefault="00DD4A84" w:rsidP="00DD4A84">
      <w:pPr>
        <w:pStyle w:val="Textodenotaderodap"/>
      </w:pPr>
      <w:r>
        <w:t>Por exemplo, api/</w:t>
      </w:r>
      <w:r w:rsidRPr="00DD4A84">
        <w:t>student</w:t>
      </w:r>
      <w:r>
        <w:t xml:space="preserve">/{id} significa que {id} deve ser substituído pelo ID do </w:t>
      </w:r>
      <w:r>
        <w:t>aluno</w:t>
      </w:r>
      <w:r>
        <w:t xml:space="preserve"> específico.</w:t>
      </w:r>
    </w:p>
  </w:footnote>
  <w:footnote w:id="4">
    <w:p w14:paraId="00FF81B6" w14:textId="65127488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389238326"/>
          <w:citation/>
        </w:sdtPr>
        <w:sdtContent>
          <w:r w:rsidR="007F079B">
            <w:fldChar w:fldCharType="begin"/>
          </w:r>
          <w:r w:rsidR="007F079B">
            <w:instrText xml:space="preserve"> CITATION Lok24 \l 2070 </w:instrText>
          </w:r>
          <w:r w:rsidR="007F079B">
            <w:fldChar w:fldCharType="separate"/>
          </w:r>
          <w:r w:rsidR="007F079B">
            <w:rPr>
              <w:noProof/>
            </w:rPr>
            <w:t xml:space="preserve"> </w:t>
          </w:r>
          <w:r w:rsidR="007F079B" w:rsidRPr="007F079B">
            <w:rPr>
              <w:noProof/>
            </w:rPr>
            <w:t>[15]</w:t>
          </w:r>
          <w:r w:rsidR="007F079B">
            <w:fldChar w:fldCharType="end"/>
          </w:r>
        </w:sdtContent>
      </w:sdt>
      <w:r>
        <w:t>.</w:t>
      </w:r>
    </w:p>
  </w:footnote>
  <w:footnote w:id="5">
    <w:p w14:paraId="38C1E8A5" w14:textId="00F18E7A" w:rsidR="00C321AE" w:rsidRDefault="00C321AE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6C345C" w:rsidRPr="006C345C">
        <w:t xml:space="preserve">Um </w:t>
      </w:r>
      <w:r w:rsidR="006C345C" w:rsidRPr="006C345C">
        <w:rPr>
          <w:i/>
          <w:iCs/>
        </w:rPr>
        <w:t>broker</w:t>
      </w:r>
      <w:r w:rsidR="006C345C" w:rsidRPr="006C345C">
        <w:t xml:space="preserve"> é um componente intermédio que gere a transmissão de mensagens entre produtores (quem envia tarefas) e consumidores (quem executa as tarefas). No Celery, o broker assegura que as tarefas são colocadas em fila e entregues aos </w:t>
      </w:r>
      <w:r w:rsidR="006C345C" w:rsidRPr="006C345C">
        <w:rPr>
          <w:i/>
          <w:iCs/>
        </w:rPr>
        <w:t>workers</w:t>
      </w:r>
      <w:r w:rsidR="006C345C" w:rsidRPr="006C345C">
        <w:t>, que são os processos responsáveis por executar essas tarefas de forma assíncrona e independente do fluxo principal da aplicação.</w:t>
      </w:r>
    </w:p>
  </w:footnote>
  <w:footnote w:id="6">
    <w:p w14:paraId="00F7F704" w14:textId="60731672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jsx</w:t>
      </w:r>
      <w:r w:rsidRPr="00B16C39">
        <w:t xml:space="preserve"> são usados em React para definir componentes que combinam JavaScript com HTML. Estes ficheiros permitem criar a estrutura e lógica interativa de uma página ou componente.</w:t>
      </w:r>
    </w:p>
  </w:footnote>
  <w:footnote w:id="7">
    <w:p w14:paraId="2AEBE41F" w14:textId="2E220E35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css</w:t>
      </w:r>
      <w:r w:rsidRPr="00B16C39">
        <w:t xml:space="preserve"> contêm folhas de estilo, que definem a apresentação visual de elementos HTML, incluindo cores, layouts, fontes e outros estilos visuais da interface.</w:t>
      </w:r>
    </w:p>
  </w:footnote>
  <w:footnote w:id="8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9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10">
    <w:p w14:paraId="4BA95F70" w14:textId="04AE6DE1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r w:rsidR="00324129">
        <w:t xml:space="preserve"> </w:t>
      </w:r>
      <w:sdt>
        <w:sdtPr>
          <w:id w:val="-328679505"/>
          <w:citation/>
        </w:sdtPr>
        <w:sdtContent>
          <w:r w:rsidR="00324129">
            <w:fldChar w:fldCharType="begin"/>
          </w:r>
          <w:r w:rsidR="00324129">
            <w:instrText xml:space="preserve"> CITATION Mar21 \l 2070 </w:instrText>
          </w:r>
          <w:r w:rsidR="00324129">
            <w:fldChar w:fldCharType="separate"/>
          </w:r>
          <w:r w:rsidR="00324129" w:rsidRPr="00324129">
            <w:rPr>
              <w:noProof/>
            </w:rPr>
            <w:t>[14]</w:t>
          </w:r>
          <w:r w:rsidR="00324129">
            <w:fldChar w:fldCharType="end"/>
          </w:r>
        </w:sdtContent>
      </w:sdt>
      <w:r w:rsidR="0032412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F87D21"/>
    <w:multiLevelType w:val="hybridMultilevel"/>
    <w:tmpl w:val="6BA62C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852B72"/>
    <w:multiLevelType w:val="hybridMultilevel"/>
    <w:tmpl w:val="E0744C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5CD0984"/>
    <w:multiLevelType w:val="multilevel"/>
    <w:tmpl w:val="6C26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8" w15:restartNumberingAfterBreak="0">
    <w:nsid w:val="2CE80EEC"/>
    <w:multiLevelType w:val="hybridMultilevel"/>
    <w:tmpl w:val="469885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1444BAC"/>
    <w:multiLevelType w:val="hybridMultilevel"/>
    <w:tmpl w:val="73A4CA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5D140E1"/>
    <w:multiLevelType w:val="hybridMultilevel"/>
    <w:tmpl w:val="C7AEF0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DE1994"/>
    <w:multiLevelType w:val="hybridMultilevel"/>
    <w:tmpl w:val="E83829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156409"/>
    <w:multiLevelType w:val="hybridMultilevel"/>
    <w:tmpl w:val="0FA6B1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37344CA"/>
    <w:multiLevelType w:val="hybridMultilevel"/>
    <w:tmpl w:val="7376D4F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8" w15:restartNumberingAfterBreak="0">
    <w:nsid w:val="614E3BAF"/>
    <w:multiLevelType w:val="hybridMultilevel"/>
    <w:tmpl w:val="F0626A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5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26305F8"/>
    <w:multiLevelType w:val="hybridMultilevel"/>
    <w:tmpl w:val="F8B041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7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8"/>
  </w:num>
  <w:num w:numId="13" w16cid:durableId="826363394">
    <w:abstractNumId w:val="29"/>
  </w:num>
  <w:num w:numId="14" w16cid:durableId="393506570">
    <w:abstractNumId w:val="25"/>
  </w:num>
  <w:num w:numId="15" w16cid:durableId="572395739">
    <w:abstractNumId w:val="24"/>
  </w:num>
  <w:num w:numId="16" w16cid:durableId="693380380">
    <w:abstractNumId w:val="58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47"/>
  </w:num>
  <w:num w:numId="20" w16cid:durableId="819687886">
    <w:abstractNumId w:val="54"/>
  </w:num>
  <w:num w:numId="21" w16cid:durableId="837038284">
    <w:abstractNumId w:val="38"/>
  </w:num>
  <w:num w:numId="22" w16cid:durableId="1012487926">
    <w:abstractNumId w:val="13"/>
  </w:num>
  <w:num w:numId="23" w16cid:durableId="778451821">
    <w:abstractNumId w:val="22"/>
  </w:num>
  <w:num w:numId="24" w16cid:durableId="820124743">
    <w:abstractNumId w:val="42"/>
  </w:num>
  <w:num w:numId="25" w16cid:durableId="1478260982">
    <w:abstractNumId w:val="44"/>
  </w:num>
  <w:num w:numId="26" w16cid:durableId="1024598402">
    <w:abstractNumId w:val="49"/>
  </w:num>
  <w:num w:numId="27" w16cid:durableId="392124189">
    <w:abstractNumId w:val="21"/>
  </w:num>
  <w:num w:numId="28" w16cid:durableId="385841530">
    <w:abstractNumId w:val="46"/>
  </w:num>
  <w:num w:numId="29" w16cid:durableId="917252935">
    <w:abstractNumId w:val="36"/>
  </w:num>
  <w:num w:numId="30" w16cid:durableId="1909227197">
    <w:abstractNumId w:val="40"/>
  </w:num>
  <w:num w:numId="31" w16cid:durableId="372659840">
    <w:abstractNumId w:val="53"/>
  </w:num>
  <w:num w:numId="32" w16cid:durableId="150859465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50"/>
  </w:num>
  <w:num w:numId="35" w16cid:durableId="443427643">
    <w:abstractNumId w:val="23"/>
  </w:num>
  <w:num w:numId="36" w16cid:durableId="1620838308">
    <w:abstractNumId w:val="48"/>
  </w:num>
  <w:num w:numId="37" w16cid:durableId="1913848494">
    <w:abstractNumId w:val="52"/>
  </w:num>
  <w:num w:numId="38" w16cid:durableId="1947346953">
    <w:abstractNumId w:val="26"/>
  </w:num>
  <w:num w:numId="39" w16cid:durableId="388262884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5"/>
  </w:num>
  <w:num w:numId="41" w16cid:durableId="1865943177">
    <w:abstractNumId w:val="31"/>
  </w:num>
  <w:num w:numId="42" w16cid:durableId="2094811272">
    <w:abstractNumId w:val="45"/>
  </w:num>
  <w:num w:numId="43" w16cid:durableId="1044251832">
    <w:abstractNumId w:val="30"/>
  </w:num>
  <w:num w:numId="44" w16cid:durableId="595945907">
    <w:abstractNumId w:val="43"/>
  </w:num>
  <w:num w:numId="45" w16cid:durableId="1433089288">
    <w:abstractNumId w:val="20"/>
  </w:num>
  <w:num w:numId="46" w16cid:durableId="1855537366">
    <w:abstractNumId w:val="16"/>
  </w:num>
  <w:num w:numId="47" w16cid:durableId="562105068">
    <w:abstractNumId w:val="34"/>
  </w:num>
  <w:num w:numId="48" w16cid:durableId="1623074884">
    <w:abstractNumId w:val="55"/>
  </w:num>
  <w:num w:numId="49" w16cid:durableId="1528907010">
    <w:abstractNumId w:val="32"/>
  </w:num>
  <w:num w:numId="50" w16cid:durableId="29575688">
    <w:abstractNumId w:val="51"/>
  </w:num>
  <w:num w:numId="51" w16cid:durableId="1480607130">
    <w:abstractNumId w:val="57"/>
  </w:num>
  <w:num w:numId="52" w16cid:durableId="253632011">
    <w:abstractNumId w:val="35"/>
  </w:num>
  <w:num w:numId="53" w16cid:durableId="2065330463">
    <w:abstractNumId w:val="19"/>
  </w:num>
  <w:num w:numId="54" w16cid:durableId="1425806732">
    <w:abstractNumId w:val="39"/>
  </w:num>
  <w:num w:numId="55" w16cid:durableId="47728978">
    <w:abstractNumId w:val="17"/>
  </w:num>
  <w:num w:numId="56" w16cid:durableId="2009861997">
    <w:abstractNumId w:val="56"/>
  </w:num>
  <w:num w:numId="57" w16cid:durableId="1253930650">
    <w:abstractNumId w:val="37"/>
  </w:num>
  <w:num w:numId="58" w16cid:durableId="1759135495">
    <w:abstractNumId w:val="14"/>
  </w:num>
  <w:num w:numId="59" w16cid:durableId="1308895121">
    <w:abstractNumId w:val="28"/>
  </w:num>
  <w:num w:numId="60" w16cid:durableId="1361735648">
    <w:abstractNumId w:val="41"/>
  </w:num>
  <w:num w:numId="61" w16cid:durableId="1427576370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uno Gabriel Tavares Pinto">
    <w15:presenceInfo w15:providerId="AD" w15:userId="S::a2021129642@isec.pt::4f32b5c8-6161-489a-9daa-1d2b030d7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322D"/>
    <w:rsid w:val="0001448D"/>
    <w:rsid w:val="00015251"/>
    <w:rsid w:val="000158A5"/>
    <w:rsid w:val="00016FB8"/>
    <w:rsid w:val="000178F1"/>
    <w:rsid w:val="00020BF7"/>
    <w:rsid w:val="00020EEF"/>
    <w:rsid w:val="00023FD7"/>
    <w:rsid w:val="00026A74"/>
    <w:rsid w:val="000270F1"/>
    <w:rsid w:val="000278C6"/>
    <w:rsid w:val="0003085F"/>
    <w:rsid w:val="0003086A"/>
    <w:rsid w:val="00030D90"/>
    <w:rsid w:val="00031DE4"/>
    <w:rsid w:val="00031F8C"/>
    <w:rsid w:val="000320BC"/>
    <w:rsid w:val="00032F0B"/>
    <w:rsid w:val="00034852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20DD"/>
    <w:rsid w:val="000521CE"/>
    <w:rsid w:val="00052847"/>
    <w:rsid w:val="0005429C"/>
    <w:rsid w:val="00054BB9"/>
    <w:rsid w:val="0005547D"/>
    <w:rsid w:val="00055488"/>
    <w:rsid w:val="00057376"/>
    <w:rsid w:val="00061810"/>
    <w:rsid w:val="000678DC"/>
    <w:rsid w:val="00067D08"/>
    <w:rsid w:val="00072646"/>
    <w:rsid w:val="00072D3F"/>
    <w:rsid w:val="0007341C"/>
    <w:rsid w:val="00073622"/>
    <w:rsid w:val="00080B0D"/>
    <w:rsid w:val="00081CDC"/>
    <w:rsid w:val="00085039"/>
    <w:rsid w:val="0008777D"/>
    <w:rsid w:val="00091689"/>
    <w:rsid w:val="00093604"/>
    <w:rsid w:val="0009444E"/>
    <w:rsid w:val="0009473C"/>
    <w:rsid w:val="00095116"/>
    <w:rsid w:val="0009527B"/>
    <w:rsid w:val="00095E49"/>
    <w:rsid w:val="00096833"/>
    <w:rsid w:val="00096BED"/>
    <w:rsid w:val="00096E77"/>
    <w:rsid w:val="000A0501"/>
    <w:rsid w:val="000A12A9"/>
    <w:rsid w:val="000A3574"/>
    <w:rsid w:val="000B19E6"/>
    <w:rsid w:val="000B1D3E"/>
    <w:rsid w:val="000B218B"/>
    <w:rsid w:val="000C00F1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58"/>
    <w:rsid w:val="000D28F6"/>
    <w:rsid w:val="000D7583"/>
    <w:rsid w:val="000E096F"/>
    <w:rsid w:val="000E1598"/>
    <w:rsid w:val="000E1C44"/>
    <w:rsid w:val="000E1F3F"/>
    <w:rsid w:val="000E31AB"/>
    <w:rsid w:val="000E40AE"/>
    <w:rsid w:val="000E4A35"/>
    <w:rsid w:val="000E58ED"/>
    <w:rsid w:val="000F43C1"/>
    <w:rsid w:val="000F444F"/>
    <w:rsid w:val="000F5B5F"/>
    <w:rsid w:val="000F6622"/>
    <w:rsid w:val="000F7235"/>
    <w:rsid w:val="000F7874"/>
    <w:rsid w:val="00101785"/>
    <w:rsid w:val="00103FEA"/>
    <w:rsid w:val="0010404B"/>
    <w:rsid w:val="0010537D"/>
    <w:rsid w:val="00106403"/>
    <w:rsid w:val="00110107"/>
    <w:rsid w:val="001103A4"/>
    <w:rsid w:val="00110923"/>
    <w:rsid w:val="00111ABB"/>
    <w:rsid w:val="00113ADD"/>
    <w:rsid w:val="0011486F"/>
    <w:rsid w:val="00115E41"/>
    <w:rsid w:val="00116DBE"/>
    <w:rsid w:val="00122FD6"/>
    <w:rsid w:val="00123CF5"/>
    <w:rsid w:val="0012419E"/>
    <w:rsid w:val="00124B92"/>
    <w:rsid w:val="001253AD"/>
    <w:rsid w:val="00127CFD"/>
    <w:rsid w:val="001301A3"/>
    <w:rsid w:val="00133404"/>
    <w:rsid w:val="001355D8"/>
    <w:rsid w:val="001374C5"/>
    <w:rsid w:val="001404FE"/>
    <w:rsid w:val="00140F5B"/>
    <w:rsid w:val="001429C4"/>
    <w:rsid w:val="00142A02"/>
    <w:rsid w:val="001450B1"/>
    <w:rsid w:val="0015230C"/>
    <w:rsid w:val="0015587C"/>
    <w:rsid w:val="001558D7"/>
    <w:rsid w:val="00155F60"/>
    <w:rsid w:val="00155F8C"/>
    <w:rsid w:val="0015600B"/>
    <w:rsid w:val="0016104D"/>
    <w:rsid w:val="001640D1"/>
    <w:rsid w:val="00164AD9"/>
    <w:rsid w:val="00165665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8DA"/>
    <w:rsid w:val="00185FA3"/>
    <w:rsid w:val="0018634C"/>
    <w:rsid w:val="0019053D"/>
    <w:rsid w:val="001961E7"/>
    <w:rsid w:val="001964D6"/>
    <w:rsid w:val="001A0FAF"/>
    <w:rsid w:val="001A11FA"/>
    <w:rsid w:val="001A22C3"/>
    <w:rsid w:val="001A27DC"/>
    <w:rsid w:val="001A3516"/>
    <w:rsid w:val="001B144E"/>
    <w:rsid w:val="001B2BB0"/>
    <w:rsid w:val="001C005A"/>
    <w:rsid w:val="001C1B09"/>
    <w:rsid w:val="001C3F0D"/>
    <w:rsid w:val="001D1F6B"/>
    <w:rsid w:val="001D2187"/>
    <w:rsid w:val="001D3988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2430"/>
    <w:rsid w:val="002029C6"/>
    <w:rsid w:val="00203A12"/>
    <w:rsid w:val="00204D43"/>
    <w:rsid w:val="00206A09"/>
    <w:rsid w:val="00207B5A"/>
    <w:rsid w:val="0021022F"/>
    <w:rsid w:val="0021095C"/>
    <w:rsid w:val="0021097D"/>
    <w:rsid w:val="00211218"/>
    <w:rsid w:val="00211DF4"/>
    <w:rsid w:val="00212189"/>
    <w:rsid w:val="00212442"/>
    <w:rsid w:val="00214DB9"/>
    <w:rsid w:val="00216769"/>
    <w:rsid w:val="00216842"/>
    <w:rsid w:val="002171A6"/>
    <w:rsid w:val="00221B0A"/>
    <w:rsid w:val="00221F94"/>
    <w:rsid w:val="00224ADB"/>
    <w:rsid w:val="00225832"/>
    <w:rsid w:val="002309D7"/>
    <w:rsid w:val="002324E3"/>
    <w:rsid w:val="002367C9"/>
    <w:rsid w:val="00243B50"/>
    <w:rsid w:val="00244D5C"/>
    <w:rsid w:val="00246AD7"/>
    <w:rsid w:val="0025044B"/>
    <w:rsid w:val="00252CBF"/>
    <w:rsid w:val="0025427B"/>
    <w:rsid w:val="00257634"/>
    <w:rsid w:val="002621EB"/>
    <w:rsid w:val="00262209"/>
    <w:rsid w:val="00263D3C"/>
    <w:rsid w:val="00266DC5"/>
    <w:rsid w:val="002670BF"/>
    <w:rsid w:val="00267109"/>
    <w:rsid w:val="0027191E"/>
    <w:rsid w:val="00273AE8"/>
    <w:rsid w:val="00273F4B"/>
    <w:rsid w:val="002749E8"/>
    <w:rsid w:val="002751FD"/>
    <w:rsid w:val="00276551"/>
    <w:rsid w:val="0028074B"/>
    <w:rsid w:val="00282BD9"/>
    <w:rsid w:val="0028351D"/>
    <w:rsid w:val="00283F1F"/>
    <w:rsid w:val="00285FE0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1667"/>
    <w:rsid w:val="002A383E"/>
    <w:rsid w:val="002A403E"/>
    <w:rsid w:val="002A5A02"/>
    <w:rsid w:val="002A6326"/>
    <w:rsid w:val="002B0D62"/>
    <w:rsid w:val="002B4A83"/>
    <w:rsid w:val="002B7ED9"/>
    <w:rsid w:val="002C293D"/>
    <w:rsid w:val="002C2956"/>
    <w:rsid w:val="002C547B"/>
    <w:rsid w:val="002C7F4D"/>
    <w:rsid w:val="002D0E83"/>
    <w:rsid w:val="002D1F9B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3952"/>
    <w:rsid w:val="002E6CF7"/>
    <w:rsid w:val="002F069C"/>
    <w:rsid w:val="002F37C9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878"/>
    <w:rsid w:val="00321E7C"/>
    <w:rsid w:val="00322A55"/>
    <w:rsid w:val="00322ABB"/>
    <w:rsid w:val="00322F31"/>
    <w:rsid w:val="00324129"/>
    <w:rsid w:val="00326B63"/>
    <w:rsid w:val="00330946"/>
    <w:rsid w:val="003341BC"/>
    <w:rsid w:val="00337663"/>
    <w:rsid w:val="0034022F"/>
    <w:rsid w:val="003404F5"/>
    <w:rsid w:val="003415B3"/>
    <w:rsid w:val="0034506D"/>
    <w:rsid w:val="003451E0"/>
    <w:rsid w:val="00350945"/>
    <w:rsid w:val="00351BF6"/>
    <w:rsid w:val="00352D1F"/>
    <w:rsid w:val="0035336D"/>
    <w:rsid w:val="00353591"/>
    <w:rsid w:val="00353655"/>
    <w:rsid w:val="00353777"/>
    <w:rsid w:val="00357AE0"/>
    <w:rsid w:val="003622BB"/>
    <w:rsid w:val="00362562"/>
    <w:rsid w:val="0036280F"/>
    <w:rsid w:val="003630CF"/>
    <w:rsid w:val="00363EC5"/>
    <w:rsid w:val="003640E9"/>
    <w:rsid w:val="003652F4"/>
    <w:rsid w:val="00365A0B"/>
    <w:rsid w:val="003675CD"/>
    <w:rsid w:val="003675DB"/>
    <w:rsid w:val="00370A3E"/>
    <w:rsid w:val="00370A76"/>
    <w:rsid w:val="00371AEA"/>
    <w:rsid w:val="00371EB5"/>
    <w:rsid w:val="00374A2C"/>
    <w:rsid w:val="00375E3A"/>
    <w:rsid w:val="00376664"/>
    <w:rsid w:val="00376D3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465"/>
    <w:rsid w:val="00394EFB"/>
    <w:rsid w:val="00396178"/>
    <w:rsid w:val="00396806"/>
    <w:rsid w:val="00396827"/>
    <w:rsid w:val="00397ABB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19E"/>
    <w:rsid w:val="003D068B"/>
    <w:rsid w:val="003D06E8"/>
    <w:rsid w:val="003D128B"/>
    <w:rsid w:val="003D19BD"/>
    <w:rsid w:val="003D2312"/>
    <w:rsid w:val="003D573F"/>
    <w:rsid w:val="003E0442"/>
    <w:rsid w:val="003E1601"/>
    <w:rsid w:val="003E21C9"/>
    <w:rsid w:val="003E2CBB"/>
    <w:rsid w:val="003E3FF5"/>
    <w:rsid w:val="003E5099"/>
    <w:rsid w:val="003E54FF"/>
    <w:rsid w:val="003E57FB"/>
    <w:rsid w:val="003E6018"/>
    <w:rsid w:val="003E6CF8"/>
    <w:rsid w:val="003E7562"/>
    <w:rsid w:val="003E788B"/>
    <w:rsid w:val="003F095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379"/>
    <w:rsid w:val="00404445"/>
    <w:rsid w:val="00412681"/>
    <w:rsid w:val="00412995"/>
    <w:rsid w:val="004152EC"/>
    <w:rsid w:val="00415FCE"/>
    <w:rsid w:val="00416089"/>
    <w:rsid w:val="00416AF2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4AA4"/>
    <w:rsid w:val="00435A69"/>
    <w:rsid w:val="004379DD"/>
    <w:rsid w:val="00440A4A"/>
    <w:rsid w:val="00441ACD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2370"/>
    <w:rsid w:val="00472888"/>
    <w:rsid w:val="004739CA"/>
    <w:rsid w:val="00475052"/>
    <w:rsid w:val="00476502"/>
    <w:rsid w:val="00480D51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2663"/>
    <w:rsid w:val="004946F1"/>
    <w:rsid w:val="004953CA"/>
    <w:rsid w:val="004964EF"/>
    <w:rsid w:val="00496899"/>
    <w:rsid w:val="00496A54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AB5"/>
    <w:rsid w:val="004B357A"/>
    <w:rsid w:val="004B3819"/>
    <w:rsid w:val="004B5904"/>
    <w:rsid w:val="004B5A5F"/>
    <w:rsid w:val="004B6779"/>
    <w:rsid w:val="004C188F"/>
    <w:rsid w:val="004C318B"/>
    <w:rsid w:val="004C477E"/>
    <w:rsid w:val="004D0691"/>
    <w:rsid w:val="004D0C03"/>
    <w:rsid w:val="004D2A90"/>
    <w:rsid w:val="004D4113"/>
    <w:rsid w:val="004D5259"/>
    <w:rsid w:val="004E0716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30D21"/>
    <w:rsid w:val="00537060"/>
    <w:rsid w:val="005438CE"/>
    <w:rsid w:val="00544285"/>
    <w:rsid w:val="00546BD4"/>
    <w:rsid w:val="00551FD6"/>
    <w:rsid w:val="00554AB1"/>
    <w:rsid w:val="00554D3D"/>
    <w:rsid w:val="005555F7"/>
    <w:rsid w:val="00555C11"/>
    <w:rsid w:val="00555E46"/>
    <w:rsid w:val="00556AD6"/>
    <w:rsid w:val="00560B22"/>
    <w:rsid w:val="005616E7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16AE"/>
    <w:rsid w:val="005871BB"/>
    <w:rsid w:val="00587617"/>
    <w:rsid w:val="00590D07"/>
    <w:rsid w:val="00592143"/>
    <w:rsid w:val="005937EB"/>
    <w:rsid w:val="00593B96"/>
    <w:rsid w:val="00596CCE"/>
    <w:rsid w:val="005A406C"/>
    <w:rsid w:val="005A46C4"/>
    <w:rsid w:val="005A6E86"/>
    <w:rsid w:val="005A7530"/>
    <w:rsid w:val="005A760A"/>
    <w:rsid w:val="005A790E"/>
    <w:rsid w:val="005A7B04"/>
    <w:rsid w:val="005A7D2C"/>
    <w:rsid w:val="005B1664"/>
    <w:rsid w:val="005B4C48"/>
    <w:rsid w:val="005B587A"/>
    <w:rsid w:val="005B58FF"/>
    <w:rsid w:val="005B6C9C"/>
    <w:rsid w:val="005B7CF7"/>
    <w:rsid w:val="005C0D09"/>
    <w:rsid w:val="005C23B5"/>
    <w:rsid w:val="005C253D"/>
    <w:rsid w:val="005C4265"/>
    <w:rsid w:val="005C5FA9"/>
    <w:rsid w:val="005C66A2"/>
    <w:rsid w:val="005C68D1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530"/>
    <w:rsid w:val="005F2AB6"/>
    <w:rsid w:val="005F2FDE"/>
    <w:rsid w:val="005F33A4"/>
    <w:rsid w:val="005F3ED9"/>
    <w:rsid w:val="005F4795"/>
    <w:rsid w:val="005F6391"/>
    <w:rsid w:val="005F65E8"/>
    <w:rsid w:val="005F668A"/>
    <w:rsid w:val="00600ACB"/>
    <w:rsid w:val="00601034"/>
    <w:rsid w:val="00601C12"/>
    <w:rsid w:val="00601E6C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26819"/>
    <w:rsid w:val="00633BDF"/>
    <w:rsid w:val="00633D83"/>
    <w:rsid w:val="0063472A"/>
    <w:rsid w:val="006375A3"/>
    <w:rsid w:val="00637D3B"/>
    <w:rsid w:val="006427AE"/>
    <w:rsid w:val="006430E1"/>
    <w:rsid w:val="00644888"/>
    <w:rsid w:val="00646188"/>
    <w:rsid w:val="00647646"/>
    <w:rsid w:val="006530AA"/>
    <w:rsid w:val="006538B8"/>
    <w:rsid w:val="006548E2"/>
    <w:rsid w:val="006550F9"/>
    <w:rsid w:val="00662363"/>
    <w:rsid w:val="00662D8B"/>
    <w:rsid w:val="00664ABA"/>
    <w:rsid w:val="006658F1"/>
    <w:rsid w:val="006713BF"/>
    <w:rsid w:val="00671CE0"/>
    <w:rsid w:val="00672358"/>
    <w:rsid w:val="00672572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1995"/>
    <w:rsid w:val="006B0036"/>
    <w:rsid w:val="006B0504"/>
    <w:rsid w:val="006B072D"/>
    <w:rsid w:val="006B3601"/>
    <w:rsid w:val="006B75D1"/>
    <w:rsid w:val="006B7B4C"/>
    <w:rsid w:val="006C345C"/>
    <w:rsid w:val="006C4337"/>
    <w:rsid w:val="006C5AD9"/>
    <w:rsid w:val="006C5C23"/>
    <w:rsid w:val="006C72D4"/>
    <w:rsid w:val="006D1465"/>
    <w:rsid w:val="006D20AB"/>
    <w:rsid w:val="006D3FC2"/>
    <w:rsid w:val="006D6EA1"/>
    <w:rsid w:val="006E05D7"/>
    <w:rsid w:val="006E0A05"/>
    <w:rsid w:val="006E3CCA"/>
    <w:rsid w:val="006E4D56"/>
    <w:rsid w:val="006E61FC"/>
    <w:rsid w:val="006E7DE2"/>
    <w:rsid w:val="006F0E10"/>
    <w:rsid w:val="006F191C"/>
    <w:rsid w:val="006F1F56"/>
    <w:rsid w:val="006F2403"/>
    <w:rsid w:val="006F7EB4"/>
    <w:rsid w:val="00700448"/>
    <w:rsid w:val="00701C54"/>
    <w:rsid w:val="00704817"/>
    <w:rsid w:val="0070719A"/>
    <w:rsid w:val="00707B43"/>
    <w:rsid w:val="00707E3A"/>
    <w:rsid w:val="007103AD"/>
    <w:rsid w:val="00712AB2"/>
    <w:rsid w:val="007130F9"/>
    <w:rsid w:val="007141BC"/>
    <w:rsid w:val="0071505D"/>
    <w:rsid w:val="0071675D"/>
    <w:rsid w:val="00717179"/>
    <w:rsid w:val="00717374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4B31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34CF"/>
    <w:rsid w:val="00754E66"/>
    <w:rsid w:val="00755DD4"/>
    <w:rsid w:val="00756494"/>
    <w:rsid w:val="00756D8C"/>
    <w:rsid w:val="00762141"/>
    <w:rsid w:val="00763BBA"/>
    <w:rsid w:val="00765DBE"/>
    <w:rsid w:val="00766532"/>
    <w:rsid w:val="007765E9"/>
    <w:rsid w:val="007809FF"/>
    <w:rsid w:val="00781E07"/>
    <w:rsid w:val="0078424B"/>
    <w:rsid w:val="00784937"/>
    <w:rsid w:val="00784D58"/>
    <w:rsid w:val="007858F8"/>
    <w:rsid w:val="0078644F"/>
    <w:rsid w:val="00786EC9"/>
    <w:rsid w:val="00786EE7"/>
    <w:rsid w:val="00791F69"/>
    <w:rsid w:val="00794763"/>
    <w:rsid w:val="007961EB"/>
    <w:rsid w:val="007965C6"/>
    <w:rsid w:val="00797285"/>
    <w:rsid w:val="007A1A6B"/>
    <w:rsid w:val="007A3B84"/>
    <w:rsid w:val="007B0312"/>
    <w:rsid w:val="007B24BE"/>
    <w:rsid w:val="007B5BAE"/>
    <w:rsid w:val="007B78AD"/>
    <w:rsid w:val="007C1F8B"/>
    <w:rsid w:val="007C32E2"/>
    <w:rsid w:val="007C37FC"/>
    <w:rsid w:val="007C5BFF"/>
    <w:rsid w:val="007C70EE"/>
    <w:rsid w:val="007D03F3"/>
    <w:rsid w:val="007D1102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37D0"/>
    <w:rsid w:val="007E49CF"/>
    <w:rsid w:val="007F079B"/>
    <w:rsid w:val="007F29E3"/>
    <w:rsid w:val="007F5178"/>
    <w:rsid w:val="007F6130"/>
    <w:rsid w:val="00803560"/>
    <w:rsid w:val="00803A7D"/>
    <w:rsid w:val="00804575"/>
    <w:rsid w:val="00806567"/>
    <w:rsid w:val="0080664A"/>
    <w:rsid w:val="00812C36"/>
    <w:rsid w:val="00812F8D"/>
    <w:rsid w:val="00815A68"/>
    <w:rsid w:val="00815DE5"/>
    <w:rsid w:val="008166B1"/>
    <w:rsid w:val="0082066E"/>
    <w:rsid w:val="00820E01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924"/>
    <w:rsid w:val="00834F8F"/>
    <w:rsid w:val="00840CB2"/>
    <w:rsid w:val="00840DD1"/>
    <w:rsid w:val="0084108F"/>
    <w:rsid w:val="0084376B"/>
    <w:rsid w:val="008438ED"/>
    <w:rsid w:val="008464F9"/>
    <w:rsid w:val="008472CA"/>
    <w:rsid w:val="00850631"/>
    <w:rsid w:val="00850761"/>
    <w:rsid w:val="00853F7C"/>
    <w:rsid w:val="008559F5"/>
    <w:rsid w:val="00856F7B"/>
    <w:rsid w:val="00860090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796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95D2C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B5ACC"/>
    <w:rsid w:val="008C1A0A"/>
    <w:rsid w:val="008C26AE"/>
    <w:rsid w:val="008C2BB8"/>
    <w:rsid w:val="008C3AA6"/>
    <w:rsid w:val="008D2164"/>
    <w:rsid w:val="008D24D9"/>
    <w:rsid w:val="008D271E"/>
    <w:rsid w:val="008D406A"/>
    <w:rsid w:val="008D51A1"/>
    <w:rsid w:val="008D6863"/>
    <w:rsid w:val="008D7310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1058"/>
    <w:rsid w:val="008F39A0"/>
    <w:rsid w:val="008F7856"/>
    <w:rsid w:val="00901693"/>
    <w:rsid w:val="00901B65"/>
    <w:rsid w:val="00902F97"/>
    <w:rsid w:val="009036D5"/>
    <w:rsid w:val="00904830"/>
    <w:rsid w:val="00905577"/>
    <w:rsid w:val="009063DB"/>
    <w:rsid w:val="00906846"/>
    <w:rsid w:val="00906A8E"/>
    <w:rsid w:val="00912543"/>
    <w:rsid w:val="0091514A"/>
    <w:rsid w:val="00915290"/>
    <w:rsid w:val="009173C8"/>
    <w:rsid w:val="0092360E"/>
    <w:rsid w:val="00923A77"/>
    <w:rsid w:val="0092470F"/>
    <w:rsid w:val="00925D61"/>
    <w:rsid w:val="00926FA5"/>
    <w:rsid w:val="00927F21"/>
    <w:rsid w:val="009314D3"/>
    <w:rsid w:val="009345B2"/>
    <w:rsid w:val="00935492"/>
    <w:rsid w:val="00936724"/>
    <w:rsid w:val="00936A9C"/>
    <w:rsid w:val="00936AB2"/>
    <w:rsid w:val="00937DF1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2512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A7F"/>
    <w:rsid w:val="00973C27"/>
    <w:rsid w:val="00974C6F"/>
    <w:rsid w:val="00975857"/>
    <w:rsid w:val="009775B4"/>
    <w:rsid w:val="00977ED0"/>
    <w:rsid w:val="00980139"/>
    <w:rsid w:val="0098100D"/>
    <w:rsid w:val="009836D8"/>
    <w:rsid w:val="00984BD7"/>
    <w:rsid w:val="00986087"/>
    <w:rsid w:val="00986343"/>
    <w:rsid w:val="00990B2C"/>
    <w:rsid w:val="00996270"/>
    <w:rsid w:val="009A0651"/>
    <w:rsid w:val="009A1EB3"/>
    <w:rsid w:val="009A29FE"/>
    <w:rsid w:val="009A2FB5"/>
    <w:rsid w:val="009A40F9"/>
    <w:rsid w:val="009A622F"/>
    <w:rsid w:val="009A74B3"/>
    <w:rsid w:val="009B0C11"/>
    <w:rsid w:val="009B0E33"/>
    <w:rsid w:val="009B2C24"/>
    <w:rsid w:val="009B3499"/>
    <w:rsid w:val="009B34F5"/>
    <w:rsid w:val="009B368B"/>
    <w:rsid w:val="009B3B11"/>
    <w:rsid w:val="009B4462"/>
    <w:rsid w:val="009B7C1A"/>
    <w:rsid w:val="009C0F69"/>
    <w:rsid w:val="009C5611"/>
    <w:rsid w:val="009C6811"/>
    <w:rsid w:val="009C6B0D"/>
    <w:rsid w:val="009C6DC9"/>
    <w:rsid w:val="009C73D4"/>
    <w:rsid w:val="009C77FA"/>
    <w:rsid w:val="009D20B6"/>
    <w:rsid w:val="009D21DF"/>
    <w:rsid w:val="009D35EB"/>
    <w:rsid w:val="009D44A5"/>
    <w:rsid w:val="009D4B5F"/>
    <w:rsid w:val="009D5070"/>
    <w:rsid w:val="009D6B7F"/>
    <w:rsid w:val="009D6E0D"/>
    <w:rsid w:val="009D7796"/>
    <w:rsid w:val="009D7C3C"/>
    <w:rsid w:val="009E0CA7"/>
    <w:rsid w:val="009E1374"/>
    <w:rsid w:val="009E2536"/>
    <w:rsid w:val="009E3F7E"/>
    <w:rsid w:val="009E44F0"/>
    <w:rsid w:val="009E7690"/>
    <w:rsid w:val="009F05E7"/>
    <w:rsid w:val="009F4FEA"/>
    <w:rsid w:val="009F5D6F"/>
    <w:rsid w:val="009F6758"/>
    <w:rsid w:val="00A01880"/>
    <w:rsid w:val="00A03859"/>
    <w:rsid w:val="00A05854"/>
    <w:rsid w:val="00A10D30"/>
    <w:rsid w:val="00A12264"/>
    <w:rsid w:val="00A201A7"/>
    <w:rsid w:val="00A21E7A"/>
    <w:rsid w:val="00A223DA"/>
    <w:rsid w:val="00A22C12"/>
    <w:rsid w:val="00A25219"/>
    <w:rsid w:val="00A25F2C"/>
    <w:rsid w:val="00A267C0"/>
    <w:rsid w:val="00A30CE7"/>
    <w:rsid w:val="00A31097"/>
    <w:rsid w:val="00A330B9"/>
    <w:rsid w:val="00A3332A"/>
    <w:rsid w:val="00A336C3"/>
    <w:rsid w:val="00A36138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40D"/>
    <w:rsid w:val="00A62864"/>
    <w:rsid w:val="00A631FD"/>
    <w:rsid w:val="00A6488C"/>
    <w:rsid w:val="00A67249"/>
    <w:rsid w:val="00A67A3D"/>
    <w:rsid w:val="00A716F1"/>
    <w:rsid w:val="00A727BB"/>
    <w:rsid w:val="00A74C36"/>
    <w:rsid w:val="00A76146"/>
    <w:rsid w:val="00A77481"/>
    <w:rsid w:val="00A83F37"/>
    <w:rsid w:val="00A86323"/>
    <w:rsid w:val="00A87669"/>
    <w:rsid w:val="00A91D39"/>
    <w:rsid w:val="00A92797"/>
    <w:rsid w:val="00A927C8"/>
    <w:rsid w:val="00A94E01"/>
    <w:rsid w:val="00A957C7"/>
    <w:rsid w:val="00A959A0"/>
    <w:rsid w:val="00A95D4E"/>
    <w:rsid w:val="00A97EA1"/>
    <w:rsid w:val="00AA1BCB"/>
    <w:rsid w:val="00AA1F8F"/>
    <w:rsid w:val="00AA250B"/>
    <w:rsid w:val="00AA2B8E"/>
    <w:rsid w:val="00AA2EB6"/>
    <w:rsid w:val="00AA31EF"/>
    <w:rsid w:val="00AA36C6"/>
    <w:rsid w:val="00AA3EB8"/>
    <w:rsid w:val="00AA5151"/>
    <w:rsid w:val="00AA632C"/>
    <w:rsid w:val="00AB1864"/>
    <w:rsid w:val="00AB1D91"/>
    <w:rsid w:val="00AB4568"/>
    <w:rsid w:val="00AB45A4"/>
    <w:rsid w:val="00AB639F"/>
    <w:rsid w:val="00AC09BA"/>
    <w:rsid w:val="00AC1187"/>
    <w:rsid w:val="00AC2CDB"/>
    <w:rsid w:val="00AC30D5"/>
    <w:rsid w:val="00AC36CB"/>
    <w:rsid w:val="00AC3FF6"/>
    <w:rsid w:val="00AC4901"/>
    <w:rsid w:val="00AC7BB1"/>
    <w:rsid w:val="00AD039F"/>
    <w:rsid w:val="00AD1188"/>
    <w:rsid w:val="00AD1868"/>
    <w:rsid w:val="00AD4FB4"/>
    <w:rsid w:val="00AD51CE"/>
    <w:rsid w:val="00AD5848"/>
    <w:rsid w:val="00AD6E40"/>
    <w:rsid w:val="00AE000B"/>
    <w:rsid w:val="00AE0921"/>
    <w:rsid w:val="00AE1A86"/>
    <w:rsid w:val="00AE2624"/>
    <w:rsid w:val="00AE27A4"/>
    <w:rsid w:val="00AE2887"/>
    <w:rsid w:val="00AE3282"/>
    <w:rsid w:val="00AE37F5"/>
    <w:rsid w:val="00AE4080"/>
    <w:rsid w:val="00AE482D"/>
    <w:rsid w:val="00AE62C4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16C39"/>
    <w:rsid w:val="00B21DA3"/>
    <w:rsid w:val="00B21DD0"/>
    <w:rsid w:val="00B223D1"/>
    <w:rsid w:val="00B23FBA"/>
    <w:rsid w:val="00B244E6"/>
    <w:rsid w:val="00B245AF"/>
    <w:rsid w:val="00B27249"/>
    <w:rsid w:val="00B27E50"/>
    <w:rsid w:val="00B33214"/>
    <w:rsid w:val="00B337C8"/>
    <w:rsid w:val="00B407A0"/>
    <w:rsid w:val="00B40DE1"/>
    <w:rsid w:val="00B45256"/>
    <w:rsid w:val="00B47A5A"/>
    <w:rsid w:val="00B47F8A"/>
    <w:rsid w:val="00B50AF5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4445"/>
    <w:rsid w:val="00B77C37"/>
    <w:rsid w:val="00B77D5C"/>
    <w:rsid w:val="00B80413"/>
    <w:rsid w:val="00B80FD2"/>
    <w:rsid w:val="00B82476"/>
    <w:rsid w:val="00B82F6D"/>
    <w:rsid w:val="00B84380"/>
    <w:rsid w:val="00B85908"/>
    <w:rsid w:val="00B864B2"/>
    <w:rsid w:val="00B86A85"/>
    <w:rsid w:val="00B86B75"/>
    <w:rsid w:val="00B9483C"/>
    <w:rsid w:val="00B96C83"/>
    <w:rsid w:val="00B96CB8"/>
    <w:rsid w:val="00B97E94"/>
    <w:rsid w:val="00BA005E"/>
    <w:rsid w:val="00BA0503"/>
    <w:rsid w:val="00BA3524"/>
    <w:rsid w:val="00BA6440"/>
    <w:rsid w:val="00BA67BF"/>
    <w:rsid w:val="00BB0856"/>
    <w:rsid w:val="00BB0A53"/>
    <w:rsid w:val="00BB1372"/>
    <w:rsid w:val="00BB60E7"/>
    <w:rsid w:val="00BB7FE4"/>
    <w:rsid w:val="00BC1A7A"/>
    <w:rsid w:val="00BC31F5"/>
    <w:rsid w:val="00BC48D5"/>
    <w:rsid w:val="00BC63CD"/>
    <w:rsid w:val="00BD0D04"/>
    <w:rsid w:val="00BD1A29"/>
    <w:rsid w:val="00BD5145"/>
    <w:rsid w:val="00BD5E11"/>
    <w:rsid w:val="00BD745F"/>
    <w:rsid w:val="00BD7480"/>
    <w:rsid w:val="00BE193A"/>
    <w:rsid w:val="00BE1D9E"/>
    <w:rsid w:val="00BE2E14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1E5D"/>
    <w:rsid w:val="00C024DC"/>
    <w:rsid w:val="00C03E53"/>
    <w:rsid w:val="00C047DF"/>
    <w:rsid w:val="00C074D2"/>
    <w:rsid w:val="00C11225"/>
    <w:rsid w:val="00C118A6"/>
    <w:rsid w:val="00C11F70"/>
    <w:rsid w:val="00C137A8"/>
    <w:rsid w:val="00C13963"/>
    <w:rsid w:val="00C139E0"/>
    <w:rsid w:val="00C142B2"/>
    <w:rsid w:val="00C15390"/>
    <w:rsid w:val="00C15DEE"/>
    <w:rsid w:val="00C1643F"/>
    <w:rsid w:val="00C17B64"/>
    <w:rsid w:val="00C212F9"/>
    <w:rsid w:val="00C236C5"/>
    <w:rsid w:val="00C27406"/>
    <w:rsid w:val="00C2775D"/>
    <w:rsid w:val="00C313FC"/>
    <w:rsid w:val="00C31A92"/>
    <w:rsid w:val="00C321AE"/>
    <w:rsid w:val="00C34A97"/>
    <w:rsid w:val="00C35BD0"/>
    <w:rsid w:val="00C36279"/>
    <w:rsid w:val="00C4170C"/>
    <w:rsid w:val="00C44BB9"/>
    <w:rsid w:val="00C458A6"/>
    <w:rsid w:val="00C45DAD"/>
    <w:rsid w:val="00C4682C"/>
    <w:rsid w:val="00C5108E"/>
    <w:rsid w:val="00C51E18"/>
    <w:rsid w:val="00C52FCC"/>
    <w:rsid w:val="00C54724"/>
    <w:rsid w:val="00C56C4C"/>
    <w:rsid w:val="00C601BB"/>
    <w:rsid w:val="00C61615"/>
    <w:rsid w:val="00C61896"/>
    <w:rsid w:val="00C62CF7"/>
    <w:rsid w:val="00C65CF5"/>
    <w:rsid w:val="00C67E58"/>
    <w:rsid w:val="00C70976"/>
    <w:rsid w:val="00C70C41"/>
    <w:rsid w:val="00C73589"/>
    <w:rsid w:val="00C755A7"/>
    <w:rsid w:val="00C760DB"/>
    <w:rsid w:val="00C76679"/>
    <w:rsid w:val="00C76D48"/>
    <w:rsid w:val="00C82CC4"/>
    <w:rsid w:val="00C83598"/>
    <w:rsid w:val="00C83F8C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374"/>
    <w:rsid w:val="00CB04D6"/>
    <w:rsid w:val="00CB15CC"/>
    <w:rsid w:val="00CB1C94"/>
    <w:rsid w:val="00CB1F7C"/>
    <w:rsid w:val="00CB1F8E"/>
    <w:rsid w:val="00CB4582"/>
    <w:rsid w:val="00CB7016"/>
    <w:rsid w:val="00CC291D"/>
    <w:rsid w:val="00CC4BBF"/>
    <w:rsid w:val="00CC51D3"/>
    <w:rsid w:val="00CC546A"/>
    <w:rsid w:val="00CC6150"/>
    <w:rsid w:val="00CC6B01"/>
    <w:rsid w:val="00CD0CFC"/>
    <w:rsid w:val="00CD0D25"/>
    <w:rsid w:val="00CD1559"/>
    <w:rsid w:val="00CD2E1C"/>
    <w:rsid w:val="00CE06A9"/>
    <w:rsid w:val="00CE18D4"/>
    <w:rsid w:val="00CE57F0"/>
    <w:rsid w:val="00CE59B7"/>
    <w:rsid w:val="00CE7B47"/>
    <w:rsid w:val="00CF29F5"/>
    <w:rsid w:val="00CF399E"/>
    <w:rsid w:val="00CF3AEF"/>
    <w:rsid w:val="00CF3C78"/>
    <w:rsid w:val="00CF6648"/>
    <w:rsid w:val="00CF6DB5"/>
    <w:rsid w:val="00D0051E"/>
    <w:rsid w:val="00D017A3"/>
    <w:rsid w:val="00D031EF"/>
    <w:rsid w:val="00D0468B"/>
    <w:rsid w:val="00D06A09"/>
    <w:rsid w:val="00D1324C"/>
    <w:rsid w:val="00D13856"/>
    <w:rsid w:val="00D13D8A"/>
    <w:rsid w:val="00D166EC"/>
    <w:rsid w:val="00D20622"/>
    <w:rsid w:val="00D22187"/>
    <w:rsid w:val="00D249FA"/>
    <w:rsid w:val="00D2549D"/>
    <w:rsid w:val="00D25FA5"/>
    <w:rsid w:val="00D267FD"/>
    <w:rsid w:val="00D31CD5"/>
    <w:rsid w:val="00D3350A"/>
    <w:rsid w:val="00D348D4"/>
    <w:rsid w:val="00D34AA2"/>
    <w:rsid w:val="00D35419"/>
    <w:rsid w:val="00D41589"/>
    <w:rsid w:val="00D437E4"/>
    <w:rsid w:val="00D43AA9"/>
    <w:rsid w:val="00D44FFC"/>
    <w:rsid w:val="00D45175"/>
    <w:rsid w:val="00D45802"/>
    <w:rsid w:val="00D465C4"/>
    <w:rsid w:val="00D5006F"/>
    <w:rsid w:val="00D52700"/>
    <w:rsid w:val="00D5564B"/>
    <w:rsid w:val="00D55E74"/>
    <w:rsid w:val="00D56166"/>
    <w:rsid w:val="00D64544"/>
    <w:rsid w:val="00D64AD7"/>
    <w:rsid w:val="00D65560"/>
    <w:rsid w:val="00D66BFB"/>
    <w:rsid w:val="00D704A6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32EA"/>
    <w:rsid w:val="00D845B1"/>
    <w:rsid w:val="00D850FA"/>
    <w:rsid w:val="00D853DB"/>
    <w:rsid w:val="00D91016"/>
    <w:rsid w:val="00D93E54"/>
    <w:rsid w:val="00D94D9E"/>
    <w:rsid w:val="00D951EA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50E4"/>
    <w:rsid w:val="00DB53F7"/>
    <w:rsid w:val="00DB643B"/>
    <w:rsid w:val="00DB717D"/>
    <w:rsid w:val="00DB77D0"/>
    <w:rsid w:val="00DC004A"/>
    <w:rsid w:val="00DC22E5"/>
    <w:rsid w:val="00DC2E51"/>
    <w:rsid w:val="00DC2F4F"/>
    <w:rsid w:val="00DC4775"/>
    <w:rsid w:val="00DC51D8"/>
    <w:rsid w:val="00DC694C"/>
    <w:rsid w:val="00DC7347"/>
    <w:rsid w:val="00DC7D86"/>
    <w:rsid w:val="00DC7D8E"/>
    <w:rsid w:val="00DD090B"/>
    <w:rsid w:val="00DD1312"/>
    <w:rsid w:val="00DD34F8"/>
    <w:rsid w:val="00DD4A84"/>
    <w:rsid w:val="00DD51E5"/>
    <w:rsid w:val="00DD52F8"/>
    <w:rsid w:val="00DD5DC6"/>
    <w:rsid w:val="00DD7B3B"/>
    <w:rsid w:val="00DE2BF3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F39"/>
    <w:rsid w:val="00E0041D"/>
    <w:rsid w:val="00E01D3A"/>
    <w:rsid w:val="00E02EBA"/>
    <w:rsid w:val="00E03F9C"/>
    <w:rsid w:val="00E04079"/>
    <w:rsid w:val="00E047FE"/>
    <w:rsid w:val="00E05AB7"/>
    <w:rsid w:val="00E06B50"/>
    <w:rsid w:val="00E07B94"/>
    <w:rsid w:val="00E128C0"/>
    <w:rsid w:val="00E13094"/>
    <w:rsid w:val="00E137A3"/>
    <w:rsid w:val="00E1392C"/>
    <w:rsid w:val="00E13B8C"/>
    <w:rsid w:val="00E15F9C"/>
    <w:rsid w:val="00E1668F"/>
    <w:rsid w:val="00E20015"/>
    <w:rsid w:val="00E20541"/>
    <w:rsid w:val="00E213B7"/>
    <w:rsid w:val="00E21457"/>
    <w:rsid w:val="00E230C1"/>
    <w:rsid w:val="00E2326B"/>
    <w:rsid w:val="00E23617"/>
    <w:rsid w:val="00E236BA"/>
    <w:rsid w:val="00E24C74"/>
    <w:rsid w:val="00E24EA8"/>
    <w:rsid w:val="00E256F4"/>
    <w:rsid w:val="00E3081A"/>
    <w:rsid w:val="00E315A3"/>
    <w:rsid w:val="00E31CDD"/>
    <w:rsid w:val="00E33341"/>
    <w:rsid w:val="00E337FE"/>
    <w:rsid w:val="00E3399F"/>
    <w:rsid w:val="00E34BCC"/>
    <w:rsid w:val="00E352E1"/>
    <w:rsid w:val="00E36B5A"/>
    <w:rsid w:val="00E40161"/>
    <w:rsid w:val="00E41758"/>
    <w:rsid w:val="00E41EE4"/>
    <w:rsid w:val="00E44A5B"/>
    <w:rsid w:val="00E454B2"/>
    <w:rsid w:val="00E45E5D"/>
    <w:rsid w:val="00E462A4"/>
    <w:rsid w:val="00E46FF0"/>
    <w:rsid w:val="00E511A5"/>
    <w:rsid w:val="00E52380"/>
    <w:rsid w:val="00E524A2"/>
    <w:rsid w:val="00E52BD6"/>
    <w:rsid w:val="00E52C3C"/>
    <w:rsid w:val="00E535EA"/>
    <w:rsid w:val="00E5496A"/>
    <w:rsid w:val="00E5585C"/>
    <w:rsid w:val="00E56D2D"/>
    <w:rsid w:val="00E57D3A"/>
    <w:rsid w:val="00E57E41"/>
    <w:rsid w:val="00E628EB"/>
    <w:rsid w:val="00E631C3"/>
    <w:rsid w:val="00E63BF5"/>
    <w:rsid w:val="00E63DA3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52F6"/>
    <w:rsid w:val="00E761F2"/>
    <w:rsid w:val="00E76769"/>
    <w:rsid w:val="00E76D5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42B9"/>
    <w:rsid w:val="00ED43D0"/>
    <w:rsid w:val="00ED65FA"/>
    <w:rsid w:val="00EE27A2"/>
    <w:rsid w:val="00EE3F61"/>
    <w:rsid w:val="00EE5D61"/>
    <w:rsid w:val="00EE708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26B5D"/>
    <w:rsid w:val="00F31E08"/>
    <w:rsid w:val="00F31E5F"/>
    <w:rsid w:val="00F325CF"/>
    <w:rsid w:val="00F3272D"/>
    <w:rsid w:val="00F32902"/>
    <w:rsid w:val="00F32E26"/>
    <w:rsid w:val="00F358E9"/>
    <w:rsid w:val="00F35A32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3C4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48E9"/>
    <w:rsid w:val="00F84F8F"/>
    <w:rsid w:val="00F8551B"/>
    <w:rsid w:val="00F868A5"/>
    <w:rsid w:val="00F9009D"/>
    <w:rsid w:val="00F90D02"/>
    <w:rsid w:val="00F91115"/>
    <w:rsid w:val="00F91FED"/>
    <w:rsid w:val="00F9209D"/>
    <w:rsid w:val="00F93288"/>
    <w:rsid w:val="00F938EC"/>
    <w:rsid w:val="00F941F6"/>
    <w:rsid w:val="00F94E08"/>
    <w:rsid w:val="00F95075"/>
    <w:rsid w:val="00F96007"/>
    <w:rsid w:val="00F968ED"/>
    <w:rsid w:val="00F97802"/>
    <w:rsid w:val="00FA10F2"/>
    <w:rsid w:val="00FA164D"/>
    <w:rsid w:val="00FA2738"/>
    <w:rsid w:val="00FA4517"/>
    <w:rsid w:val="00FA65B7"/>
    <w:rsid w:val="00FA6E46"/>
    <w:rsid w:val="00FA7DA4"/>
    <w:rsid w:val="00FB2B74"/>
    <w:rsid w:val="00FB2BC7"/>
    <w:rsid w:val="00FB531A"/>
    <w:rsid w:val="00FB6916"/>
    <w:rsid w:val="00FB7BD1"/>
    <w:rsid w:val="00FC0B7F"/>
    <w:rsid w:val="00FC0E0D"/>
    <w:rsid w:val="00FC20CE"/>
    <w:rsid w:val="00FC4711"/>
    <w:rsid w:val="00FC4C4C"/>
    <w:rsid w:val="00FD226C"/>
    <w:rsid w:val="00FD283A"/>
    <w:rsid w:val="00FD5EB2"/>
    <w:rsid w:val="00FD704D"/>
    <w:rsid w:val="00FD7A53"/>
    <w:rsid w:val="00FE3532"/>
    <w:rsid w:val="00FE3891"/>
    <w:rsid w:val="00FE4B6F"/>
    <w:rsid w:val="00FE4FF0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A2C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uiPriority w:val="39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7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microsoft.com/office/2016/09/relationships/commentsIds" Target="commentsIds.xml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microsoft.com/office/2018/08/relationships/commentsExtensible" Target="commentsExtensible.xml"/><Relationship Id="rId31" Type="http://schemas.openxmlformats.org/officeDocument/2006/relationships/image" Target="media/image15.png"/><Relationship Id="rId44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microsoft.com/office/2011/relationships/commentsExtended" Target="commentsExtended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theme" Target="theme/theme1.xml"/><Relationship Id="rId20" Type="http://schemas.openxmlformats.org/officeDocument/2006/relationships/image" Target="media/image4.png"/><Relationship Id="rId41" Type="http://schemas.openxmlformats.org/officeDocument/2006/relationships/image" Target="media/image2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6331C"/>
    <w:rsid w:val="00074553"/>
    <w:rsid w:val="0009527B"/>
    <w:rsid w:val="00126D84"/>
    <w:rsid w:val="001355D8"/>
    <w:rsid w:val="0016250D"/>
    <w:rsid w:val="00165665"/>
    <w:rsid w:val="00174022"/>
    <w:rsid w:val="001E7EFB"/>
    <w:rsid w:val="0021097D"/>
    <w:rsid w:val="00225832"/>
    <w:rsid w:val="0025044B"/>
    <w:rsid w:val="002620E1"/>
    <w:rsid w:val="002763B6"/>
    <w:rsid w:val="00291EB4"/>
    <w:rsid w:val="002A1667"/>
    <w:rsid w:val="002A5A02"/>
    <w:rsid w:val="002E3D1C"/>
    <w:rsid w:val="00305BEE"/>
    <w:rsid w:val="003A0011"/>
    <w:rsid w:val="003B09C2"/>
    <w:rsid w:val="003D07DD"/>
    <w:rsid w:val="003E21C9"/>
    <w:rsid w:val="003E5B8B"/>
    <w:rsid w:val="00451FB8"/>
    <w:rsid w:val="004E3805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8636E"/>
    <w:rsid w:val="009D117D"/>
    <w:rsid w:val="009E7690"/>
    <w:rsid w:val="009F7650"/>
    <w:rsid w:val="00A361ED"/>
    <w:rsid w:val="00A77D40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383A"/>
    <w:rsid w:val="00DE4050"/>
    <w:rsid w:val="00E60ECA"/>
    <w:rsid w:val="00E73A1F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5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4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6</b:RefOrder>
  </b:Source>
  <b:Source>
    <b:Tag>Jet</b:Tag>
    <b:SourceType>InternetSite</b:SourceType>
    <b:Guid>{EE0E9B42-0722-40B8-AEBB-36005627B116}</b:Guid>
    <b:Author>
      <b:Author>
        <b:Corporate>JetBrains</b:Corporate>
      </b:Author>
    </b:Author>
    <b:Title>PyCharm</b:Title>
    <b:ProductionCompany>JetBrains</b:ProductionCompany>
    <b:URL>https://www.jetbrains.com/pycharm</b:URL>
    <b:YearAccessed>2025</b:YearAccessed>
    <b:MonthAccessed>maio</b:MonthAccessed>
    <b:DayAccessed>29</b:DayAccessed>
    <b:RefOrder>7</b:RefOrder>
  </b:Source>
  <b:Source>
    <b:Tag>Ask09</b:Tag>
    <b:SourceType>InternetSite</b:SourceType>
    <b:Guid>{53FFBFDE-5597-4421-893D-32544F6A4FBC}</b:Guid>
    <b:Author>
      <b:Author>
        <b:NameList>
          <b:Person>
            <b:Last>contributors</b:Last>
            <b:First>Ask</b:First>
            <b:Middle>Solem &amp;</b:Middle>
          </b:Person>
        </b:NameList>
      </b:Author>
    </b:Author>
    <b:Title>Celery - Distributed Task Queue</b:Title>
    <b:Year>2009</b:Year>
    <b:YearAccessed>2025</b:YearAccessed>
    <b:MonthAccessed>setembro</b:MonthAccessed>
    <b:DayAccessed>02</b:DayAccessed>
    <b:URL>https://docs.celeryq.dev/en/v5.5.3/index.html</b:URL>
    <b:RefOrder>12</b:RefOrder>
  </b:Source>
  <b:Source>
    <b:Tag>Red25</b:Tag>
    <b:SourceType>InternetSite</b:SourceType>
    <b:Guid>{4E5359BE-6D77-44F2-AA19-0B73BED596C8}</b:Guid>
    <b:Author>
      <b:Author>
        <b:Corporate>Redis</b:Corporate>
      </b:Author>
    </b:Author>
    <b:Title>Redis - The Real-time Data Platform</b:Title>
    <b:YearAccessed>2025</b:YearAccessed>
    <b:MonthAccessed>setembro</b:MonthAccessed>
    <b:DayAccessed>02</b:DayAccessed>
    <b:URL>https://redis.io</b:URL>
    <b:RefOrder>13</b:RefOrder>
  </b:Source>
</b:Sources>
</file>

<file path=customXml/itemProps1.xml><?xml version="1.0" encoding="utf-8"?>
<ds:datastoreItem xmlns:ds="http://schemas.openxmlformats.org/officeDocument/2006/customXml" ds:itemID="{F72F775F-C111-4AD1-88D4-338391E41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3</TotalTime>
  <Pages>48</Pages>
  <Words>8802</Words>
  <Characters>47534</Characters>
  <Application>Microsoft Office Word</Application>
  <DocSecurity>0</DocSecurity>
  <Lines>396</Lines>
  <Paragraphs>1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808</cp:revision>
  <cp:lastPrinted>2022-04-14T14:12:00Z</cp:lastPrinted>
  <dcterms:created xsi:type="dcterms:W3CDTF">2023-06-26T14:47:00Z</dcterms:created>
  <dcterms:modified xsi:type="dcterms:W3CDTF">2025-09-02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